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96C542" w14:textId="77777777" w:rsidR="009F6E56" w:rsidRDefault="009F6E56" w:rsidP="007D7AED">
      <w:pPr>
        <w:rPr>
          <w:rFonts w:cstheme="majorHAnsi"/>
          <w:b/>
          <w:bCs/>
          <w:szCs w:val="24"/>
        </w:rPr>
      </w:pPr>
      <w:bookmarkStart w:id="0" w:name="_Hlk66454641"/>
      <w:bookmarkStart w:id="1" w:name="_Hlk61533586"/>
      <w:bookmarkEnd w:id="0"/>
    </w:p>
    <w:p w14:paraId="0BD28824" w14:textId="7920B316" w:rsidR="009F6E56" w:rsidRPr="009F6E56" w:rsidRDefault="000B7069" w:rsidP="004466B5">
      <w:pPr>
        <w:ind w:firstLine="0"/>
        <w:jc w:val="center"/>
        <w:rPr>
          <w:rFonts w:cstheme="majorHAnsi"/>
          <w:b/>
          <w:bCs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9776" behindDoc="0" locked="0" layoutInCell="1" allowOverlap="1" wp14:anchorId="57F75D4A" wp14:editId="234DC238">
                <wp:simplePos x="0" y="0"/>
                <wp:positionH relativeFrom="column">
                  <wp:posOffset>3296285</wp:posOffset>
                </wp:positionH>
                <wp:positionV relativeFrom="paragraph">
                  <wp:posOffset>164464</wp:posOffset>
                </wp:positionV>
                <wp:extent cx="2051685" cy="0"/>
                <wp:effectExtent l="0" t="0" r="0" b="0"/>
                <wp:wrapNone/>
                <wp:docPr id="9" name="Conector reto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205168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143125E" id="Conector reto 9" o:spid="_x0000_s1026" style="position:absolute;z-index:25165977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259.55pt,12.95pt" to="421.1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" strokecolor="black [3200]" strokeweight=".5pt">
                <v:stroke joinstyle="miter"/>
                <o:lock v:ext="edit" shapetype="f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0800" behindDoc="0" locked="0" layoutInCell="1" allowOverlap="1" wp14:anchorId="42371C01" wp14:editId="480C57E9">
                <wp:simplePos x="0" y="0"/>
                <wp:positionH relativeFrom="column">
                  <wp:posOffset>53975</wp:posOffset>
                </wp:positionH>
                <wp:positionV relativeFrom="paragraph">
                  <wp:posOffset>141604</wp:posOffset>
                </wp:positionV>
                <wp:extent cx="2051685" cy="0"/>
                <wp:effectExtent l="0" t="0" r="0" b="0"/>
                <wp:wrapNone/>
                <wp:docPr id="3" name="Conector reto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205168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A70D750" id="Conector reto 3" o:spid="_x0000_s1026" style="position:absolute;flip:y;z-index:2516608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4.25pt,11.15pt" to="165.8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" strokecolor="black [3200]" strokeweight=".5pt">
                <v:stroke joinstyle="miter"/>
                <o:lock v:ext="edit" shapetype="f"/>
              </v:line>
            </w:pict>
          </mc:Fallback>
        </mc:AlternateContent>
      </w:r>
      <w:r w:rsidR="003D5197">
        <w:rPr>
          <w:rFonts w:cstheme="majorHAnsi"/>
          <w:b/>
          <w:bCs/>
          <w:sz w:val="32"/>
          <w:szCs w:val="32"/>
        </w:rPr>
        <w:t>Change</w:t>
      </w:r>
      <w:r w:rsidR="007579DB">
        <w:rPr>
          <w:rFonts w:cstheme="majorHAnsi"/>
          <w:b/>
          <w:bCs/>
          <w:sz w:val="32"/>
          <w:szCs w:val="32"/>
        </w:rPr>
        <w:t>l</w:t>
      </w:r>
      <w:r w:rsidR="003D5197">
        <w:rPr>
          <w:rFonts w:cstheme="majorHAnsi"/>
          <w:b/>
          <w:bCs/>
          <w:sz w:val="32"/>
          <w:szCs w:val="32"/>
        </w:rPr>
        <w:t>og</w:t>
      </w:r>
    </w:p>
    <w:p w14:paraId="70A86B80" w14:textId="77777777" w:rsidR="009F6E56" w:rsidRDefault="009F6E56" w:rsidP="004466B5">
      <w:pPr>
        <w:ind w:firstLine="0"/>
        <w:jc w:val="center"/>
        <w:rPr>
          <w:rFonts w:cstheme="majorHAnsi"/>
          <w:b/>
          <w:bCs/>
          <w:szCs w:val="24"/>
        </w:rPr>
      </w:pPr>
    </w:p>
    <w:p w14:paraId="175B0E5F" w14:textId="4738CAED" w:rsidR="009F6E56" w:rsidRPr="009F6E56" w:rsidRDefault="009F6E56" w:rsidP="004466B5">
      <w:pPr>
        <w:ind w:firstLine="0"/>
        <w:jc w:val="center"/>
        <w:rPr>
          <w:rFonts w:cstheme="majorHAnsi"/>
          <w:b/>
          <w:bCs/>
          <w:sz w:val="28"/>
          <w:szCs w:val="28"/>
        </w:rPr>
      </w:pPr>
      <w:r w:rsidRPr="009F6E56">
        <w:rPr>
          <w:rFonts w:cstheme="majorHAnsi"/>
          <w:b/>
          <w:bCs/>
          <w:sz w:val="28"/>
          <w:szCs w:val="28"/>
        </w:rPr>
        <w:t>SGP</w:t>
      </w:r>
      <w:r w:rsidR="003D5197">
        <w:rPr>
          <w:rFonts w:cstheme="majorHAnsi"/>
          <w:b/>
          <w:bCs/>
          <w:sz w:val="28"/>
          <w:szCs w:val="28"/>
        </w:rPr>
        <w:t>A3</w:t>
      </w:r>
    </w:p>
    <w:p w14:paraId="754E547F" w14:textId="7B2FB1F6" w:rsidR="009F6E56" w:rsidRPr="009F6E56" w:rsidRDefault="00DC4434" w:rsidP="004466B5">
      <w:pPr>
        <w:ind w:firstLine="0"/>
        <w:jc w:val="center"/>
        <w:rPr>
          <w:rFonts w:cstheme="majorHAnsi"/>
          <w:b/>
          <w:bCs/>
          <w:sz w:val="28"/>
          <w:szCs w:val="28"/>
        </w:rPr>
      </w:pPr>
      <w:r>
        <w:rPr>
          <w:rFonts w:cstheme="majorHAnsi"/>
          <w:b/>
          <w:bCs/>
          <w:sz w:val="28"/>
          <w:szCs w:val="28"/>
        </w:rPr>
        <w:t>Sistema de gestión de procesos automatizados</w:t>
      </w:r>
    </w:p>
    <w:p w14:paraId="51C5590E" w14:textId="1CDA044F" w:rsidR="009F6E56" w:rsidRDefault="009F6E56" w:rsidP="00F11EB1">
      <w:pPr>
        <w:tabs>
          <w:tab w:val="left" w:pos="3828"/>
        </w:tabs>
        <w:rPr>
          <w:rFonts w:cstheme="majorHAnsi"/>
          <w:b/>
          <w:bCs/>
          <w:szCs w:val="24"/>
        </w:rPr>
      </w:pPr>
    </w:p>
    <w:p w14:paraId="7693B0DC" w14:textId="74C7514D" w:rsidR="009F6E56" w:rsidRDefault="009F6E56" w:rsidP="007D7AED">
      <w:pPr>
        <w:rPr>
          <w:rFonts w:cstheme="majorHAnsi"/>
          <w:b/>
          <w:bCs/>
          <w:szCs w:val="24"/>
        </w:rPr>
      </w:pPr>
    </w:p>
    <w:p w14:paraId="0C5E4C64" w14:textId="6508D10D" w:rsidR="009F6E56" w:rsidRDefault="00CB77E9" w:rsidP="00184B1E">
      <w:pPr>
        <w:ind w:firstLine="567"/>
        <w:rPr>
          <w:rFonts w:cstheme="majorHAnsi"/>
          <w:b/>
          <w:bCs/>
          <w:szCs w:val="24"/>
        </w:rPr>
      </w:pPr>
      <w:r>
        <w:rPr>
          <w:noProof/>
        </w:rPr>
        <w:drawing>
          <wp:inline distT="0" distB="0" distL="0" distR="0" wp14:anchorId="068BC3F7" wp14:editId="26D5A080">
            <wp:extent cx="4722159" cy="3912042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alphaModFix am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777" t="12034" r="19684" b="13952"/>
                    <a:stretch/>
                  </pic:blipFill>
                  <pic:spPr bwMode="auto">
                    <a:xfrm>
                      <a:off x="0" y="0"/>
                      <a:ext cx="4744390" cy="39304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445F0A" w14:textId="77777777" w:rsidR="003D5197" w:rsidRDefault="003D5197" w:rsidP="003D5197">
      <w:pPr>
        <w:tabs>
          <w:tab w:val="right" w:pos="9305"/>
        </w:tabs>
        <w:spacing w:after="22"/>
        <w:ind w:right="-14"/>
        <w:jc w:val="right"/>
        <w:rPr>
          <w:rFonts w:cstheme="minorHAnsi"/>
          <w:sz w:val="25"/>
          <w:vertAlign w:val="subscript"/>
        </w:rPr>
      </w:pPr>
    </w:p>
    <w:p w14:paraId="16E06BA5" w14:textId="0E853078" w:rsidR="003D5197" w:rsidRDefault="003D5197" w:rsidP="003D5197">
      <w:pPr>
        <w:tabs>
          <w:tab w:val="right" w:pos="9305"/>
        </w:tabs>
        <w:spacing w:after="22"/>
        <w:ind w:right="-14"/>
        <w:jc w:val="right"/>
        <w:rPr>
          <w:rFonts w:cstheme="minorHAnsi"/>
          <w:sz w:val="25"/>
          <w:vertAlign w:val="subscript"/>
        </w:rPr>
      </w:pPr>
    </w:p>
    <w:p w14:paraId="2383BEC3" w14:textId="77777777" w:rsidR="00A21ACF" w:rsidRDefault="00A21ACF" w:rsidP="003D5197">
      <w:pPr>
        <w:tabs>
          <w:tab w:val="right" w:pos="9305"/>
        </w:tabs>
        <w:spacing w:after="22"/>
        <w:ind w:right="-14"/>
        <w:jc w:val="right"/>
        <w:rPr>
          <w:rFonts w:cstheme="minorHAnsi"/>
          <w:sz w:val="25"/>
          <w:vertAlign w:val="subscript"/>
        </w:rPr>
      </w:pPr>
    </w:p>
    <w:p w14:paraId="7EF70379" w14:textId="77777777" w:rsidR="003D5197" w:rsidRDefault="003D5197" w:rsidP="003D5197">
      <w:pPr>
        <w:tabs>
          <w:tab w:val="right" w:pos="9305"/>
        </w:tabs>
        <w:spacing w:after="22"/>
        <w:ind w:right="-14"/>
        <w:jc w:val="right"/>
        <w:rPr>
          <w:rFonts w:cstheme="minorHAnsi"/>
          <w:sz w:val="25"/>
          <w:vertAlign w:val="subscript"/>
        </w:rPr>
      </w:pPr>
      <w:bookmarkStart w:id="2" w:name="_Hlk76048840"/>
    </w:p>
    <w:bookmarkEnd w:id="2"/>
    <w:p w14:paraId="5C27E1A6" w14:textId="5B6FCED0" w:rsidR="00BC6250" w:rsidRPr="00BC6250" w:rsidRDefault="00DC4434" w:rsidP="00BC6250">
      <w:pPr>
        <w:tabs>
          <w:tab w:val="right" w:pos="9305"/>
        </w:tabs>
        <w:spacing w:after="22" w:line="259" w:lineRule="auto"/>
        <w:ind w:right="-14" w:firstLine="0"/>
        <w:jc w:val="right"/>
        <w:rPr>
          <w:rFonts w:cstheme="minorHAnsi"/>
          <w:szCs w:val="24"/>
        </w:rPr>
      </w:pPr>
      <w:r>
        <w:rPr>
          <w:rFonts w:cstheme="minorHAnsi"/>
          <w:sz w:val="25"/>
          <w:vertAlign w:val="subscript"/>
        </w:rPr>
        <w:t xml:space="preserve">Version </w:t>
      </w:r>
      <w:r w:rsidR="00BC6250" w:rsidRPr="00BC6250">
        <w:rPr>
          <w:rFonts w:cstheme="minorHAnsi"/>
          <w:sz w:val="16"/>
          <w:szCs w:val="24"/>
        </w:rPr>
        <w:t>Changelog 2022/150</w:t>
      </w:r>
    </w:p>
    <w:p w14:paraId="01088DA0" w14:textId="77777777" w:rsidR="00BC6250" w:rsidRPr="00BC6250" w:rsidRDefault="00BC6250" w:rsidP="00BC6250">
      <w:pPr>
        <w:tabs>
          <w:tab w:val="center" w:pos="1134"/>
          <w:tab w:val="right" w:pos="9305"/>
        </w:tabs>
        <w:spacing w:after="58" w:line="259" w:lineRule="auto"/>
        <w:ind w:right="-14" w:firstLine="0"/>
        <w:jc w:val="right"/>
        <w:rPr>
          <w:rFonts w:cstheme="minorHAnsi"/>
          <w:sz w:val="16"/>
          <w:szCs w:val="24"/>
        </w:rPr>
      </w:pPr>
      <w:r w:rsidRPr="00BC6250">
        <w:rPr>
          <w:rFonts w:eastAsia="Calibri" w:cstheme="minorHAnsi"/>
          <w:szCs w:val="24"/>
        </w:rPr>
        <w:tab/>
      </w:r>
      <w:r w:rsidRPr="00BC6250">
        <w:rPr>
          <w:rFonts w:cstheme="minorHAnsi"/>
          <w:sz w:val="37"/>
          <w:szCs w:val="24"/>
          <w:vertAlign w:val="subscript"/>
        </w:rPr>
        <w:t xml:space="preserve"> </w:t>
      </w:r>
      <w:r w:rsidRPr="00BC6250">
        <w:rPr>
          <w:rFonts w:cstheme="minorHAnsi"/>
          <w:sz w:val="37"/>
          <w:szCs w:val="24"/>
          <w:vertAlign w:val="subscript"/>
        </w:rPr>
        <w:tab/>
        <w:t xml:space="preserve"> </w:t>
      </w:r>
      <w:r w:rsidRPr="00BC6250">
        <w:rPr>
          <w:rFonts w:cstheme="minorHAnsi"/>
          <w:sz w:val="16"/>
          <w:szCs w:val="24"/>
        </w:rPr>
        <w:t>Período 04/07 a 08/07//2022</w:t>
      </w:r>
    </w:p>
    <w:p w14:paraId="402DF151" w14:textId="11BFE683" w:rsidR="00BC6250" w:rsidRPr="00BC6250" w:rsidRDefault="00BC6250" w:rsidP="00BC6250">
      <w:pPr>
        <w:tabs>
          <w:tab w:val="center" w:pos="1133"/>
          <w:tab w:val="right" w:pos="9305"/>
        </w:tabs>
        <w:spacing w:after="58" w:line="259" w:lineRule="auto"/>
        <w:ind w:right="-1" w:firstLine="0"/>
        <w:jc w:val="right"/>
        <w:rPr>
          <w:rFonts w:cstheme="minorHAnsi"/>
          <w:sz w:val="16"/>
          <w:szCs w:val="24"/>
        </w:rPr>
      </w:pPr>
      <w:r w:rsidRPr="00BC6250">
        <w:rPr>
          <w:rFonts w:cstheme="minorHAnsi"/>
          <w:sz w:val="16"/>
          <w:szCs w:val="24"/>
        </w:rPr>
        <w:tab/>
      </w:r>
      <w:r w:rsidRPr="00BC6250">
        <w:rPr>
          <w:rFonts w:cstheme="minorHAnsi"/>
          <w:sz w:val="16"/>
          <w:szCs w:val="24"/>
        </w:rPr>
        <w:tab/>
        <w:t xml:space="preserve">    </w:t>
      </w:r>
      <w:r w:rsidR="00DC4434">
        <w:rPr>
          <w:rFonts w:cstheme="minorHAnsi"/>
          <w:sz w:val="16"/>
        </w:rPr>
        <w:t xml:space="preserve">Revision </w:t>
      </w:r>
      <w:r w:rsidRPr="00BC6250">
        <w:rPr>
          <w:rFonts w:cstheme="minorHAnsi"/>
          <w:sz w:val="16"/>
          <w:szCs w:val="24"/>
        </w:rPr>
        <w:t>00</w:t>
      </w:r>
    </w:p>
    <w:p w14:paraId="3D8F8120" w14:textId="12578502" w:rsidR="00BC6250" w:rsidRPr="00BC6250" w:rsidRDefault="00DC4434" w:rsidP="00BC6250">
      <w:pPr>
        <w:tabs>
          <w:tab w:val="center" w:pos="1133"/>
          <w:tab w:val="right" w:pos="9305"/>
        </w:tabs>
        <w:spacing w:after="58" w:line="259" w:lineRule="auto"/>
        <w:ind w:right="-1" w:firstLine="0"/>
        <w:jc w:val="right"/>
        <w:rPr>
          <w:rFonts w:cstheme="minorHAnsi"/>
          <w:szCs w:val="24"/>
        </w:rPr>
      </w:pPr>
      <w:r>
        <w:rPr>
          <w:rFonts w:cstheme="minorHAnsi"/>
          <w:sz w:val="16"/>
        </w:rPr>
        <w:t>Fecha</w:t>
      </w:r>
      <w:r w:rsidR="00BC6250" w:rsidRPr="00BC6250">
        <w:rPr>
          <w:rFonts w:cstheme="minorHAnsi"/>
          <w:sz w:val="16"/>
          <w:szCs w:val="24"/>
        </w:rPr>
        <w:t>: 15/07/2022</w:t>
      </w:r>
    </w:p>
    <w:p w14:paraId="5184BE44" w14:textId="54B54725" w:rsidR="00A21ACF" w:rsidRDefault="00A21ACF" w:rsidP="00487D39">
      <w:pPr>
        <w:tabs>
          <w:tab w:val="center" w:pos="1134"/>
          <w:tab w:val="right" w:pos="9305"/>
        </w:tabs>
        <w:spacing w:after="58" w:line="259" w:lineRule="auto"/>
        <w:ind w:right="-14" w:firstLine="0"/>
        <w:jc w:val="right"/>
        <w:rPr>
          <w:rFonts w:cstheme="minorHAnsi"/>
          <w:sz w:val="20"/>
        </w:rPr>
      </w:pPr>
    </w:p>
    <w:p w14:paraId="578AC5C8" w14:textId="01D262FA" w:rsidR="00ED073C" w:rsidRDefault="00ED073C" w:rsidP="00ED073C">
      <w:pPr>
        <w:tabs>
          <w:tab w:val="center" w:pos="1134"/>
          <w:tab w:val="right" w:pos="9305"/>
        </w:tabs>
        <w:spacing w:after="58" w:line="259" w:lineRule="auto"/>
        <w:ind w:right="-14" w:firstLine="0"/>
        <w:jc w:val="right"/>
        <w:rPr>
          <w:rFonts w:cstheme="minorHAnsi"/>
          <w:sz w:val="20"/>
        </w:rPr>
      </w:pPr>
    </w:p>
    <w:p w14:paraId="5C9678D1" w14:textId="49A5785B" w:rsidR="003D5197" w:rsidRPr="003D5197" w:rsidRDefault="00DC4434" w:rsidP="003D5197">
      <w:pPr>
        <w:spacing w:after="79"/>
        <w:rPr>
          <w:rFonts w:cstheme="minorHAnsi"/>
        </w:rPr>
      </w:pPr>
      <w:r>
        <w:rPr>
          <w:rFonts w:cstheme="minorHAnsi"/>
          <w:sz w:val="20"/>
        </w:rPr>
        <w:t>Algunas aplicaciones mencionadas en este informe pueden no estar disponibles en el paquete de funciones instaladas en su SGPA 3.0</w:t>
      </w:r>
    </w:p>
    <w:p w14:paraId="1B9E69E0" w14:textId="77777777" w:rsidR="009F6E56" w:rsidRPr="003D5197" w:rsidRDefault="009F6E56" w:rsidP="007D7AED">
      <w:pPr>
        <w:rPr>
          <w:rFonts w:cstheme="minorHAnsi"/>
          <w:b/>
          <w:bCs/>
          <w:szCs w:val="24"/>
        </w:rPr>
      </w:pPr>
    </w:p>
    <w:p w14:paraId="5729D1A1" w14:textId="77777777" w:rsidR="009F6E56" w:rsidRDefault="009F6E56" w:rsidP="007D7AED">
      <w:pPr>
        <w:rPr>
          <w:rFonts w:cstheme="majorHAnsi"/>
          <w:b/>
          <w:bCs/>
          <w:szCs w:val="24"/>
        </w:rPr>
      </w:pPr>
    </w:p>
    <w:p w14:paraId="3250787E" w14:textId="77777777" w:rsidR="009F6E56" w:rsidRDefault="009F6E56" w:rsidP="007D7AED">
      <w:pPr>
        <w:rPr>
          <w:rFonts w:cstheme="majorHAnsi"/>
          <w:b/>
          <w:bCs/>
          <w:szCs w:val="24"/>
        </w:rPr>
      </w:pPr>
    </w:p>
    <w:p w14:paraId="19B867CD" w14:textId="77777777" w:rsidR="009F6E56" w:rsidRDefault="009F6E56" w:rsidP="007D7AED">
      <w:pPr>
        <w:rPr>
          <w:rFonts w:cstheme="majorHAnsi"/>
          <w:b/>
          <w:bCs/>
          <w:szCs w:val="24"/>
        </w:rPr>
      </w:pPr>
    </w:p>
    <w:p w14:paraId="1C5666D0" w14:textId="77777777" w:rsidR="009F6E56" w:rsidRDefault="009F6E56" w:rsidP="007D7AED">
      <w:pPr>
        <w:rPr>
          <w:rFonts w:cstheme="majorHAnsi"/>
          <w:b/>
          <w:bCs/>
          <w:szCs w:val="24"/>
        </w:rPr>
      </w:pPr>
    </w:p>
    <w:p w14:paraId="20C0A45C" w14:textId="0C1D11E4" w:rsidR="009F6E56" w:rsidRDefault="009F6E56" w:rsidP="007D7AED">
      <w:pPr>
        <w:rPr>
          <w:rFonts w:cstheme="majorHAnsi"/>
          <w:b/>
          <w:bCs/>
          <w:szCs w:val="24"/>
        </w:rPr>
      </w:pPr>
    </w:p>
    <w:p w14:paraId="52441C63" w14:textId="1A01E386" w:rsidR="002347AF" w:rsidRDefault="002347AF" w:rsidP="007D7AED">
      <w:pPr>
        <w:rPr>
          <w:rFonts w:cstheme="majorHAnsi"/>
          <w:b/>
          <w:bCs/>
          <w:szCs w:val="24"/>
        </w:rPr>
      </w:pPr>
    </w:p>
    <w:p w14:paraId="55825230" w14:textId="0397D25C" w:rsidR="002347AF" w:rsidRDefault="002347AF" w:rsidP="007D7AED">
      <w:pPr>
        <w:rPr>
          <w:rFonts w:cstheme="majorHAnsi"/>
          <w:b/>
          <w:bCs/>
          <w:szCs w:val="24"/>
        </w:rPr>
      </w:pPr>
    </w:p>
    <w:p w14:paraId="727AF0CB" w14:textId="23A8A63B" w:rsidR="009F6E56" w:rsidRDefault="00184B1E" w:rsidP="007D7AED">
      <w:pPr>
        <w:rPr>
          <w:rFonts w:cstheme="majorHAnsi"/>
          <w:b/>
          <w:bCs/>
          <w:szCs w:val="24"/>
        </w:rPr>
      </w:pPr>
      <w:r w:rsidRPr="00826907">
        <w:rPr>
          <w:rFonts w:ascii="Arial" w:hAnsi="Arial" w:cs="Arial"/>
          <w:noProof/>
          <w:szCs w:val="24"/>
          <w:lang w:eastAsia="pt-BR"/>
        </w:rPr>
        <w:drawing>
          <wp:anchor distT="0" distB="0" distL="114300" distR="114300" simplePos="0" relativeHeight="251656704" behindDoc="0" locked="0" layoutInCell="1" allowOverlap="1" wp14:anchorId="1A4A90E8" wp14:editId="6C7B1AC6">
            <wp:simplePos x="0" y="0"/>
            <wp:positionH relativeFrom="page">
              <wp:posOffset>2147777</wp:posOffset>
            </wp:positionH>
            <wp:positionV relativeFrom="paragraph">
              <wp:posOffset>71474</wp:posOffset>
            </wp:positionV>
            <wp:extent cx="3593886" cy="3423684"/>
            <wp:effectExtent l="0" t="0" r="0" b="5715"/>
            <wp:wrapNone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alphaModFix amt="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2166" cy="34410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141C19" w14:textId="37FA88BD" w:rsidR="009F6E56" w:rsidRDefault="009F6E56" w:rsidP="007D7AED">
      <w:pPr>
        <w:rPr>
          <w:rFonts w:cstheme="majorHAnsi"/>
          <w:b/>
          <w:bCs/>
          <w:szCs w:val="24"/>
        </w:rPr>
      </w:pPr>
    </w:p>
    <w:p w14:paraId="4F830E57" w14:textId="77777777" w:rsidR="009F6E56" w:rsidRDefault="009F6E56" w:rsidP="007D7AED">
      <w:pPr>
        <w:rPr>
          <w:rFonts w:cstheme="majorHAnsi"/>
          <w:b/>
          <w:bCs/>
          <w:szCs w:val="24"/>
        </w:rPr>
      </w:pPr>
    </w:p>
    <w:p w14:paraId="703370E3" w14:textId="77777777" w:rsidR="009F6E56" w:rsidRDefault="009F6E56" w:rsidP="007D7AED">
      <w:pPr>
        <w:rPr>
          <w:rFonts w:cstheme="majorHAnsi"/>
          <w:b/>
          <w:bCs/>
          <w:szCs w:val="24"/>
        </w:rPr>
      </w:pPr>
    </w:p>
    <w:p w14:paraId="10DA8EE4" w14:textId="77777777" w:rsidR="00203DD0" w:rsidRDefault="00203DD0" w:rsidP="00203DD0">
      <w:pPr>
        <w:jc w:val="center"/>
        <w:rPr>
          <w:rFonts w:cstheme="majorHAnsi"/>
          <w:szCs w:val="24"/>
        </w:rPr>
      </w:pPr>
      <w:r>
        <w:rPr>
          <w:rFonts w:cstheme="majorHAnsi"/>
          <w:szCs w:val="24"/>
        </w:rPr>
        <w:t>¡Gracias por ser usuario de SGPA 3!</w:t>
      </w:r>
    </w:p>
    <w:p w14:paraId="018BF44D" w14:textId="2BA883E4" w:rsidR="003D5197" w:rsidRPr="003D5197" w:rsidRDefault="00203DD0" w:rsidP="00203DD0">
      <w:pPr>
        <w:jc w:val="center"/>
        <w:rPr>
          <w:rFonts w:cstheme="majorHAnsi"/>
          <w:szCs w:val="24"/>
        </w:rPr>
      </w:pPr>
      <w:r>
        <w:rPr>
          <w:rFonts w:cstheme="majorHAnsi"/>
          <w:szCs w:val="24"/>
        </w:rPr>
        <w:t>Actualizamos nuestro sistema para corregir errores, mejorar el rendimiento y agregar nuevas funciones para posibilitar una mejor experiencia de uso y contribuir a una gestión con mayor calidad y eficiencia.</w:t>
      </w:r>
    </w:p>
    <w:p w14:paraId="472DA605" w14:textId="77777777" w:rsidR="003D5197" w:rsidRPr="002347AF" w:rsidRDefault="003D5197" w:rsidP="002347AF">
      <w:pPr>
        <w:rPr>
          <w:rFonts w:cstheme="majorHAnsi"/>
          <w:szCs w:val="24"/>
        </w:rPr>
      </w:pPr>
    </w:p>
    <w:p w14:paraId="1886CEA1" w14:textId="77777777" w:rsidR="009F6E56" w:rsidRDefault="009F6E56" w:rsidP="007D7AED">
      <w:pPr>
        <w:rPr>
          <w:rFonts w:cstheme="majorHAnsi"/>
          <w:b/>
          <w:bCs/>
          <w:szCs w:val="24"/>
        </w:rPr>
      </w:pPr>
    </w:p>
    <w:p w14:paraId="69B55BAF" w14:textId="77777777" w:rsidR="009F6E56" w:rsidRDefault="009F6E56" w:rsidP="007D7AED">
      <w:pPr>
        <w:rPr>
          <w:rFonts w:cstheme="majorHAnsi"/>
          <w:b/>
          <w:bCs/>
          <w:szCs w:val="24"/>
        </w:rPr>
      </w:pPr>
    </w:p>
    <w:p w14:paraId="12C8C3A0" w14:textId="77777777" w:rsidR="009F6E56" w:rsidRDefault="009F6E56" w:rsidP="007D7AED">
      <w:pPr>
        <w:rPr>
          <w:rFonts w:cstheme="majorHAnsi"/>
          <w:b/>
          <w:bCs/>
          <w:szCs w:val="24"/>
        </w:rPr>
      </w:pPr>
    </w:p>
    <w:p w14:paraId="5F66467A" w14:textId="77777777" w:rsidR="009F6E56" w:rsidRDefault="009F6E56" w:rsidP="007D7AED">
      <w:pPr>
        <w:rPr>
          <w:rFonts w:cstheme="majorHAnsi"/>
          <w:b/>
          <w:bCs/>
          <w:szCs w:val="24"/>
        </w:rPr>
      </w:pPr>
    </w:p>
    <w:p w14:paraId="37ED809E" w14:textId="5E4316FD" w:rsidR="009F6E56" w:rsidRDefault="009F6E56" w:rsidP="007D7AED">
      <w:pPr>
        <w:rPr>
          <w:rFonts w:cstheme="majorHAnsi"/>
          <w:b/>
          <w:bCs/>
          <w:szCs w:val="24"/>
        </w:rPr>
      </w:pPr>
    </w:p>
    <w:p w14:paraId="4ED5DB60" w14:textId="7D4DC830" w:rsidR="009F6E56" w:rsidRDefault="009F6E56" w:rsidP="007D7AED">
      <w:pPr>
        <w:rPr>
          <w:rFonts w:cstheme="majorHAnsi"/>
          <w:b/>
          <w:bCs/>
          <w:szCs w:val="24"/>
        </w:rPr>
      </w:pPr>
    </w:p>
    <w:p w14:paraId="2C05E33B" w14:textId="78EB29C5" w:rsidR="009F6E56" w:rsidRDefault="009F6E56" w:rsidP="007D7AED">
      <w:pPr>
        <w:rPr>
          <w:rFonts w:cstheme="majorHAnsi"/>
          <w:b/>
          <w:bCs/>
          <w:szCs w:val="24"/>
        </w:rPr>
      </w:pPr>
    </w:p>
    <w:p w14:paraId="70AE5483" w14:textId="6AED1FCC" w:rsidR="009F6E56" w:rsidRDefault="009F6E56" w:rsidP="007D7AED">
      <w:pPr>
        <w:rPr>
          <w:rFonts w:cstheme="majorHAnsi"/>
          <w:b/>
          <w:bCs/>
          <w:szCs w:val="24"/>
        </w:rPr>
      </w:pPr>
    </w:p>
    <w:p w14:paraId="25E9B8D7" w14:textId="1264E0F5" w:rsidR="009F6E56" w:rsidRDefault="009F6E56" w:rsidP="007D7AED">
      <w:pPr>
        <w:rPr>
          <w:rFonts w:cstheme="majorHAnsi"/>
          <w:b/>
          <w:bCs/>
          <w:szCs w:val="24"/>
        </w:rPr>
      </w:pPr>
    </w:p>
    <w:p w14:paraId="4316CA1B" w14:textId="5C544300" w:rsidR="009F6E56" w:rsidRDefault="009F6E56" w:rsidP="007D7AED">
      <w:pPr>
        <w:rPr>
          <w:rFonts w:cstheme="majorHAnsi"/>
          <w:b/>
          <w:bCs/>
          <w:szCs w:val="24"/>
        </w:rPr>
      </w:pPr>
    </w:p>
    <w:p w14:paraId="669AB311" w14:textId="77777777" w:rsidR="00547BF9" w:rsidRDefault="00547BF9" w:rsidP="007D7AED">
      <w:pPr>
        <w:rPr>
          <w:rFonts w:cstheme="majorHAnsi"/>
          <w:b/>
          <w:bCs/>
          <w:szCs w:val="24"/>
        </w:rPr>
        <w:sectPr w:rsidR="00547BF9">
          <w:headerReference w:type="even" r:id="rId10"/>
          <w:headerReference w:type="default" r:id="rId11"/>
          <w:footerReference w:type="default" r:id="rId12"/>
          <w:headerReference w:type="first" r:id="rId13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sdt>
      <w:sdtPr>
        <w:rPr>
          <w:rFonts w:eastAsiaTheme="minorHAnsi" w:cstheme="minorBidi"/>
          <w:b w:val="0"/>
          <w:szCs w:val="22"/>
          <w:lang w:eastAsia="en-US"/>
        </w:rPr>
        <w:id w:val="-1678186366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74D77AA9" w14:textId="07ABAB2B" w:rsidR="00557B30" w:rsidRPr="00AB1ACF" w:rsidRDefault="00203DD0" w:rsidP="009E4815">
          <w:pPr>
            <w:pStyle w:val="CabealhodoSumrio"/>
            <w:numPr>
              <w:ilvl w:val="0"/>
              <w:numId w:val="0"/>
            </w:numPr>
            <w:ind w:left="720"/>
            <w:jc w:val="center"/>
          </w:pPr>
          <w:r>
            <w:rPr>
              <w:szCs w:val="24"/>
            </w:rPr>
            <w:t>Indice</w:t>
          </w:r>
        </w:p>
        <w:p w14:paraId="25E97564" w14:textId="6E8559A9" w:rsidR="00AB1ACF" w:rsidRPr="00AB1ACF" w:rsidRDefault="00557B30">
          <w:pPr>
            <w:pStyle w:val="Sumrio1"/>
            <w:rPr>
              <w:rFonts w:eastAsiaTheme="minorEastAsia"/>
              <w:noProof/>
              <w:sz w:val="22"/>
              <w:lang w:eastAsia="pt-BR"/>
            </w:rPr>
          </w:pPr>
          <w:r w:rsidRPr="00AB1ACF">
            <w:rPr>
              <w:rFonts w:eastAsia="Arial" w:cs="Arial"/>
              <w:color w:val="000000"/>
              <w:szCs w:val="24"/>
              <w:lang w:eastAsia="pt-BR"/>
            </w:rPr>
            <w:fldChar w:fldCharType="begin"/>
          </w:r>
          <w:r w:rsidRPr="00AB1ACF">
            <w:rPr>
              <w:szCs w:val="24"/>
            </w:rPr>
            <w:instrText xml:space="preserve"> TOC \o "1-3" \h \z \u </w:instrText>
          </w:r>
          <w:r w:rsidRPr="00AB1ACF">
            <w:rPr>
              <w:rFonts w:eastAsia="Arial" w:cs="Arial"/>
              <w:color w:val="000000"/>
              <w:szCs w:val="24"/>
              <w:lang w:eastAsia="pt-BR"/>
            </w:rPr>
            <w:fldChar w:fldCharType="separate"/>
          </w:r>
          <w:hyperlink w:anchor="_Toc109025266" w:history="1">
            <w:r w:rsidR="00AB1ACF" w:rsidRPr="00AB1ACF">
              <w:rPr>
                <w:rStyle w:val="Hyperlink"/>
                <w:noProof/>
              </w:rPr>
              <w:t>1.</w:t>
            </w:r>
            <w:r w:rsidR="00AB1ACF" w:rsidRPr="00AB1ACF">
              <w:rPr>
                <w:rFonts w:eastAsiaTheme="minorEastAsia"/>
                <w:noProof/>
                <w:sz w:val="22"/>
                <w:lang w:eastAsia="pt-BR"/>
              </w:rPr>
              <w:tab/>
            </w:r>
            <w:r w:rsidR="00AB1ACF" w:rsidRPr="00AB1ACF">
              <w:rPr>
                <w:rStyle w:val="Hyperlink"/>
                <w:noProof/>
              </w:rPr>
              <w:t>SGPA</w:t>
            </w:r>
            <w:r w:rsidR="00AB1ACF" w:rsidRPr="00AB1ACF">
              <w:rPr>
                <w:noProof/>
                <w:webHidden/>
              </w:rPr>
              <w:tab/>
            </w:r>
            <w:r w:rsidR="00AB1ACF" w:rsidRPr="00AB1ACF">
              <w:rPr>
                <w:noProof/>
                <w:webHidden/>
              </w:rPr>
              <w:fldChar w:fldCharType="begin"/>
            </w:r>
            <w:r w:rsidR="00AB1ACF" w:rsidRPr="00AB1ACF">
              <w:rPr>
                <w:noProof/>
                <w:webHidden/>
              </w:rPr>
              <w:instrText xml:space="preserve"> PAGEREF _Toc109025266 \h </w:instrText>
            </w:r>
            <w:r w:rsidR="00AB1ACF" w:rsidRPr="00AB1ACF">
              <w:rPr>
                <w:noProof/>
                <w:webHidden/>
              </w:rPr>
            </w:r>
            <w:r w:rsidR="00AB1ACF" w:rsidRPr="00AB1ACF">
              <w:rPr>
                <w:noProof/>
                <w:webHidden/>
              </w:rPr>
              <w:fldChar w:fldCharType="separate"/>
            </w:r>
            <w:r w:rsidR="00BC48ED">
              <w:rPr>
                <w:noProof/>
                <w:webHidden/>
              </w:rPr>
              <w:t>4</w:t>
            </w:r>
            <w:r w:rsidR="00AB1ACF" w:rsidRPr="00AB1ACF">
              <w:rPr>
                <w:noProof/>
                <w:webHidden/>
              </w:rPr>
              <w:fldChar w:fldCharType="end"/>
            </w:r>
          </w:hyperlink>
        </w:p>
        <w:p w14:paraId="08494E1B" w14:textId="56273270" w:rsidR="00AB1ACF" w:rsidRPr="00AB1ACF" w:rsidRDefault="00000000">
          <w:pPr>
            <w:pStyle w:val="Sumrio2"/>
            <w:rPr>
              <w:rFonts w:eastAsiaTheme="minorEastAsia"/>
              <w:noProof/>
              <w:sz w:val="22"/>
              <w:lang w:eastAsia="pt-BR"/>
            </w:rPr>
          </w:pPr>
          <w:hyperlink w:anchor="_Toc109025267" w:history="1">
            <w:r w:rsidR="00AB1ACF" w:rsidRPr="00AB1ACF">
              <w:rPr>
                <w:rStyle w:val="Hyperlink"/>
                <w:noProof/>
              </w:rPr>
              <w:t>1.1</w:t>
            </w:r>
            <w:r w:rsidR="00AB1ACF" w:rsidRPr="00AB1ACF">
              <w:rPr>
                <w:rFonts w:eastAsiaTheme="minorEastAsia"/>
                <w:noProof/>
                <w:sz w:val="22"/>
                <w:lang w:eastAsia="pt-BR"/>
              </w:rPr>
              <w:tab/>
            </w:r>
            <w:r w:rsidR="00AB1ACF" w:rsidRPr="00AB1ACF">
              <w:rPr>
                <w:rStyle w:val="Hyperlink"/>
                <w:noProof/>
              </w:rPr>
              <w:t>Me</w:t>
            </w:r>
            <w:r w:rsidR="00EF5A9F">
              <w:rPr>
                <w:rStyle w:val="Hyperlink"/>
                <w:noProof/>
              </w:rPr>
              <w:t>j</w:t>
            </w:r>
            <w:r w:rsidR="00AB1ACF" w:rsidRPr="00AB1ACF">
              <w:rPr>
                <w:rStyle w:val="Hyperlink"/>
                <w:noProof/>
              </w:rPr>
              <w:t>oras</w:t>
            </w:r>
            <w:r w:rsidR="00AB1ACF" w:rsidRPr="00AB1ACF">
              <w:rPr>
                <w:noProof/>
                <w:webHidden/>
              </w:rPr>
              <w:tab/>
            </w:r>
            <w:r w:rsidR="00AB1ACF" w:rsidRPr="00AB1ACF">
              <w:rPr>
                <w:noProof/>
                <w:webHidden/>
              </w:rPr>
              <w:fldChar w:fldCharType="begin"/>
            </w:r>
            <w:r w:rsidR="00AB1ACF" w:rsidRPr="00AB1ACF">
              <w:rPr>
                <w:noProof/>
                <w:webHidden/>
              </w:rPr>
              <w:instrText xml:space="preserve"> PAGEREF _Toc109025267 \h </w:instrText>
            </w:r>
            <w:r w:rsidR="00AB1ACF" w:rsidRPr="00AB1ACF">
              <w:rPr>
                <w:noProof/>
                <w:webHidden/>
              </w:rPr>
            </w:r>
            <w:r w:rsidR="00AB1ACF" w:rsidRPr="00AB1ACF">
              <w:rPr>
                <w:noProof/>
                <w:webHidden/>
              </w:rPr>
              <w:fldChar w:fldCharType="separate"/>
            </w:r>
            <w:r w:rsidR="00BC48ED">
              <w:rPr>
                <w:noProof/>
                <w:webHidden/>
              </w:rPr>
              <w:t>4</w:t>
            </w:r>
            <w:r w:rsidR="00AB1ACF" w:rsidRPr="00AB1ACF">
              <w:rPr>
                <w:noProof/>
                <w:webHidden/>
              </w:rPr>
              <w:fldChar w:fldCharType="end"/>
            </w:r>
          </w:hyperlink>
        </w:p>
        <w:p w14:paraId="7F460DF0" w14:textId="57B164D8" w:rsidR="00AB1ACF" w:rsidRPr="00AB1ACF" w:rsidRDefault="00000000">
          <w:pPr>
            <w:pStyle w:val="Sumrio3"/>
            <w:tabs>
              <w:tab w:val="left" w:pos="1320"/>
              <w:tab w:val="right" w:leader="dot" w:pos="8494"/>
            </w:tabs>
            <w:rPr>
              <w:rFonts w:ascii="Sofia Pro Light" w:eastAsiaTheme="minorEastAsia" w:hAnsi="Sofia Pro Light" w:cstheme="minorBidi"/>
              <w:noProof/>
              <w:color w:val="auto"/>
              <w:sz w:val="22"/>
            </w:rPr>
          </w:pPr>
          <w:hyperlink w:anchor="_Toc109025268" w:history="1">
            <w:r w:rsidR="00AB1ACF" w:rsidRPr="00AB1ACF">
              <w:rPr>
                <w:rStyle w:val="Hyperlink"/>
                <w:rFonts w:ascii="Sofia Pro Light" w:hAnsi="Sofia Pro Light"/>
                <w:noProof/>
              </w:rPr>
              <w:t>1.1.1</w:t>
            </w:r>
            <w:r w:rsidR="00AB1ACF" w:rsidRPr="00AB1ACF">
              <w:rPr>
                <w:rFonts w:ascii="Sofia Pro Light" w:eastAsiaTheme="minorEastAsia" w:hAnsi="Sofia Pro Light" w:cstheme="minorBidi"/>
                <w:noProof/>
                <w:color w:val="auto"/>
                <w:sz w:val="22"/>
              </w:rPr>
              <w:tab/>
            </w:r>
            <w:r w:rsidR="00AB1ACF" w:rsidRPr="00AB1ACF">
              <w:rPr>
                <w:rStyle w:val="Hyperlink"/>
                <w:rFonts w:ascii="Sofia Pro Light" w:hAnsi="Sofia Pro Light"/>
                <w:noProof/>
              </w:rPr>
              <w:t xml:space="preserve">Mapa Analítico – </w:t>
            </w:r>
            <w:r w:rsidR="00EF5A9F" w:rsidRPr="00EF5A9F">
              <w:rPr>
                <w:rStyle w:val="Hyperlink"/>
                <w:rFonts w:ascii="Sofia Pro Light" w:hAnsi="Sofia Pro Light"/>
                <w:noProof/>
              </w:rPr>
              <w:t>Certificado Digital</w:t>
            </w:r>
            <w:r w:rsidR="00EF5A9F">
              <w:rPr>
                <w:rStyle w:val="Hyperlink"/>
                <w:rFonts w:ascii="Sofia Pro Light" w:hAnsi="Sofia Pro Light"/>
                <w:noProof/>
              </w:rPr>
              <w:t xml:space="preserve"> de</w:t>
            </w:r>
            <w:r w:rsidR="00EF5A9F" w:rsidRPr="00EF5A9F">
              <w:rPr>
                <w:rStyle w:val="Hyperlink"/>
                <w:rFonts w:ascii="Sofia Pro Light" w:hAnsi="Sofia Pro Light"/>
                <w:noProof/>
              </w:rPr>
              <w:t xml:space="preserve"> Naranja</w:t>
            </w:r>
            <w:r w:rsidR="00AB1ACF" w:rsidRPr="00AB1ACF">
              <w:rPr>
                <w:rStyle w:val="Hyperlink"/>
                <w:rFonts w:ascii="Sofia Pro Light" w:hAnsi="Sofia Pro Light"/>
                <w:noProof/>
              </w:rPr>
              <w:t xml:space="preserve"> (CDL)</w:t>
            </w:r>
            <w:r w:rsidR="00AB1ACF" w:rsidRPr="00AB1ACF">
              <w:rPr>
                <w:rFonts w:ascii="Sofia Pro Light" w:hAnsi="Sofia Pro Light"/>
                <w:noProof/>
                <w:webHidden/>
              </w:rPr>
              <w:tab/>
            </w:r>
            <w:r w:rsidR="00AB1ACF" w:rsidRPr="00AB1ACF">
              <w:rPr>
                <w:rFonts w:ascii="Sofia Pro Light" w:hAnsi="Sofia Pro Light"/>
                <w:noProof/>
                <w:webHidden/>
              </w:rPr>
              <w:fldChar w:fldCharType="begin"/>
            </w:r>
            <w:r w:rsidR="00AB1ACF" w:rsidRPr="00AB1ACF">
              <w:rPr>
                <w:rFonts w:ascii="Sofia Pro Light" w:hAnsi="Sofia Pro Light"/>
                <w:noProof/>
                <w:webHidden/>
              </w:rPr>
              <w:instrText xml:space="preserve"> PAGEREF _Toc109025268 \h </w:instrText>
            </w:r>
            <w:r w:rsidR="00AB1ACF" w:rsidRPr="00AB1ACF">
              <w:rPr>
                <w:rFonts w:ascii="Sofia Pro Light" w:hAnsi="Sofia Pro Light"/>
                <w:noProof/>
                <w:webHidden/>
              </w:rPr>
            </w:r>
            <w:r w:rsidR="00AB1ACF" w:rsidRPr="00AB1ACF">
              <w:rPr>
                <w:rFonts w:ascii="Sofia Pro Light" w:hAnsi="Sofia Pro Light"/>
                <w:noProof/>
                <w:webHidden/>
              </w:rPr>
              <w:fldChar w:fldCharType="separate"/>
            </w:r>
            <w:r w:rsidR="00BC48ED">
              <w:rPr>
                <w:rFonts w:ascii="Sofia Pro Light" w:hAnsi="Sofia Pro Light"/>
                <w:noProof/>
                <w:webHidden/>
              </w:rPr>
              <w:t>4</w:t>
            </w:r>
            <w:r w:rsidR="00AB1ACF" w:rsidRPr="00AB1ACF">
              <w:rPr>
                <w:rFonts w:ascii="Sofia Pro Light" w:hAnsi="Sofia Pro Light"/>
                <w:noProof/>
                <w:webHidden/>
              </w:rPr>
              <w:fldChar w:fldCharType="end"/>
            </w:r>
          </w:hyperlink>
        </w:p>
        <w:p w14:paraId="3D91AFDE" w14:textId="4E14B590" w:rsidR="00AB1ACF" w:rsidRPr="00AB1ACF" w:rsidRDefault="00000000">
          <w:pPr>
            <w:pStyle w:val="Sumrio3"/>
            <w:tabs>
              <w:tab w:val="left" w:pos="1320"/>
              <w:tab w:val="right" w:leader="dot" w:pos="8494"/>
            </w:tabs>
            <w:rPr>
              <w:rFonts w:ascii="Sofia Pro Light" w:eastAsiaTheme="minorEastAsia" w:hAnsi="Sofia Pro Light" w:cstheme="minorBidi"/>
              <w:noProof/>
              <w:color w:val="auto"/>
              <w:sz w:val="22"/>
            </w:rPr>
          </w:pPr>
          <w:hyperlink w:anchor="_Toc109025269" w:history="1">
            <w:r w:rsidR="00AB1ACF" w:rsidRPr="00AB1ACF">
              <w:rPr>
                <w:rStyle w:val="Hyperlink"/>
                <w:rFonts w:ascii="Sofia Pro Light" w:hAnsi="Sofia Pro Light"/>
                <w:noProof/>
              </w:rPr>
              <w:t>1.1.2</w:t>
            </w:r>
            <w:r w:rsidR="00AB1ACF" w:rsidRPr="00AB1ACF">
              <w:rPr>
                <w:rFonts w:ascii="Sofia Pro Light" w:eastAsiaTheme="minorEastAsia" w:hAnsi="Sofia Pro Light" w:cstheme="minorBidi"/>
                <w:noProof/>
                <w:color w:val="auto"/>
                <w:sz w:val="22"/>
              </w:rPr>
              <w:tab/>
            </w:r>
            <w:r w:rsidR="00AB1ACF" w:rsidRPr="00AB1ACF">
              <w:rPr>
                <w:rStyle w:val="Hyperlink"/>
                <w:rFonts w:ascii="Sofia Pro Light" w:hAnsi="Sofia Pro Light"/>
                <w:noProof/>
              </w:rPr>
              <w:t>Mapa Analítico – Exportar Da</w:t>
            </w:r>
            <w:r w:rsidR="00C03D18">
              <w:rPr>
                <w:rStyle w:val="Hyperlink"/>
                <w:rFonts w:ascii="Sofia Pro Light" w:hAnsi="Sofia Pro Light"/>
                <w:noProof/>
              </w:rPr>
              <w:t>t</w:t>
            </w:r>
            <w:r w:rsidR="00AB1ACF" w:rsidRPr="00AB1ACF">
              <w:rPr>
                <w:rStyle w:val="Hyperlink"/>
                <w:rFonts w:ascii="Sofia Pro Light" w:hAnsi="Sofia Pro Light"/>
                <w:noProof/>
              </w:rPr>
              <w:t>os</w:t>
            </w:r>
            <w:r w:rsidR="00AB1ACF" w:rsidRPr="00AB1ACF">
              <w:rPr>
                <w:rFonts w:ascii="Sofia Pro Light" w:hAnsi="Sofia Pro Light"/>
                <w:noProof/>
                <w:webHidden/>
              </w:rPr>
              <w:tab/>
            </w:r>
            <w:r w:rsidR="00AB1ACF" w:rsidRPr="00AB1ACF">
              <w:rPr>
                <w:rFonts w:ascii="Sofia Pro Light" w:hAnsi="Sofia Pro Light"/>
                <w:noProof/>
                <w:webHidden/>
              </w:rPr>
              <w:fldChar w:fldCharType="begin"/>
            </w:r>
            <w:r w:rsidR="00AB1ACF" w:rsidRPr="00AB1ACF">
              <w:rPr>
                <w:rFonts w:ascii="Sofia Pro Light" w:hAnsi="Sofia Pro Light"/>
                <w:noProof/>
                <w:webHidden/>
              </w:rPr>
              <w:instrText xml:space="preserve"> PAGEREF _Toc109025269 \h </w:instrText>
            </w:r>
            <w:r w:rsidR="00AB1ACF" w:rsidRPr="00AB1ACF">
              <w:rPr>
                <w:rFonts w:ascii="Sofia Pro Light" w:hAnsi="Sofia Pro Light"/>
                <w:noProof/>
                <w:webHidden/>
              </w:rPr>
            </w:r>
            <w:r w:rsidR="00AB1ACF" w:rsidRPr="00AB1ACF">
              <w:rPr>
                <w:rFonts w:ascii="Sofia Pro Light" w:hAnsi="Sofia Pro Light"/>
                <w:noProof/>
                <w:webHidden/>
              </w:rPr>
              <w:fldChar w:fldCharType="separate"/>
            </w:r>
            <w:r w:rsidR="00BC48ED">
              <w:rPr>
                <w:rFonts w:ascii="Sofia Pro Light" w:hAnsi="Sofia Pro Light"/>
                <w:noProof/>
                <w:webHidden/>
              </w:rPr>
              <w:t>5</w:t>
            </w:r>
            <w:r w:rsidR="00AB1ACF" w:rsidRPr="00AB1ACF">
              <w:rPr>
                <w:rFonts w:ascii="Sofia Pro Light" w:hAnsi="Sofia Pro Light"/>
                <w:noProof/>
                <w:webHidden/>
              </w:rPr>
              <w:fldChar w:fldCharType="end"/>
            </w:r>
          </w:hyperlink>
        </w:p>
        <w:p w14:paraId="19149EE8" w14:textId="3BA4EE4B" w:rsidR="00AB1ACF" w:rsidRPr="00AB1ACF" w:rsidRDefault="00000000">
          <w:pPr>
            <w:pStyle w:val="Sumrio3"/>
            <w:tabs>
              <w:tab w:val="left" w:pos="1320"/>
              <w:tab w:val="right" w:leader="dot" w:pos="8494"/>
            </w:tabs>
            <w:rPr>
              <w:rFonts w:ascii="Sofia Pro Light" w:eastAsiaTheme="minorEastAsia" w:hAnsi="Sofia Pro Light" w:cstheme="minorBidi"/>
              <w:noProof/>
              <w:color w:val="auto"/>
              <w:sz w:val="22"/>
            </w:rPr>
          </w:pPr>
          <w:hyperlink w:anchor="_Toc109025270" w:history="1">
            <w:r w:rsidR="00AB1ACF" w:rsidRPr="00AB1ACF">
              <w:rPr>
                <w:rStyle w:val="Hyperlink"/>
                <w:rFonts w:ascii="Sofia Pro Light" w:hAnsi="Sofia Pro Light"/>
                <w:noProof/>
              </w:rPr>
              <w:t>1.1.3</w:t>
            </w:r>
            <w:r w:rsidR="00AB1ACF" w:rsidRPr="00AB1ACF">
              <w:rPr>
                <w:rFonts w:ascii="Sofia Pro Light" w:eastAsiaTheme="minorEastAsia" w:hAnsi="Sofia Pro Light" w:cstheme="minorBidi"/>
                <w:noProof/>
                <w:color w:val="auto"/>
                <w:sz w:val="22"/>
              </w:rPr>
              <w:tab/>
            </w:r>
            <w:r w:rsidR="00AB1ACF" w:rsidRPr="00AB1ACF">
              <w:rPr>
                <w:rStyle w:val="Hyperlink"/>
                <w:rFonts w:ascii="Sofia Pro Light" w:hAnsi="Sofia Pro Light"/>
                <w:noProof/>
              </w:rPr>
              <w:t xml:space="preserve">Mapa Analítico – </w:t>
            </w:r>
            <w:r w:rsidR="00C03D18">
              <w:rPr>
                <w:rStyle w:val="Hyperlink"/>
                <w:rFonts w:ascii="Sofia Pro Light" w:hAnsi="Sofia Pro Light"/>
                <w:noProof/>
              </w:rPr>
              <w:t>D</w:t>
            </w:r>
            <w:r w:rsidR="00C03D18" w:rsidRPr="00C03D18">
              <w:rPr>
                <w:rStyle w:val="Hyperlink"/>
                <w:rFonts w:ascii="Sofia Pro Light" w:hAnsi="Sofia Pro Light"/>
                <w:noProof/>
              </w:rPr>
              <w:t xml:space="preserve">ibujar </w:t>
            </w:r>
            <w:r w:rsidR="00C03D18">
              <w:rPr>
                <w:rStyle w:val="Hyperlink"/>
                <w:rFonts w:ascii="Sofia Pro Light" w:hAnsi="Sofia Pro Light"/>
                <w:noProof/>
              </w:rPr>
              <w:t>M</w:t>
            </w:r>
            <w:r w:rsidR="00C03D18" w:rsidRPr="00C03D18">
              <w:rPr>
                <w:rStyle w:val="Hyperlink"/>
                <w:rFonts w:ascii="Sofia Pro Light" w:hAnsi="Sofia Pro Light"/>
                <w:noProof/>
              </w:rPr>
              <w:t>edidas</w:t>
            </w:r>
            <w:r w:rsidR="00AB1ACF" w:rsidRPr="00AB1ACF">
              <w:rPr>
                <w:rFonts w:ascii="Sofia Pro Light" w:hAnsi="Sofia Pro Light"/>
                <w:noProof/>
                <w:webHidden/>
              </w:rPr>
              <w:tab/>
            </w:r>
            <w:r w:rsidR="00AB1ACF" w:rsidRPr="00AB1ACF">
              <w:rPr>
                <w:rFonts w:ascii="Sofia Pro Light" w:hAnsi="Sofia Pro Light"/>
                <w:noProof/>
                <w:webHidden/>
              </w:rPr>
              <w:fldChar w:fldCharType="begin"/>
            </w:r>
            <w:r w:rsidR="00AB1ACF" w:rsidRPr="00AB1ACF">
              <w:rPr>
                <w:rFonts w:ascii="Sofia Pro Light" w:hAnsi="Sofia Pro Light"/>
                <w:noProof/>
                <w:webHidden/>
              </w:rPr>
              <w:instrText xml:space="preserve"> PAGEREF _Toc109025270 \h </w:instrText>
            </w:r>
            <w:r w:rsidR="00AB1ACF" w:rsidRPr="00AB1ACF">
              <w:rPr>
                <w:rFonts w:ascii="Sofia Pro Light" w:hAnsi="Sofia Pro Light"/>
                <w:noProof/>
                <w:webHidden/>
              </w:rPr>
            </w:r>
            <w:r w:rsidR="00AB1ACF" w:rsidRPr="00AB1ACF">
              <w:rPr>
                <w:rFonts w:ascii="Sofia Pro Light" w:hAnsi="Sofia Pro Light"/>
                <w:noProof/>
                <w:webHidden/>
              </w:rPr>
              <w:fldChar w:fldCharType="separate"/>
            </w:r>
            <w:r w:rsidR="00BC48ED">
              <w:rPr>
                <w:rFonts w:ascii="Sofia Pro Light" w:hAnsi="Sofia Pro Light"/>
                <w:noProof/>
                <w:webHidden/>
              </w:rPr>
              <w:t>5</w:t>
            </w:r>
            <w:r w:rsidR="00AB1ACF" w:rsidRPr="00AB1ACF">
              <w:rPr>
                <w:rFonts w:ascii="Sofia Pro Light" w:hAnsi="Sofia Pro Light"/>
                <w:noProof/>
                <w:webHidden/>
              </w:rPr>
              <w:fldChar w:fldCharType="end"/>
            </w:r>
          </w:hyperlink>
        </w:p>
        <w:p w14:paraId="4720FA28" w14:textId="480B333B" w:rsidR="00AB1ACF" w:rsidRPr="00AB1ACF" w:rsidRDefault="00000000">
          <w:pPr>
            <w:pStyle w:val="Sumrio3"/>
            <w:tabs>
              <w:tab w:val="left" w:pos="1320"/>
              <w:tab w:val="right" w:leader="dot" w:pos="8494"/>
            </w:tabs>
            <w:rPr>
              <w:rFonts w:ascii="Sofia Pro Light" w:eastAsiaTheme="minorEastAsia" w:hAnsi="Sofia Pro Light" w:cstheme="minorBidi"/>
              <w:noProof/>
              <w:color w:val="auto"/>
              <w:sz w:val="22"/>
            </w:rPr>
          </w:pPr>
          <w:hyperlink w:anchor="_Toc109025271" w:history="1">
            <w:r w:rsidR="00AB1ACF" w:rsidRPr="00AB1ACF">
              <w:rPr>
                <w:rStyle w:val="Hyperlink"/>
                <w:rFonts w:ascii="Sofia Pro Light" w:hAnsi="Sofia Pro Light"/>
                <w:noProof/>
              </w:rPr>
              <w:t>1.1.4</w:t>
            </w:r>
            <w:r w:rsidR="00AB1ACF" w:rsidRPr="00AB1ACF">
              <w:rPr>
                <w:rFonts w:ascii="Sofia Pro Light" w:eastAsiaTheme="minorEastAsia" w:hAnsi="Sofia Pro Light" w:cstheme="minorBidi"/>
                <w:noProof/>
                <w:color w:val="auto"/>
                <w:sz w:val="22"/>
              </w:rPr>
              <w:tab/>
            </w:r>
            <w:r w:rsidR="00AB1ACF" w:rsidRPr="00AB1ACF">
              <w:rPr>
                <w:rStyle w:val="Hyperlink"/>
                <w:rFonts w:ascii="Sofia Pro Light" w:hAnsi="Sofia Pro Light"/>
                <w:noProof/>
              </w:rPr>
              <w:t>Re</w:t>
            </w:r>
            <w:r w:rsidR="00C03D18">
              <w:rPr>
                <w:rStyle w:val="Hyperlink"/>
                <w:rFonts w:ascii="Sofia Pro Light" w:hAnsi="Sofia Pro Light"/>
                <w:noProof/>
              </w:rPr>
              <w:t>porte</w:t>
            </w:r>
            <w:r w:rsidR="00AB1ACF" w:rsidRPr="00AB1ACF">
              <w:rPr>
                <w:rStyle w:val="Hyperlink"/>
                <w:rFonts w:ascii="Sofia Pro Light" w:hAnsi="Sofia Pro Light"/>
                <w:noProof/>
              </w:rPr>
              <w:t>s PBI</w:t>
            </w:r>
            <w:r w:rsidR="00AB1ACF" w:rsidRPr="00AB1ACF">
              <w:rPr>
                <w:rFonts w:ascii="Sofia Pro Light" w:hAnsi="Sofia Pro Light"/>
                <w:noProof/>
                <w:webHidden/>
              </w:rPr>
              <w:tab/>
            </w:r>
            <w:r w:rsidR="00AB1ACF" w:rsidRPr="00AB1ACF">
              <w:rPr>
                <w:rFonts w:ascii="Sofia Pro Light" w:hAnsi="Sofia Pro Light"/>
                <w:noProof/>
                <w:webHidden/>
              </w:rPr>
              <w:fldChar w:fldCharType="begin"/>
            </w:r>
            <w:r w:rsidR="00AB1ACF" w:rsidRPr="00AB1ACF">
              <w:rPr>
                <w:rFonts w:ascii="Sofia Pro Light" w:hAnsi="Sofia Pro Light"/>
                <w:noProof/>
                <w:webHidden/>
              </w:rPr>
              <w:instrText xml:space="preserve"> PAGEREF _Toc109025271 \h </w:instrText>
            </w:r>
            <w:r w:rsidR="00AB1ACF" w:rsidRPr="00AB1ACF">
              <w:rPr>
                <w:rFonts w:ascii="Sofia Pro Light" w:hAnsi="Sofia Pro Light"/>
                <w:noProof/>
                <w:webHidden/>
              </w:rPr>
            </w:r>
            <w:r w:rsidR="00AB1ACF" w:rsidRPr="00AB1ACF">
              <w:rPr>
                <w:rFonts w:ascii="Sofia Pro Light" w:hAnsi="Sofia Pro Light"/>
                <w:noProof/>
                <w:webHidden/>
              </w:rPr>
              <w:fldChar w:fldCharType="separate"/>
            </w:r>
            <w:r w:rsidR="00BC48ED">
              <w:rPr>
                <w:rFonts w:ascii="Sofia Pro Light" w:hAnsi="Sofia Pro Light"/>
                <w:noProof/>
                <w:webHidden/>
              </w:rPr>
              <w:t>6</w:t>
            </w:r>
            <w:r w:rsidR="00AB1ACF" w:rsidRPr="00AB1ACF">
              <w:rPr>
                <w:rFonts w:ascii="Sofia Pro Light" w:hAnsi="Sofia Pro Light"/>
                <w:noProof/>
                <w:webHidden/>
              </w:rPr>
              <w:fldChar w:fldCharType="end"/>
            </w:r>
          </w:hyperlink>
        </w:p>
        <w:p w14:paraId="57299C22" w14:textId="52B50152" w:rsidR="00AB1ACF" w:rsidRPr="00AB1ACF" w:rsidRDefault="00000000">
          <w:pPr>
            <w:pStyle w:val="Sumrio2"/>
            <w:rPr>
              <w:rFonts w:eastAsiaTheme="minorEastAsia"/>
              <w:noProof/>
              <w:sz w:val="22"/>
              <w:lang w:eastAsia="pt-BR"/>
            </w:rPr>
          </w:pPr>
          <w:hyperlink w:anchor="_Toc109025272" w:history="1">
            <w:r w:rsidR="00AB1ACF" w:rsidRPr="00AB1ACF">
              <w:rPr>
                <w:rStyle w:val="Hyperlink"/>
                <w:noProof/>
              </w:rPr>
              <w:t>1.2</w:t>
            </w:r>
            <w:r w:rsidR="00AB1ACF" w:rsidRPr="00AB1ACF">
              <w:rPr>
                <w:rFonts w:eastAsiaTheme="minorEastAsia"/>
                <w:noProof/>
                <w:sz w:val="22"/>
                <w:lang w:eastAsia="pt-BR"/>
              </w:rPr>
              <w:tab/>
            </w:r>
            <w:r w:rsidR="00AB1ACF" w:rsidRPr="00AB1ACF">
              <w:rPr>
                <w:rStyle w:val="Hyperlink"/>
                <w:noProof/>
              </w:rPr>
              <w:t>Bugs</w:t>
            </w:r>
            <w:r w:rsidR="00AB1ACF" w:rsidRPr="00AB1ACF">
              <w:rPr>
                <w:noProof/>
                <w:webHidden/>
              </w:rPr>
              <w:tab/>
            </w:r>
            <w:r w:rsidR="00AB1ACF" w:rsidRPr="00AB1ACF">
              <w:rPr>
                <w:noProof/>
                <w:webHidden/>
              </w:rPr>
              <w:fldChar w:fldCharType="begin"/>
            </w:r>
            <w:r w:rsidR="00AB1ACF" w:rsidRPr="00AB1ACF">
              <w:rPr>
                <w:noProof/>
                <w:webHidden/>
              </w:rPr>
              <w:instrText xml:space="preserve"> PAGEREF _Toc109025272 \h </w:instrText>
            </w:r>
            <w:r w:rsidR="00AB1ACF" w:rsidRPr="00AB1ACF">
              <w:rPr>
                <w:noProof/>
                <w:webHidden/>
              </w:rPr>
            </w:r>
            <w:r w:rsidR="00AB1ACF" w:rsidRPr="00AB1ACF">
              <w:rPr>
                <w:noProof/>
                <w:webHidden/>
              </w:rPr>
              <w:fldChar w:fldCharType="separate"/>
            </w:r>
            <w:r w:rsidR="00BC48ED">
              <w:rPr>
                <w:noProof/>
                <w:webHidden/>
              </w:rPr>
              <w:t>7</w:t>
            </w:r>
            <w:r w:rsidR="00AB1ACF" w:rsidRPr="00AB1ACF">
              <w:rPr>
                <w:noProof/>
                <w:webHidden/>
              </w:rPr>
              <w:fldChar w:fldCharType="end"/>
            </w:r>
          </w:hyperlink>
        </w:p>
        <w:p w14:paraId="7257A8C1" w14:textId="1889B9E3" w:rsidR="00AB1ACF" w:rsidRPr="00AB1ACF" w:rsidRDefault="00000000">
          <w:pPr>
            <w:pStyle w:val="Sumrio3"/>
            <w:tabs>
              <w:tab w:val="left" w:pos="1320"/>
              <w:tab w:val="right" w:leader="dot" w:pos="8494"/>
            </w:tabs>
            <w:rPr>
              <w:rFonts w:ascii="Sofia Pro Light" w:eastAsiaTheme="minorEastAsia" w:hAnsi="Sofia Pro Light" w:cstheme="minorBidi"/>
              <w:noProof/>
              <w:color w:val="auto"/>
              <w:sz w:val="22"/>
            </w:rPr>
          </w:pPr>
          <w:hyperlink w:anchor="_Toc109025273" w:history="1">
            <w:r w:rsidR="00AB1ACF" w:rsidRPr="00AB1ACF">
              <w:rPr>
                <w:rStyle w:val="Hyperlink"/>
                <w:rFonts w:ascii="Sofia Pro Light" w:hAnsi="Sofia Pro Light"/>
                <w:noProof/>
              </w:rPr>
              <w:t>1.2.1</w:t>
            </w:r>
            <w:r w:rsidR="00AB1ACF" w:rsidRPr="00AB1ACF">
              <w:rPr>
                <w:rFonts w:ascii="Sofia Pro Light" w:eastAsiaTheme="minorEastAsia" w:hAnsi="Sofia Pro Light" w:cstheme="minorBidi"/>
                <w:noProof/>
                <w:color w:val="auto"/>
                <w:sz w:val="22"/>
              </w:rPr>
              <w:tab/>
            </w:r>
            <w:r w:rsidR="00C03D18">
              <w:rPr>
                <w:rStyle w:val="Hyperlink"/>
                <w:rFonts w:ascii="Sofia Pro Light" w:hAnsi="Sofia Pro Light"/>
                <w:noProof/>
              </w:rPr>
              <w:t>Regi</w:t>
            </w:r>
            <w:r w:rsidR="00AB1ACF" w:rsidRPr="00AB1ACF">
              <w:rPr>
                <w:rStyle w:val="Hyperlink"/>
                <w:rFonts w:ascii="Sofia Pro Light" w:hAnsi="Sofia Pro Light"/>
                <w:noProof/>
              </w:rPr>
              <w:t>stro - Opera</w:t>
            </w:r>
            <w:r w:rsidR="00C03D18">
              <w:rPr>
                <w:rStyle w:val="Hyperlink"/>
                <w:rFonts w:ascii="Sofia Pro Light" w:hAnsi="Sofia Pro Light"/>
                <w:noProof/>
              </w:rPr>
              <w:t>cione</w:t>
            </w:r>
            <w:r w:rsidR="00AB1ACF" w:rsidRPr="00AB1ACF">
              <w:rPr>
                <w:rStyle w:val="Hyperlink"/>
                <w:rFonts w:ascii="Sofia Pro Light" w:hAnsi="Sofia Pro Light"/>
                <w:noProof/>
              </w:rPr>
              <w:t>s</w:t>
            </w:r>
            <w:r w:rsidR="00AB1ACF" w:rsidRPr="00AB1ACF">
              <w:rPr>
                <w:rFonts w:ascii="Sofia Pro Light" w:hAnsi="Sofia Pro Light"/>
                <w:noProof/>
                <w:webHidden/>
              </w:rPr>
              <w:tab/>
            </w:r>
            <w:r w:rsidR="00AB1ACF" w:rsidRPr="00AB1ACF">
              <w:rPr>
                <w:rFonts w:ascii="Sofia Pro Light" w:hAnsi="Sofia Pro Light"/>
                <w:noProof/>
                <w:webHidden/>
              </w:rPr>
              <w:fldChar w:fldCharType="begin"/>
            </w:r>
            <w:r w:rsidR="00AB1ACF" w:rsidRPr="00AB1ACF">
              <w:rPr>
                <w:rFonts w:ascii="Sofia Pro Light" w:hAnsi="Sofia Pro Light"/>
                <w:noProof/>
                <w:webHidden/>
              </w:rPr>
              <w:instrText xml:space="preserve"> PAGEREF _Toc109025273 \h </w:instrText>
            </w:r>
            <w:r w:rsidR="00AB1ACF" w:rsidRPr="00AB1ACF">
              <w:rPr>
                <w:rFonts w:ascii="Sofia Pro Light" w:hAnsi="Sofia Pro Light"/>
                <w:noProof/>
                <w:webHidden/>
              </w:rPr>
            </w:r>
            <w:r w:rsidR="00AB1ACF" w:rsidRPr="00AB1ACF">
              <w:rPr>
                <w:rFonts w:ascii="Sofia Pro Light" w:hAnsi="Sofia Pro Light"/>
                <w:noProof/>
                <w:webHidden/>
              </w:rPr>
              <w:fldChar w:fldCharType="separate"/>
            </w:r>
            <w:r w:rsidR="00BC48ED">
              <w:rPr>
                <w:rFonts w:ascii="Sofia Pro Light" w:hAnsi="Sofia Pro Light"/>
                <w:noProof/>
                <w:webHidden/>
              </w:rPr>
              <w:t>7</w:t>
            </w:r>
            <w:r w:rsidR="00AB1ACF" w:rsidRPr="00AB1ACF">
              <w:rPr>
                <w:rFonts w:ascii="Sofia Pro Light" w:hAnsi="Sofia Pro Light"/>
                <w:noProof/>
                <w:webHidden/>
              </w:rPr>
              <w:fldChar w:fldCharType="end"/>
            </w:r>
          </w:hyperlink>
        </w:p>
        <w:p w14:paraId="27F1DD3D" w14:textId="2EF95760" w:rsidR="00AB1ACF" w:rsidRPr="00AB1ACF" w:rsidRDefault="00000000">
          <w:pPr>
            <w:pStyle w:val="Sumrio3"/>
            <w:tabs>
              <w:tab w:val="left" w:pos="1320"/>
              <w:tab w:val="right" w:leader="dot" w:pos="8494"/>
            </w:tabs>
            <w:rPr>
              <w:rFonts w:ascii="Sofia Pro Light" w:eastAsiaTheme="minorEastAsia" w:hAnsi="Sofia Pro Light" w:cstheme="minorBidi"/>
              <w:noProof/>
              <w:color w:val="auto"/>
              <w:sz w:val="22"/>
            </w:rPr>
          </w:pPr>
          <w:hyperlink w:anchor="_Toc109025274" w:history="1">
            <w:r w:rsidR="00AB1ACF" w:rsidRPr="00AB1ACF">
              <w:rPr>
                <w:rStyle w:val="Hyperlink"/>
                <w:rFonts w:ascii="Sofia Pro Light" w:hAnsi="Sofia Pro Light"/>
                <w:noProof/>
              </w:rPr>
              <w:t>1.2.2</w:t>
            </w:r>
            <w:r w:rsidR="00AB1ACF" w:rsidRPr="00AB1ACF">
              <w:rPr>
                <w:rFonts w:ascii="Sofia Pro Light" w:eastAsiaTheme="minorEastAsia" w:hAnsi="Sofia Pro Light" w:cstheme="minorBidi"/>
                <w:noProof/>
                <w:color w:val="auto"/>
                <w:sz w:val="22"/>
              </w:rPr>
              <w:tab/>
            </w:r>
            <w:r w:rsidR="00AB1ACF" w:rsidRPr="00AB1ACF">
              <w:rPr>
                <w:rStyle w:val="Hyperlink"/>
                <w:rFonts w:ascii="Sofia Pro Light" w:hAnsi="Sofia Pro Light"/>
                <w:noProof/>
              </w:rPr>
              <w:t>Ge</w:t>
            </w:r>
            <w:r w:rsidR="00C03D18">
              <w:rPr>
                <w:rStyle w:val="Hyperlink"/>
                <w:rFonts w:ascii="Sofia Pro Light" w:hAnsi="Sofia Pro Light"/>
                <w:noProof/>
              </w:rPr>
              <w:t>ne</w:t>
            </w:r>
            <w:r w:rsidR="00AB1ACF" w:rsidRPr="00AB1ACF">
              <w:rPr>
                <w:rStyle w:val="Hyperlink"/>
                <w:rFonts w:ascii="Sofia Pro Light" w:hAnsi="Sofia Pro Light"/>
                <w:noProof/>
              </w:rPr>
              <w:t>rador de Re</w:t>
            </w:r>
            <w:r w:rsidR="00C03D18">
              <w:rPr>
                <w:rStyle w:val="Hyperlink"/>
                <w:rFonts w:ascii="Sofia Pro Light" w:hAnsi="Sofia Pro Light"/>
                <w:noProof/>
              </w:rPr>
              <w:t>porte</w:t>
            </w:r>
            <w:r w:rsidR="00AB1ACF" w:rsidRPr="00AB1ACF">
              <w:rPr>
                <w:rStyle w:val="Hyperlink"/>
                <w:rFonts w:ascii="Sofia Pro Light" w:hAnsi="Sofia Pro Light"/>
                <w:noProof/>
              </w:rPr>
              <w:t>s</w:t>
            </w:r>
            <w:r w:rsidR="00AB1ACF" w:rsidRPr="00AB1ACF">
              <w:rPr>
                <w:rFonts w:ascii="Sofia Pro Light" w:hAnsi="Sofia Pro Light"/>
                <w:noProof/>
                <w:webHidden/>
              </w:rPr>
              <w:tab/>
            </w:r>
            <w:r w:rsidR="00AB1ACF" w:rsidRPr="00AB1ACF">
              <w:rPr>
                <w:rFonts w:ascii="Sofia Pro Light" w:hAnsi="Sofia Pro Light"/>
                <w:noProof/>
                <w:webHidden/>
              </w:rPr>
              <w:fldChar w:fldCharType="begin"/>
            </w:r>
            <w:r w:rsidR="00AB1ACF" w:rsidRPr="00AB1ACF">
              <w:rPr>
                <w:rFonts w:ascii="Sofia Pro Light" w:hAnsi="Sofia Pro Light"/>
                <w:noProof/>
                <w:webHidden/>
              </w:rPr>
              <w:instrText xml:space="preserve"> PAGEREF _Toc109025274 \h </w:instrText>
            </w:r>
            <w:r w:rsidR="00AB1ACF" w:rsidRPr="00AB1ACF">
              <w:rPr>
                <w:rFonts w:ascii="Sofia Pro Light" w:hAnsi="Sofia Pro Light"/>
                <w:noProof/>
                <w:webHidden/>
              </w:rPr>
            </w:r>
            <w:r w:rsidR="00AB1ACF" w:rsidRPr="00AB1ACF">
              <w:rPr>
                <w:rFonts w:ascii="Sofia Pro Light" w:hAnsi="Sofia Pro Light"/>
                <w:noProof/>
                <w:webHidden/>
              </w:rPr>
              <w:fldChar w:fldCharType="separate"/>
            </w:r>
            <w:r w:rsidR="00BC48ED">
              <w:rPr>
                <w:rFonts w:ascii="Sofia Pro Light" w:hAnsi="Sofia Pro Light"/>
                <w:noProof/>
                <w:webHidden/>
              </w:rPr>
              <w:t>7</w:t>
            </w:r>
            <w:r w:rsidR="00AB1ACF" w:rsidRPr="00AB1ACF">
              <w:rPr>
                <w:rFonts w:ascii="Sofia Pro Light" w:hAnsi="Sofia Pro Light"/>
                <w:noProof/>
                <w:webHidden/>
              </w:rPr>
              <w:fldChar w:fldCharType="end"/>
            </w:r>
          </w:hyperlink>
        </w:p>
        <w:p w14:paraId="09899C16" w14:textId="04C14102" w:rsidR="00557B30" w:rsidRDefault="00557B30">
          <w:r w:rsidRPr="00AB1ACF">
            <w:rPr>
              <w:b/>
              <w:bCs/>
              <w:szCs w:val="24"/>
            </w:rPr>
            <w:fldChar w:fldCharType="end"/>
          </w:r>
        </w:p>
      </w:sdtContent>
    </w:sdt>
    <w:p w14:paraId="2C29C497" w14:textId="5990FBA4" w:rsidR="00217126" w:rsidRDefault="00217126" w:rsidP="007D7AED">
      <w:pPr>
        <w:rPr>
          <w:rFonts w:cstheme="majorHAnsi"/>
          <w:szCs w:val="24"/>
        </w:rPr>
      </w:pPr>
    </w:p>
    <w:p w14:paraId="2A12BB11" w14:textId="2B9F31A6" w:rsidR="00B97500" w:rsidRDefault="00B97500" w:rsidP="007D7AED">
      <w:pPr>
        <w:rPr>
          <w:rFonts w:cstheme="majorHAnsi"/>
          <w:szCs w:val="24"/>
        </w:rPr>
      </w:pPr>
    </w:p>
    <w:p w14:paraId="1540892B" w14:textId="67DB049F" w:rsidR="00B97500" w:rsidRDefault="00B97500" w:rsidP="007D7AED">
      <w:pPr>
        <w:rPr>
          <w:rFonts w:cstheme="majorHAnsi"/>
          <w:szCs w:val="24"/>
        </w:rPr>
      </w:pPr>
    </w:p>
    <w:p w14:paraId="584D24F9" w14:textId="22903CCD" w:rsidR="00B97500" w:rsidRDefault="00B97500" w:rsidP="007D7AED">
      <w:pPr>
        <w:rPr>
          <w:rFonts w:cstheme="majorHAnsi"/>
          <w:szCs w:val="24"/>
        </w:rPr>
      </w:pPr>
    </w:p>
    <w:p w14:paraId="12793DDF" w14:textId="50474CBB" w:rsidR="00B97500" w:rsidRDefault="00B97500" w:rsidP="007D7AED">
      <w:pPr>
        <w:rPr>
          <w:rFonts w:cstheme="majorHAnsi"/>
          <w:szCs w:val="24"/>
        </w:rPr>
      </w:pPr>
    </w:p>
    <w:p w14:paraId="5A578F07" w14:textId="6C16EB5D" w:rsidR="00B97500" w:rsidRDefault="00B97500" w:rsidP="007D7AED">
      <w:pPr>
        <w:rPr>
          <w:rFonts w:cstheme="majorHAnsi"/>
          <w:szCs w:val="24"/>
        </w:rPr>
      </w:pPr>
    </w:p>
    <w:p w14:paraId="4650373C" w14:textId="0E63DABB" w:rsidR="00B97500" w:rsidRDefault="00B97500" w:rsidP="007D7AED">
      <w:pPr>
        <w:rPr>
          <w:rFonts w:cstheme="majorHAnsi"/>
          <w:szCs w:val="24"/>
        </w:rPr>
      </w:pPr>
    </w:p>
    <w:p w14:paraId="50BB51DA" w14:textId="77777777" w:rsidR="00295CB0" w:rsidRDefault="00295CB0" w:rsidP="007D7AED">
      <w:pPr>
        <w:rPr>
          <w:lang w:eastAsia="pt-BR"/>
        </w:rPr>
      </w:pPr>
    </w:p>
    <w:p w14:paraId="5EBC8EBF" w14:textId="4C2D3F01" w:rsidR="00C5579B" w:rsidRDefault="00C5579B" w:rsidP="00C5579B">
      <w:pPr>
        <w:rPr>
          <w:rFonts w:cstheme="majorHAnsi"/>
          <w:szCs w:val="24"/>
        </w:rPr>
      </w:pPr>
    </w:p>
    <w:p w14:paraId="7ED6F22F" w14:textId="1715F9B3" w:rsidR="00F46ED2" w:rsidRDefault="00F46ED2" w:rsidP="00C5579B">
      <w:pPr>
        <w:rPr>
          <w:rFonts w:cstheme="majorHAnsi"/>
          <w:szCs w:val="24"/>
        </w:rPr>
      </w:pPr>
    </w:p>
    <w:p w14:paraId="41190EFC" w14:textId="7960B3E8" w:rsidR="00F46ED2" w:rsidRDefault="00F46ED2" w:rsidP="00C5579B">
      <w:pPr>
        <w:rPr>
          <w:rFonts w:cstheme="majorHAnsi"/>
          <w:szCs w:val="24"/>
        </w:rPr>
      </w:pPr>
    </w:p>
    <w:p w14:paraId="0DE2CDBC" w14:textId="50FB61EA" w:rsidR="00F46ED2" w:rsidRDefault="00F46ED2" w:rsidP="00C5579B">
      <w:pPr>
        <w:rPr>
          <w:rFonts w:cstheme="majorHAnsi"/>
          <w:szCs w:val="24"/>
        </w:rPr>
      </w:pPr>
    </w:p>
    <w:p w14:paraId="56E825D3" w14:textId="6E634592" w:rsidR="00F46ED2" w:rsidRDefault="00F46ED2" w:rsidP="00C5579B">
      <w:pPr>
        <w:rPr>
          <w:rFonts w:cstheme="majorHAnsi"/>
          <w:szCs w:val="24"/>
        </w:rPr>
      </w:pPr>
    </w:p>
    <w:p w14:paraId="7170EF64" w14:textId="149CCB30" w:rsidR="00584FD9" w:rsidRDefault="00584FD9" w:rsidP="00C5579B">
      <w:pPr>
        <w:rPr>
          <w:rFonts w:cstheme="majorHAnsi"/>
          <w:szCs w:val="24"/>
        </w:rPr>
      </w:pPr>
    </w:p>
    <w:p w14:paraId="5E2BADA7" w14:textId="4CB1C8DE" w:rsidR="00584FD9" w:rsidRDefault="00584FD9" w:rsidP="00C5579B">
      <w:pPr>
        <w:rPr>
          <w:rFonts w:cstheme="majorHAnsi"/>
          <w:szCs w:val="24"/>
        </w:rPr>
      </w:pPr>
    </w:p>
    <w:p w14:paraId="5B73C763" w14:textId="77777777" w:rsidR="00584FD9" w:rsidRDefault="00584FD9" w:rsidP="00C5579B">
      <w:pPr>
        <w:rPr>
          <w:rFonts w:cstheme="majorHAnsi"/>
          <w:szCs w:val="24"/>
        </w:rPr>
      </w:pPr>
    </w:p>
    <w:p w14:paraId="4E00E034" w14:textId="21C1EF67" w:rsidR="00F46ED2" w:rsidRDefault="00F46ED2" w:rsidP="00C5579B">
      <w:pPr>
        <w:rPr>
          <w:rFonts w:cstheme="majorHAnsi"/>
          <w:szCs w:val="24"/>
        </w:rPr>
      </w:pPr>
    </w:p>
    <w:p w14:paraId="2809F885" w14:textId="218FBF57" w:rsidR="00370ECE" w:rsidRDefault="00370ECE" w:rsidP="00C5579B">
      <w:pPr>
        <w:rPr>
          <w:rFonts w:cstheme="majorHAnsi"/>
          <w:szCs w:val="24"/>
        </w:rPr>
      </w:pPr>
    </w:p>
    <w:p w14:paraId="22AC28DA" w14:textId="6BC9EBBB" w:rsidR="00370ECE" w:rsidRDefault="00370ECE" w:rsidP="00C5579B">
      <w:pPr>
        <w:rPr>
          <w:rFonts w:cstheme="majorHAnsi"/>
          <w:szCs w:val="24"/>
        </w:rPr>
      </w:pPr>
    </w:p>
    <w:p w14:paraId="3C656104" w14:textId="5077D704" w:rsidR="00370ECE" w:rsidRDefault="00370ECE" w:rsidP="00C5579B">
      <w:pPr>
        <w:rPr>
          <w:rFonts w:cstheme="majorHAnsi"/>
          <w:szCs w:val="24"/>
        </w:rPr>
      </w:pPr>
    </w:p>
    <w:p w14:paraId="20809C4E" w14:textId="77777777" w:rsidR="00BE28E0" w:rsidRDefault="00BE28E0" w:rsidP="00C5579B">
      <w:pPr>
        <w:rPr>
          <w:rFonts w:cstheme="majorHAnsi"/>
          <w:szCs w:val="24"/>
        </w:rPr>
      </w:pPr>
    </w:p>
    <w:p w14:paraId="4C1EAFFA" w14:textId="24991F82" w:rsidR="00370ECE" w:rsidRDefault="00370ECE" w:rsidP="00C5579B">
      <w:pPr>
        <w:rPr>
          <w:rFonts w:cstheme="majorHAnsi"/>
          <w:szCs w:val="24"/>
        </w:rPr>
      </w:pPr>
    </w:p>
    <w:p w14:paraId="51D795CB" w14:textId="39342E43" w:rsidR="00105476" w:rsidRDefault="00105476" w:rsidP="00E74CEE">
      <w:pPr>
        <w:pStyle w:val="Ttulo1"/>
        <w:spacing w:line="276" w:lineRule="auto"/>
      </w:pPr>
      <w:bookmarkStart w:id="3" w:name="_Toc109025266"/>
      <w:bookmarkStart w:id="4" w:name="_Toc96326442"/>
      <w:bookmarkStart w:id="5" w:name="_Toc96326441"/>
      <w:bookmarkStart w:id="6" w:name="_Toc97446540"/>
      <w:bookmarkStart w:id="7" w:name="_Toc97446604"/>
      <w:r>
        <w:lastRenderedPageBreak/>
        <w:t>SGPA</w:t>
      </w:r>
      <w:bookmarkEnd w:id="3"/>
    </w:p>
    <w:p w14:paraId="4756EF22" w14:textId="6AE7125C" w:rsidR="002232FD" w:rsidRDefault="0087116F" w:rsidP="00E74CEE">
      <w:pPr>
        <w:pStyle w:val="Ttulo2"/>
        <w:numPr>
          <w:ilvl w:val="1"/>
          <w:numId w:val="11"/>
        </w:numPr>
        <w:spacing w:after="0" w:afterAutospacing="0" w:line="276" w:lineRule="auto"/>
      </w:pPr>
      <w:bookmarkStart w:id="8" w:name="_Toc109025267"/>
      <w:r>
        <w:t>Me</w:t>
      </w:r>
      <w:r w:rsidR="00000652">
        <w:t>j</w:t>
      </w:r>
      <w:r>
        <w:t>oras</w:t>
      </w:r>
      <w:bookmarkEnd w:id="8"/>
    </w:p>
    <w:p w14:paraId="71391A08" w14:textId="77777777" w:rsidR="002D0FB7" w:rsidRPr="002D0FB7" w:rsidRDefault="002D0FB7" w:rsidP="002D0FB7">
      <w:pPr>
        <w:spacing w:line="276" w:lineRule="auto"/>
        <w:rPr>
          <w:lang w:eastAsia="pt-BR"/>
        </w:rPr>
      </w:pPr>
    </w:p>
    <w:p w14:paraId="36A89FA4" w14:textId="578A97A7" w:rsidR="002D0FB7" w:rsidRPr="002D0FB7" w:rsidRDefault="002D0FB7" w:rsidP="00BE28E0">
      <w:pPr>
        <w:pStyle w:val="Ttulo3"/>
      </w:pPr>
      <w:bookmarkStart w:id="9" w:name="_Toc109025268"/>
      <w:r>
        <w:t>M</w:t>
      </w:r>
      <w:r w:rsidR="003A62FB">
        <w:t xml:space="preserve">apa Analítico – </w:t>
      </w:r>
      <w:r w:rsidR="00000652" w:rsidRPr="00000652">
        <w:t xml:space="preserve">Certificado Digital </w:t>
      </w:r>
      <w:r w:rsidR="00000652">
        <w:t xml:space="preserve">de </w:t>
      </w:r>
      <w:r w:rsidR="00000652" w:rsidRPr="00000652">
        <w:t>Naranja</w:t>
      </w:r>
      <w:r w:rsidR="003A62FB">
        <w:t xml:space="preserve"> (CDL)</w:t>
      </w:r>
      <w:bookmarkEnd w:id="9"/>
    </w:p>
    <w:p w14:paraId="7E011E6E" w14:textId="77777777" w:rsidR="002D0FB7" w:rsidRPr="002D0FB7" w:rsidRDefault="002D0FB7" w:rsidP="002D0FB7">
      <w:pPr>
        <w:spacing w:line="276" w:lineRule="auto"/>
        <w:rPr>
          <w:lang w:eastAsia="pt-BR"/>
        </w:rPr>
      </w:pPr>
    </w:p>
    <w:p w14:paraId="4298ABA7" w14:textId="1B0831D3" w:rsidR="003D3FC6" w:rsidRDefault="00AF50AE" w:rsidP="006D1AC6">
      <w:pPr>
        <w:spacing w:line="276" w:lineRule="auto"/>
        <w:rPr>
          <w:rFonts w:cs="Calibri"/>
          <w:lang w:eastAsia="pt-BR"/>
        </w:rPr>
      </w:pPr>
      <w:r w:rsidRPr="00AF50AE">
        <w:rPr>
          <w:lang w:eastAsia="pt-BR"/>
        </w:rPr>
        <w:t>Implementación del Módulo CDL en el mapa analítico para realizar la trazabilidad del cultivo de cítricos, mediante el conteo de sacos de naranja recolectados y el conteo de volcados realizados</w:t>
      </w:r>
      <w:r w:rsidR="00AC1033" w:rsidRPr="00AC1033">
        <w:rPr>
          <w:rFonts w:cs="Calibri"/>
          <w:lang w:eastAsia="pt-BR"/>
        </w:rPr>
        <w:t>.</w:t>
      </w:r>
    </w:p>
    <w:p w14:paraId="58F261D7" w14:textId="17D995B9" w:rsidR="00E51FB5" w:rsidRPr="00E51FB5" w:rsidRDefault="00AF50AE" w:rsidP="00E51FB5">
      <w:pPr>
        <w:spacing w:line="276" w:lineRule="auto"/>
        <w:rPr>
          <w:rFonts w:cs="Calibri"/>
          <w:lang w:eastAsia="pt-BR"/>
        </w:rPr>
      </w:pPr>
      <w:r w:rsidRPr="00AF50AE">
        <w:rPr>
          <w:rFonts w:cs="Calibri"/>
          <w:lang w:eastAsia="pt-BR"/>
        </w:rPr>
        <w:t xml:space="preserve">Los puntos naranjas indican el lugar donde se recogió la bolsa y los puntos azules indican el lugar donde se produjo el </w:t>
      </w:r>
      <w:r>
        <w:rPr>
          <w:rFonts w:cs="Calibri"/>
          <w:lang w:eastAsia="pt-BR"/>
        </w:rPr>
        <w:t>volteo</w:t>
      </w:r>
      <w:r w:rsidRPr="00AF50AE">
        <w:rPr>
          <w:rFonts w:cs="Calibri"/>
          <w:lang w:eastAsia="pt-BR"/>
        </w:rPr>
        <w:t xml:space="preserve"> del camión.</w:t>
      </w:r>
    </w:p>
    <w:p w14:paraId="2A04DE3F" w14:textId="1D662059" w:rsidR="00CD4672" w:rsidRDefault="00CD4672" w:rsidP="006D1AC6">
      <w:pPr>
        <w:spacing w:line="276" w:lineRule="auto"/>
        <w:rPr>
          <w:lang w:eastAsia="pt-BR"/>
        </w:rPr>
      </w:pPr>
    </w:p>
    <w:p w14:paraId="71F3C23B" w14:textId="5CB85877" w:rsidR="00CD4672" w:rsidRDefault="005C289C" w:rsidP="006D1AC6">
      <w:pPr>
        <w:spacing w:line="276" w:lineRule="auto"/>
        <w:rPr>
          <w:lang w:eastAsia="pt-BR"/>
        </w:rPr>
      </w:pPr>
      <w:r w:rsidRPr="000B7FB5">
        <w:rPr>
          <w:noProof/>
        </w:rPr>
        <w:drawing>
          <wp:inline distT="0" distB="0" distL="0" distR="0" wp14:anchorId="722F9B7F" wp14:editId="51DE6AE9">
            <wp:extent cx="4174177" cy="3901249"/>
            <wp:effectExtent l="38100" t="38100" r="93345" b="99695"/>
            <wp:docPr id="8" name="Imagem 8" descr="Gráfico, Gráfico de radar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m 8" descr="Gráfico, Gráfico de radar&#10;&#10;Descrição gerada automaticamente"/>
                    <pic:cNvPicPr/>
                  </pic:nvPicPr>
                  <pic:blipFill rotWithShape="1">
                    <a:blip r:embed="rId14"/>
                    <a:srcRect t="-1" r="48807" b="1466"/>
                    <a:stretch/>
                  </pic:blipFill>
                  <pic:spPr bwMode="auto">
                    <a:xfrm>
                      <a:off x="0" y="0"/>
                      <a:ext cx="4179501" cy="39062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0908E3" w14:textId="52EFD1B4" w:rsidR="005C289C" w:rsidRDefault="005C289C" w:rsidP="005C289C">
      <w:pPr>
        <w:spacing w:line="276" w:lineRule="auto"/>
        <w:jc w:val="center"/>
        <w:rPr>
          <w:sz w:val="20"/>
        </w:rPr>
      </w:pPr>
      <w:r w:rsidRPr="00CB2778">
        <w:rPr>
          <w:sz w:val="20"/>
        </w:rPr>
        <w:t>Figura 0</w:t>
      </w:r>
      <w:r>
        <w:rPr>
          <w:sz w:val="20"/>
        </w:rPr>
        <w:t>1 – CDL</w:t>
      </w:r>
    </w:p>
    <w:p w14:paraId="6AF00E46" w14:textId="77777777" w:rsidR="005C289C" w:rsidRDefault="005C289C" w:rsidP="005C289C">
      <w:pPr>
        <w:spacing w:line="276" w:lineRule="auto"/>
        <w:rPr>
          <w:lang w:eastAsia="pt-BR"/>
        </w:rPr>
      </w:pPr>
    </w:p>
    <w:p w14:paraId="0F907FD4" w14:textId="503E6AEF" w:rsidR="00E51FB5" w:rsidRDefault="00E51FB5" w:rsidP="00E51FB5">
      <w:pPr>
        <w:spacing w:line="276" w:lineRule="auto"/>
        <w:rPr>
          <w:noProof/>
          <w:sz w:val="20"/>
        </w:rPr>
      </w:pPr>
      <w:r w:rsidRPr="00C93DDB">
        <w:rPr>
          <w:noProof/>
          <w:sz w:val="20"/>
        </w:rPr>
        <w:drawing>
          <wp:inline distT="0" distB="0" distL="0" distR="0" wp14:anchorId="3584A5E8" wp14:editId="3CDD9078">
            <wp:extent cx="222885" cy="222885"/>
            <wp:effectExtent l="0" t="0" r="5715" b="5715"/>
            <wp:docPr id="34" name="Imagem 34" descr="Informaçõ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áfico 1" descr="Informações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2885" cy="222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93DDB">
        <w:rPr>
          <w:noProof/>
          <w:sz w:val="20"/>
        </w:rPr>
        <w:t>Ac</w:t>
      </w:r>
      <w:r w:rsidR="007E74E5">
        <w:rPr>
          <w:noProof/>
          <w:sz w:val="20"/>
        </w:rPr>
        <w:t>c</w:t>
      </w:r>
      <w:r w:rsidRPr="00C93DDB">
        <w:rPr>
          <w:noProof/>
          <w:sz w:val="20"/>
        </w:rPr>
        <w:t>es</w:t>
      </w:r>
      <w:r w:rsidR="007E74E5">
        <w:rPr>
          <w:noProof/>
          <w:sz w:val="20"/>
        </w:rPr>
        <w:t>o</w:t>
      </w:r>
      <w:r w:rsidRPr="00C93DDB">
        <w:rPr>
          <w:noProof/>
          <w:sz w:val="20"/>
        </w:rPr>
        <w:t xml:space="preserve"> e</w:t>
      </w:r>
      <w:r w:rsidR="007E74E5">
        <w:rPr>
          <w:noProof/>
          <w:sz w:val="20"/>
        </w:rPr>
        <w:t>n</w:t>
      </w:r>
      <w:r w:rsidRPr="00C93DDB">
        <w:rPr>
          <w:noProof/>
          <w:sz w:val="20"/>
        </w:rPr>
        <w:t xml:space="preserve"> Menu de ata</w:t>
      </w:r>
      <w:r w:rsidR="007E74E5">
        <w:rPr>
          <w:noProof/>
          <w:sz w:val="20"/>
        </w:rPr>
        <w:t>j</w:t>
      </w:r>
      <w:r w:rsidRPr="00C93DDB">
        <w:rPr>
          <w:noProof/>
          <w:sz w:val="20"/>
        </w:rPr>
        <w:t>os superior &gt; Mapa Analítico</w:t>
      </w:r>
    </w:p>
    <w:p w14:paraId="0C73243D" w14:textId="3FE61124" w:rsidR="00E51FB5" w:rsidRDefault="00E51FB5" w:rsidP="005C289C">
      <w:pPr>
        <w:spacing w:line="276" w:lineRule="auto"/>
        <w:jc w:val="center"/>
        <w:rPr>
          <w:lang w:eastAsia="pt-BR"/>
        </w:rPr>
      </w:pPr>
    </w:p>
    <w:p w14:paraId="782C6F49" w14:textId="5BB64DB0" w:rsidR="00BE28E0" w:rsidRDefault="00BE28E0" w:rsidP="005C289C">
      <w:pPr>
        <w:spacing w:line="276" w:lineRule="auto"/>
        <w:jc w:val="center"/>
        <w:rPr>
          <w:lang w:eastAsia="pt-BR"/>
        </w:rPr>
      </w:pPr>
    </w:p>
    <w:p w14:paraId="7BCF30AD" w14:textId="77777777" w:rsidR="00BE28E0" w:rsidRPr="006D1AC6" w:rsidRDefault="00BE28E0" w:rsidP="005C289C">
      <w:pPr>
        <w:spacing w:line="276" w:lineRule="auto"/>
        <w:jc w:val="center"/>
        <w:rPr>
          <w:lang w:eastAsia="pt-BR"/>
        </w:rPr>
      </w:pPr>
    </w:p>
    <w:p w14:paraId="3742ADAC" w14:textId="61E5B553" w:rsidR="000A28F2" w:rsidRDefault="00B34D43" w:rsidP="00E74CEE">
      <w:pPr>
        <w:pStyle w:val="Ttulo3"/>
      </w:pPr>
      <w:bookmarkStart w:id="10" w:name="_Toc109025269"/>
      <w:r>
        <w:t xml:space="preserve">Mapa Analítico – </w:t>
      </w:r>
      <w:r w:rsidR="007D60D5">
        <w:t>Exportar Da</w:t>
      </w:r>
      <w:r w:rsidR="007E74E5">
        <w:t>t</w:t>
      </w:r>
      <w:r w:rsidR="007D60D5">
        <w:t>os</w:t>
      </w:r>
      <w:bookmarkEnd w:id="10"/>
    </w:p>
    <w:p w14:paraId="3BB436CF" w14:textId="3D71B8E1" w:rsidR="00C27600" w:rsidRDefault="00C27600" w:rsidP="00E74CEE">
      <w:pPr>
        <w:spacing w:line="276" w:lineRule="auto"/>
        <w:jc w:val="left"/>
        <w:rPr>
          <w:lang w:eastAsia="pt-BR"/>
        </w:rPr>
      </w:pPr>
    </w:p>
    <w:p w14:paraId="7A1416A7" w14:textId="20F6F709" w:rsidR="007D60D5" w:rsidRDefault="00BE28E0" w:rsidP="00E74CEE">
      <w:pPr>
        <w:spacing w:line="276" w:lineRule="auto"/>
        <w:jc w:val="left"/>
        <w:rPr>
          <w:lang w:eastAsia="pt-B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679" behindDoc="0" locked="0" layoutInCell="1" allowOverlap="1" wp14:anchorId="377ED440" wp14:editId="1501DE99">
                <wp:simplePos x="0" y="0"/>
                <wp:positionH relativeFrom="column">
                  <wp:posOffset>3147695</wp:posOffset>
                </wp:positionH>
                <wp:positionV relativeFrom="paragraph">
                  <wp:posOffset>181306</wp:posOffset>
                </wp:positionV>
                <wp:extent cx="110492" cy="3166428"/>
                <wp:effectExtent l="0" t="3810" r="19050" b="19050"/>
                <wp:wrapNone/>
                <wp:docPr id="22" name="Retângulo: Cantos Arredondados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10492" cy="3166428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92D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593A29A" id="Retângulo: Cantos Arredondados 22" o:spid="_x0000_s1026" style="position:absolute;margin-left:247.85pt;margin-top:14.3pt;width:8.7pt;height:249.35pt;rotation:90;z-index:25165567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" filled="f" strokecolor="#92d050" strokeweight="1pt">
                <v:stroke joinstyle="miter"/>
              </v:roundrect>
            </w:pict>
          </mc:Fallback>
        </mc:AlternateContent>
      </w:r>
      <w:r w:rsidR="007E74E5" w:rsidRPr="007E74E5">
        <w:t xml:space="preserve"> </w:t>
      </w:r>
      <w:r w:rsidR="007E74E5" w:rsidRPr="007E74E5">
        <w:rPr>
          <w:lang w:eastAsia="pt-BR"/>
        </w:rPr>
        <w:t>Adición de información en la exportación de datos del mapa analítico, fueron</w:t>
      </w:r>
      <w:r w:rsidR="007D60D5">
        <w:rPr>
          <w:lang w:eastAsia="pt-BR"/>
        </w:rPr>
        <w:t xml:space="preserve">: </w:t>
      </w:r>
    </w:p>
    <w:p w14:paraId="5109F715" w14:textId="77777777" w:rsidR="007E74E5" w:rsidRDefault="007E74E5" w:rsidP="007E74E5">
      <w:pPr>
        <w:spacing w:line="276" w:lineRule="auto"/>
        <w:ind w:firstLine="1418"/>
        <w:jc w:val="left"/>
        <w:rPr>
          <w:lang w:eastAsia="pt-BR"/>
        </w:rPr>
      </w:pPr>
      <w:r>
        <w:rPr>
          <w:lang w:eastAsia="pt-BR"/>
        </w:rPr>
        <w:lastRenderedPageBreak/>
        <w:t>- Código Detener Operación (cd_operation_parada)</w:t>
      </w:r>
    </w:p>
    <w:p w14:paraId="0658D17A" w14:textId="7EC7253B" w:rsidR="007E74E5" w:rsidRDefault="007E74E5" w:rsidP="007E74E5">
      <w:pPr>
        <w:spacing w:line="276" w:lineRule="auto"/>
        <w:ind w:firstLine="1418"/>
        <w:jc w:val="left"/>
        <w:rPr>
          <w:lang w:eastAsia="pt-BR"/>
        </w:rPr>
      </w:pPr>
      <w:r>
        <w:rPr>
          <w:lang w:eastAsia="pt-BR"/>
        </w:rPr>
        <w:t>- Descripción de la Operación</w:t>
      </w:r>
      <w:r>
        <w:rPr>
          <w:lang w:eastAsia="pt-BR"/>
        </w:rPr>
        <w:t xml:space="preserve"> de</w:t>
      </w:r>
      <w:r>
        <w:rPr>
          <w:lang w:eastAsia="pt-BR"/>
        </w:rPr>
        <w:t xml:space="preserve"> </w:t>
      </w:r>
      <w:r>
        <w:rPr>
          <w:lang w:eastAsia="pt-BR"/>
        </w:rPr>
        <w:t>Parada</w:t>
      </w:r>
      <w:r>
        <w:rPr>
          <w:lang w:eastAsia="pt-BR"/>
        </w:rPr>
        <w:t xml:space="preserve"> (desc_parada)</w:t>
      </w:r>
    </w:p>
    <w:p w14:paraId="1868D791" w14:textId="77777777" w:rsidR="007E74E5" w:rsidRDefault="007E74E5" w:rsidP="007E74E5">
      <w:pPr>
        <w:spacing w:line="276" w:lineRule="auto"/>
        <w:ind w:firstLine="1418"/>
        <w:jc w:val="left"/>
        <w:rPr>
          <w:lang w:eastAsia="pt-BR"/>
        </w:rPr>
      </w:pPr>
      <w:r>
        <w:rPr>
          <w:lang w:eastAsia="pt-BR"/>
        </w:rPr>
        <w:t>- Código de Operador (cd_operator)</w:t>
      </w:r>
    </w:p>
    <w:p w14:paraId="4ECE61DC" w14:textId="09228988" w:rsidR="00104DAF" w:rsidRDefault="007E74E5" w:rsidP="007E74E5">
      <w:pPr>
        <w:spacing w:line="276" w:lineRule="auto"/>
        <w:ind w:firstLine="1418"/>
        <w:jc w:val="left"/>
        <w:rPr>
          <w:lang w:eastAsia="pt-BR"/>
        </w:rPr>
      </w:pPr>
      <w:r>
        <w:rPr>
          <w:lang w:eastAsia="pt-BR"/>
        </w:rPr>
        <w:t>- Descripción del operador (desc_operator)</w:t>
      </w:r>
    </w:p>
    <w:p w14:paraId="51CE7124" w14:textId="5679439C" w:rsidR="00A8527D" w:rsidRDefault="00A8527D" w:rsidP="00E74CEE">
      <w:pPr>
        <w:spacing w:line="276" w:lineRule="auto"/>
        <w:jc w:val="left"/>
        <w:rPr>
          <w:lang w:eastAsia="pt-BR"/>
        </w:rPr>
      </w:pPr>
    </w:p>
    <w:p w14:paraId="7FD2F227" w14:textId="60ACBBE4" w:rsidR="00A8527D" w:rsidRDefault="00E40820" w:rsidP="00B61337">
      <w:pPr>
        <w:spacing w:line="276" w:lineRule="auto"/>
        <w:jc w:val="center"/>
        <w:rPr>
          <w:lang w:eastAsia="pt-B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113FEAFB" wp14:editId="5DB115E8">
                <wp:simplePos x="0" y="0"/>
                <wp:positionH relativeFrom="column">
                  <wp:posOffset>4105275</wp:posOffset>
                </wp:positionH>
                <wp:positionV relativeFrom="paragraph">
                  <wp:posOffset>326694</wp:posOffset>
                </wp:positionV>
                <wp:extent cx="686049" cy="93178"/>
                <wp:effectExtent l="0" t="0" r="0" b="2540"/>
                <wp:wrapNone/>
                <wp:docPr id="18" name="Retângulo: Cantos Arredondados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6049" cy="93178"/>
                        </a:xfrm>
                        <a:prstGeom prst="roundRect">
                          <a:avLst/>
                        </a:prstGeom>
                        <a:solidFill>
                          <a:schemeClr val="bg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CDE9C81" id="Retângulo: Cantos Arredondados 18" o:spid="_x0000_s1026" style="position:absolute;margin-left:323.25pt;margin-top:25.7pt;width:54pt;height:7.35pt;z-index:251676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" fillcolor="#e7e6e6 [3214]" stroked="f" strokeweight="1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5D8E4D7E" wp14:editId="7A3B32A6">
                <wp:simplePos x="0" y="0"/>
                <wp:positionH relativeFrom="column">
                  <wp:posOffset>4104005</wp:posOffset>
                </wp:positionH>
                <wp:positionV relativeFrom="paragraph">
                  <wp:posOffset>199721</wp:posOffset>
                </wp:positionV>
                <wp:extent cx="686049" cy="93178"/>
                <wp:effectExtent l="0" t="0" r="0" b="2540"/>
                <wp:wrapNone/>
                <wp:docPr id="17" name="Retângulo: Cantos Arredondados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6049" cy="93178"/>
                        </a:xfrm>
                        <a:prstGeom prst="roundRect">
                          <a:avLst/>
                        </a:prstGeom>
                        <a:solidFill>
                          <a:schemeClr val="bg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6195F866" id="Retângulo: Cantos Arredondados 17" o:spid="_x0000_s1026" style="position:absolute;margin-left:323.15pt;margin-top:15.75pt;width:54pt;height:7.35pt;z-index:251674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" fillcolor="#e7e6e6 [3214]" stroked="f" strokeweight="1pt">
                <v:stroke joinstyle="miter"/>
              </v:roundrect>
            </w:pict>
          </mc:Fallback>
        </mc:AlternateContent>
      </w:r>
      <w:r w:rsidR="003F788C">
        <w:rPr>
          <w:noProof/>
        </w:rPr>
        <w:drawing>
          <wp:inline distT="0" distB="0" distL="0" distR="0" wp14:anchorId="4AC5D27C" wp14:editId="4B503FCF">
            <wp:extent cx="5072242" cy="423076"/>
            <wp:effectExtent l="38100" t="38100" r="90805" b="91440"/>
            <wp:docPr id="1" name="Imagem 1" descr="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 descr="Tabela&#10;&#10;Descrição gerada automaticamente"/>
                    <pic:cNvPicPr/>
                  </pic:nvPicPr>
                  <pic:blipFill rotWithShape="1">
                    <a:blip r:embed="rId16"/>
                    <a:srcRect b="24460"/>
                    <a:stretch/>
                  </pic:blipFill>
                  <pic:spPr bwMode="auto">
                    <a:xfrm>
                      <a:off x="0" y="0"/>
                      <a:ext cx="5076000" cy="42338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1E6419" w14:textId="73C55A7E" w:rsidR="000A28F2" w:rsidRDefault="000A28F2" w:rsidP="00E74CEE">
      <w:pPr>
        <w:spacing w:line="276" w:lineRule="auto"/>
        <w:jc w:val="center"/>
        <w:rPr>
          <w:sz w:val="20"/>
        </w:rPr>
      </w:pPr>
      <w:bookmarkStart w:id="11" w:name="_Hlk106984086"/>
      <w:r w:rsidRPr="00CB2778">
        <w:rPr>
          <w:sz w:val="20"/>
        </w:rPr>
        <w:t>Figura 0</w:t>
      </w:r>
      <w:r w:rsidR="00BE28E0">
        <w:rPr>
          <w:sz w:val="20"/>
        </w:rPr>
        <w:t>2</w:t>
      </w:r>
      <w:r>
        <w:rPr>
          <w:sz w:val="20"/>
        </w:rPr>
        <w:t xml:space="preserve"> </w:t>
      </w:r>
      <w:r w:rsidR="00C27600">
        <w:rPr>
          <w:sz w:val="20"/>
        </w:rPr>
        <w:t>–</w:t>
      </w:r>
      <w:r>
        <w:rPr>
          <w:sz w:val="20"/>
        </w:rPr>
        <w:t xml:space="preserve"> </w:t>
      </w:r>
      <w:r w:rsidR="003F788C">
        <w:rPr>
          <w:sz w:val="20"/>
        </w:rPr>
        <w:t>Ar</w:t>
      </w:r>
      <w:r w:rsidR="00CD3CD2">
        <w:rPr>
          <w:sz w:val="20"/>
        </w:rPr>
        <w:t>ch</w:t>
      </w:r>
      <w:r w:rsidR="003F788C">
        <w:rPr>
          <w:sz w:val="20"/>
        </w:rPr>
        <w:t>ivo exportado</w:t>
      </w:r>
    </w:p>
    <w:bookmarkEnd w:id="11"/>
    <w:p w14:paraId="6CEBA255" w14:textId="3D5F01A6" w:rsidR="001329DF" w:rsidRDefault="001329DF" w:rsidP="00E74CEE">
      <w:pPr>
        <w:spacing w:line="276" w:lineRule="auto"/>
        <w:jc w:val="center"/>
        <w:rPr>
          <w:szCs w:val="24"/>
          <w:lang w:eastAsia="pt-BR"/>
        </w:rPr>
      </w:pPr>
    </w:p>
    <w:p w14:paraId="0F1CB0B9" w14:textId="168ECA7E" w:rsidR="00446432" w:rsidRDefault="00446432" w:rsidP="00E74CEE">
      <w:pPr>
        <w:spacing w:line="276" w:lineRule="auto"/>
        <w:jc w:val="center"/>
        <w:rPr>
          <w:noProof/>
          <w:sz w:val="20"/>
        </w:rPr>
      </w:pPr>
      <w:r w:rsidRPr="00C93DDB">
        <w:rPr>
          <w:noProof/>
          <w:sz w:val="20"/>
        </w:rPr>
        <w:drawing>
          <wp:inline distT="0" distB="0" distL="0" distR="0" wp14:anchorId="0FA24C55" wp14:editId="6F6AB5D0">
            <wp:extent cx="222885" cy="222885"/>
            <wp:effectExtent l="0" t="0" r="5715" b="5715"/>
            <wp:docPr id="13" name="Imagem 13" descr="Informaçõ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áfico 1" descr="Informações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2885" cy="222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93DDB">
        <w:rPr>
          <w:noProof/>
          <w:sz w:val="20"/>
        </w:rPr>
        <w:t>Ac</w:t>
      </w:r>
      <w:r w:rsidR="00CD3CD2">
        <w:rPr>
          <w:noProof/>
          <w:sz w:val="20"/>
        </w:rPr>
        <w:t>c</w:t>
      </w:r>
      <w:r w:rsidRPr="00C93DDB">
        <w:rPr>
          <w:noProof/>
          <w:sz w:val="20"/>
        </w:rPr>
        <w:t>es</w:t>
      </w:r>
      <w:r w:rsidR="00CD3CD2">
        <w:rPr>
          <w:noProof/>
          <w:sz w:val="20"/>
        </w:rPr>
        <w:t>o</w:t>
      </w:r>
      <w:r w:rsidRPr="00C93DDB">
        <w:rPr>
          <w:noProof/>
          <w:sz w:val="20"/>
        </w:rPr>
        <w:t xml:space="preserve"> e</w:t>
      </w:r>
      <w:r w:rsidR="00CD3CD2">
        <w:rPr>
          <w:noProof/>
          <w:sz w:val="20"/>
        </w:rPr>
        <w:t>n</w:t>
      </w:r>
      <w:r w:rsidRPr="00C93DDB">
        <w:rPr>
          <w:noProof/>
          <w:sz w:val="20"/>
        </w:rPr>
        <w:t xml:space="preserve"> Menu de ata</w:t>
      </w:r>
      <w:r w:rsidR="00CD3CD2">
        <w:rPr>
          <w:noProof/>
          <w:sz w:val="20"/>
        </w:rPr>
        <w:t>j</w:t>
      </w:r>
      <w:r w:rsidRPr="00C93DDB">
        <w:rPr>
          <w:noProof/>
          <w:sz w:val="20"/>
        </w:rPr>
        <w:t>os superior &gt; Mapa Analítico</w:t>
      </w:r>
    </w:p>
    <w:p w14:paraId="66BCA460" w14:textId="68911791" w:rsidR="00446432" w:rsidRDefault="00446432" w:rsidP="00446432">
      <w:pPr>
        <w:spacing w:line="276" w:lineRule="auto"/>
        <w:rPr>
          <w:lang w:eastAsia="pt-BR"/>
        </w:rPr>
      </w:pPr>
    </w:p>
    <w:p w14:paraId="6DFAF1AE" w14:textId="1EB5B65A" w:rsidR="00446432" w:rsidRDefault="00E40820" w:rsidP="00446432">
      <w:pPr>
        <w:pStyle w:val="Ttulo3"/>
      </w:pPr>
      <w:bookmarkStart w:id="12" w:name="_Toc109025270"/>
      <w:r>
        <w:t>Mapa Analítico</w:t>
      </w:r>
      <w:r w:rsidR="005B4D94">
        <w:t xml:space="preserve"> – </w:t>
      </w:r>
      <w:bookmarkEnd w:id="12"/>
      <w:r w:rsidR="00CD3CD2" w:rsidRPr="00CD3CD2">
        <w:t>dibujar medidas</w:t>
      </w:r>
    </w:p>
    <w:p w14:paraId="4F169540" w14:textId="26D99598" w:rsidR="00446432" w:rsidRDefault="00446432" w:rsidP="00446432">
      <w:pPr>
        <w:spacing w:line="276" w:lineRule="auto"/>
        <w:jc w:val="left"/>
        <w:rPr>
          <w:lang w:eastAsia="pt-BR"/>
        </w:rPr>
      </w:pPr>
    </w:p>
    <w:p w14:paraId="231A8426" w14:textId="3B7AC5CB" w:rsidR="00FD5F4A" w:rsidRDefault="00CD3CD2" w:rsidP="00DA35E9">
      <w:pPr>
        <w:spacing w:line="276" w:lineRule="auto"/>
        <w:jc w:val="left"/>
        <w:rPr>
          <w:szCs w:val="24"/>
          <w:lang w:eastAsia="pt-BR"/>
        </w:rPr>
      </w:pPr>
      <w:r w:rsidRPr="00CD3CD2">
        <w:rPr>
          <w:lang w:eastAsia="pt-BR"/>
        </w:rPr>
        <w:t xml:space="preserve">Implementación de la herramienta </w:t>
      </w:r>
      <w:r>
        <w:rPr>
          <w:lang w:eastAsia="pt-BR"/>
        </w:rPr>
        <w:t>Dibujar</w:t>
      </w:r>
      <w:r w:rsidRPr="00CD3CD2">
        <w:rPr>
          <w:lang w:eastAsia="pt-BR"/>
        </w:rPr>
        <w:t xml:space="preserve"> Me</w:t>
      </w:r>
      <w:r>
        <w:rPr>
          <w:lang w:eastAsia="pt-BR"/>
        </w:rPr>
        <w:t>dida</w:t>
      </w:r>
      <w:r w:rsidRPr="00CD3CD2">
        <w:rPr>
          <w:lang w:eastAsia="pt-BR"/>
        </w:rPr>
        <w:t>s en el mapa analítico para permitir el uso de recursos en conjunto</w:t>
      </w:r>
      <w:r w:rsidR="00E40820" w:rsidRPr="00E40820">
        <w:rPr>
          <w:lang w:eastAsia="pt-BR"/>
        </w:rPr>
        <w:t>.</w:t>
      </w:r>
      <w:r w:rsidR="00FD5F4A">
        <w:rPr>
          <w:szCs w:val="24"/>
          <w:lang w:eastAsia="pt-BR"/>
        </w:rPr>
        <w:t xml:space="preserve"> </w:t>
      </w:r>
    </w:p>
    <w:p w14:paraId="331E16BF" w14:textId="77777777" w:rsidR="00DA35E9" w:rsidRPr="00DA35E9" w:rsidRDefault="00DA35E9" w:rsidP="00DA35E9">
      <w:pPr>
        <w:spacing w:line="276" w:lineRule="auto"/>
        <w:jc w:val="left"/>
        <w:rPr>
          <w:lang w:eastAsia="pt-BR"/>
        </w:rPr>
      </w:pPr>
    </w:p>
    <w:p w14:paraId="6FA97F25" w14:textId="6924640F" w:rsidR="007325CC" w:rsidRDefault="007B71F7" w:rsidP="00E74CEE">
      <w:pPr>
        <w:spacing w:line="276" w:lineRule="auto"/>
        <w:jc w:val="center"/>
        <w:rPr>
          <w:szCs w:val="24"/>
          <w:lang w:eastAsia="pt-BR"/>
        </w:rPr>
      </w:pPr>
      <w:r>
        <w:rPr>
          <w:noProof/>
          <w:szCs w:val="24"/>
          <w:lang w:eastAsia="pt-BR"/>
        </w:rPr>
        <w:drawing>
          <wp:anchor distT="0" distB="0" distL="114300" distR="114300" simplePos="0" relativeHeight="251666944" behindDoc="0" locked="0" layoutInCell="1" allowOverlap="1" wp14:anchorId="7AF44150" wp14:editId="119A8DB0">
            <wp:simplePos x="0" y="0"/>
            <wp:positionH relativeFrom="column">
              <wp:posOffset>5549265</wp:posOffset>
            </wp:positionH>
            <wp:positionV relativeFrom="paragraph">
              <wp:posOffset>1978964</wp:posOffset>
            </wp:positionV>
            <wp:extent cx="213260" cy="213260"/>
            <wp:effectExtent l="38100" t="19050" r="0" b="34925"/>
            <wp:wrapNone/>
            <wp:docPr id="5" name="Gráfico 5" descr="Dedo indicador apontando para a direita com preenchimento sólid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áfico 5" descr="Dedo indicador apontando para a direita com preenchimento sólido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9302464">
                      <a:off x="0" y="0"/>
                      <a:ext cx="213260" cy="213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4D94">
        <w:rPr>
          <w:noProof/>
        </w:rPr>
        <w:drawing>
          <wp:inline distT="0" distB="0" distL="0" distR="0" wp14:anchorId="341F735C" wp14:editId="19E54659">
            <wp:extent cx="5076000" cy="2435931"/>
            <wp:effectExtent l="38100" t="38100" r="86995" b="9779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76000" cy="2435931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  <w:r w:rsidR="00E83ABD">
        <w:rPr>
          <w:szCs w:val="24"/>
          <w:lang w:eastAsia="pt-BR"/>
        </w:rPr>
        <w:t xml:space="preserve"> </w:t>
      </w:r>
    </w:p>
    <w:p w14:paraId="510E1C81" w14:textId="5E3AAF3E" w:rsidR="00E83ABD" w:rsidRDefault="00E83ABD" w:rsidP="00E83ABD">
      <w:pPr>
        <w:spacing w:line="276" w:lineRule="auto"/>
        <w:jc w:val="center"/>
        <w:rPr>
          <w:sz w:val="20"/>
        </w:rPr>
      </w:pPr>
      <w:r w:rsidRPr="00CB2778">
        <w:rPr>
          <w:sz w:val="20"/>
        </w:rPr>
        <w:t>Figura 0</w:t>
      </w:r>
      <w:r w:rsidR="00BE28E0">
        <w:rPr>
          <w:sz w:val="20"/>
        </w:rPr>
        <w:t>3</w:t>
      </w:r>
      <w:r>
        <w:rPr>
          <w:sz w:val="20"/>
        </w:rPr>
        <w:t xml:space="preserve"> – </w:t>
      </w:r>
      <w:r w:rsidR="005B4D94">
        <w:rPr>
          <w:sz w:val="20"/>
        </w:rPr>
        <w:t>Mapa Analítico</w:t>
      </w:r>
    </w:p>
    <w:p w14:paraId="4075CC09" w14:textId="77777777" w:rsidR="007325CC" w:rsidRPr="001329DF" w:rsidRDefault="007325CC" w:rsidP="00E74CEE">
      <w:pPr>
        <w:spacing w:line="276" w:lineRule="auto"/>
        <w:jc w:val="center"/>
        <w:rPr>
          <w:szCs w:val="24"/>
          <w:lang w:eastAsia="pt-BR"/>
        </w:rPr>
      </w:pPr>
    </w:p>
    <w:p w14:paraId="7DBAE177" w14:textId="44F102F2" w:rsidR="008F3F7E" w:rsidRDefault="005B4D94" w:rsidP="00E74CEE">
      <w:pPr>
        <w:spacing w:line="276" w:lineRule="auto"/>
        <w:rPr>
          <w:noProof/>
          <w:sz w:val="20"/>
        </w:rPr>
      </w:pPr>
      <w:r w:rsidRPr="005B4D94">
        <w:rPr>
          <w:noProof/>
          <w:sz w:val="20"/>
        </w:rPr>
        <w:drawing>
          <wp:inline distT="0" distB="0" distL="0" distR="0" wp14:anchorId="6494F62E" wp14:editId="41B532CE">
            <wp:extent cx="222885" cy="222885"/>
            <wp:effectExtent l="0" t="0" r="5715" b="5715"/>
            <wp:docPr id="29" name="Imagem 29" descr="Informaçõ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áfico 1" descr="Informações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2885" cy="222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B4D94">
        <w:rPr>
          <w:noProof/>
          <w:sz w:val="20"/>
        </w:rPr>
        <w:t>Ac</w:t>
      </w:r>
      <w:r w:rsidR="001C0975">
        <w:rPr>
          <w:noProof/>
          <w:sz w:val="20"/>
        </w:rPr>
        <w:t>c</w:t>
      </w:r>
      <w:r w:rsidRPr="005B4D94">
        <w:rPr>
          <w:noProof/>
          <w:sz w:val="20"/>
        </w:rPr>
        <w:t>es</w:t>
      </w:r>
      <w:r w:rsidR="001C0975">
        <w:rPr>
          <w:noProof/>
          <w:sz w:val="20"/>
        </w:rPr>
        <w:t>o</w:t>
      </w:r>
      <w:r w:rsidRPr="005B4D94">
        <w:rPr>
          <w:noProof/>
          <w:sz w:val="20"/>
        </w:rPr>
        <w:t xml:space="preserve"> e</w:t>
      </w:r>
      <w:r w:rsidR="001C0975">
        <w:rPr>
          <w:noProof/>
          <w:sz w:val="20"/>
        </w:rPr>
        <w:t>n</w:t>
      </w:r>
      <w:r w:rsidRPr="005B4D94">
        <w:rPr>
          <w:noProof/>
          <w:sz w:val="20"/>
        </w:rPr>
        <w:t xml:space="preserve"> Menu de ata</w:t>
      </w:r>
      <w:r w:rsidR="001C0975">
        <w:rPr>
          <w:noProof/>
          <w:sz w:val="20"/>
        </w:rPr>
        <w:t>j</w:t>
      </w:r>
      <w:r w:rsidRPr="005B4D94">
        <w:rPr>
          <w:noProof/>
          <w:sz w:val="20"/>
        </w:rPr>
        <w:t>os superior &gt; Mapa Analítico</w:t>
      </w:r>
    </w:p>
    <w:p w14:paraId="26C80075" w14:textId="0C61C574" w:rsidR="00D97A24" w:rsidRDefault="00D97A24" w:rsidP="002B30F1">
      <w:pPr>
        <w:spacing w:line="276" w:lineRule="auto"/>
        <w:ind w:firstLine="0"/>
        <w:rPr>
          <w:szCs w:val="24"/>
        </w:rPr>
      </w:pPr>
    </w:p>
    <w:p w14:paraId="46D9ED83" w14:textId="77777777" w:rsidR="00A21434" w:rsidRDefault="00A21434" w:rsidP="00A21434">
      <w:pPr>
        <w:spacing w:line="276" w:lineRule="auto"/>
        <w:rPr>
          <w:lang w:eastAsia="pt-BR"/>
        </w:rPr>
      </w:pPr>
    </w:p>
    <w:p w14:paraId="317999C0" w14:textId="7540B27B" w:rsidR="00A21434" w:rsidRPr="00A21434" w:rsidRDefault="00A21434" w:rsidP="00A21434">
      <w:pPr>
        <w:pStyle w:val="Ttulo3"/>
        <w:rPr>
          <w:szCs w:val="24"/>
        </w:rPr>
      </w:pPr>
      <w:bookmarkStart w:id="13" w:name="_Toc109025271"/>
      <w:r w:rsidRPr="00A21434">
        <w:rPr>
          <w:szCs w:val="24"/>
        </w:rPr>
        <w:t>Re</w:t>
      </w:r>
      <w:r w:rsidR="001C0975">
        <w:rPr>
          <w:szCs w:val="24"/>
        </w:rPr>
        <w:t>porte</w:t>
      </w:r>
      <w:r w:rsidRPr="00A21434">
        <w:rPr>
          <w:szCs w:val="24"/>
        </w:rPr>
        <w:t>s PBI</w:t>
      </w:r>
      <w:bookmarkEnd w:id="13"/>
      <w:r w:rsidRPr="00A21434">
        <w:rPr>
          <w:szCs w:val="24"/>
        </w:rPr>
        <w:t xml:space="preserve"> </w:t>
      </w:r>
    </w:p>
    <w:p w14:paraId="210C2874" w14:textId="68BBC1B6" w:rsidR="00A21434" w:rsidRPr="00A21434" w:rsidRDefault="00A21434" w:rsidP="00A21434">
      <w:pPr>
        <w:spacing w:line="276" w:lineRule="auto"/>
        <w:jc w:val="left"/>
        <w:rPr>
          <w:szCs w:val="24"/>
          <w:lang w:eastAsia="pt-BR"/>
        </w:rPr>
      </w:pPr>
    </w:p>
    <w:p w14:paraId="060355C3" w14:textId="2731339A" w:rsidR="00A21434" w:rsidRDefault="001C0975" w:rsidP="00A21434">
      <w:pPr>
        <w:spacing w:line="276" w:lineRule="auto"/>
        <w:jc w:val="left"/>
        <w:rPr>
          <w:szCs w:val="24"/>
        </w:rPr>
      </w:pPr>
      <w:r w:rsidRPr="001C0975">
        <w:rPr>
          <w:szCs w:val="24"/>
        </w:rPr>
        <w:t>Actualización y estandarización de reportes PBI para Perenes Verticales. El paquete estándar contiene los siguientes informes</w:t>
      </w:r>
      <w:r w:rsidR="00A21434">
        <w:rPr>
          <w:szCs w:val="24"/>
        </w:rPr>
        <w:t xml:space="preserve">: </w:t>
      </w:r>
    </w:p>
    <w:p w14:paraId="5753FDA6" w14:textId="4C36A803" w:rsidR="00A21434" w:rsidRDefault="00A21434" w:rsidP="00A21434">
      <w:pPr>
        <w:spacing w:line="276" w:lineRule="auto"/>
        <w:jc w:val="left"/>
        <w:rPr>
          <w:szCs w:val="24"/>
        </w:rPr>
      </w:pPr>
    </w:p>
    <w:p w14:paraId="67D86BB4" w14:textId="6E35DCA7" w:rsidR="00A21434" w:rsidRPr="0068285E" w:rsidRDefault="00A21434" w:rsidP="0068285E">
      <w:pPr>
        <w:pStyle w:val="PargrafodaLista"/>
        <w:numPr>
          <w:ilvl w:val="0"/>
          <w:numId w:val="18"/>
        </w:numPr>
        <w:spacing w:line="276" w:lineRule="auto"/>
        <w:jc w:val="left"/>
        <w:rPr>
          <w:szCs w:val="24"/>
        </w:rPr>
      </w:pPr>
      <w:r w:rsidRPr="0068285E">
        <w:rPr>
          <w:szCs w:val="24"/>
        </w:rPr>
        <w:t>Alarm</w:t>
      </w:r>
      <w:r w:rsidR="001C0975">
        <w:rPr>
          <w:szCs w:val="24"/>
        </w:rPr>
        <w:t>a</w:t>
      </w:r>
      <w:r w:rsidRPr="0068285E">
        <w:rPr>
          <w:szCs w:val="24"/>
        </w:rPr>
        <w:t>s</w:t>
      </w:r>
    </w:p>
    <w:p w14:paraId="666B20EE" w14:textId="6E7B3AC9" w:rsidR="00A21434" w:rsidRPr="0068285E" w:rsidRDefault="00A21434" w:rsidP="0068285E">
      <w:pPr>
        <w:pStyle w:val="PargrafodaLista"/>
        <w:numPr>
          <w:ilvl w:val="0"/>
          <w:numId w:val="18"/>
        </w:numPr>
        <w:spacing w:line="276" w:lineRule="auto"/>
        <w:jc w:val="left"/>
        <w:rPr>
          <w:sz w:val="23"/>
          <w:szCs w:val="23"/>
        </w:rPr>
      </w:pPr>
      <w:r w:rsidRPr="0068285E">
        <w:rPr>
          <w:sz w:val="23"/>
          <w:szCs w:val="23"/>
        </w:rPr>
        <w:t>Comando Online</w:t>
      </w:r>
    </w:p>
    <w:p w14:paraId="577946EC" w14:textId="543BE34A" w:rsidR="00A21434" w:rsidRDefault="00A21434" w:rsidP="0068285E">
      <w:pPr>
        <w:pStyle w:val="PargrafodaLista"/>
        <w:numPr>
          <w:ilvl w:val="0"/>
          <w:numId w:val="18"/>
        </w:numPr>
        <w:spacing w:line="276" w:lineRule="auto"/>
        <w:jc w:val="left"/>
        <w:rPr>
          <w:lang w:eastAsia="pt-BR"/>
        </w:rPr>
      </w:pPr>
      <w:r w:rsidRPr="00A21434">
        <w:rPr>
          <w:lang w:eastAsia="pt-BR"/>
        </w:rPr>
        <w:lastRenderedPageBreak/>
        <w:t>Operacional</w:t>
      </w:r>
    </w:p>
    <w:p w14:paraId="194EAA93" w14:textId="1EF06B79" w:rsidR="00A21434" w:rsidRDefault="00A21434" w:rsidP="0068285E">
      <w:pPr>
        <w:pStyle w:val="PargrafodaLista"/>
        <w:numPr>
          <w:ilvl w:val="0"/>
          <w:numId w:val="18"/>
        </w:numPr>
        <w:spacing w:line="276" w:lineRule="auto"/>
        <w:jc w:val="left"/>
        <w:rPr>
          <w:lang w:eastAsia="pt-BR"/>
        </w:rPr>
      </w:pPr>
      <w:r w:rsidRPr="00A21434">
        <w:rPr>
          <w:lang w:eastAsia="pt-BR"/>
        </w:rPr>
        <w:t>Efici</w:t>
      </w:r>
      <w:r w:rsidR="001C0975">
        <w:rPr>
          <w:lang w:eastAsia="pt-BR"/>
        </w:rPr>
        <w:t>e</w:t>
      </w:r>
      <w:r w:rsidRPr="00A21434">
        <w:rPr>
          <w:lang w:eastAsia="pt-BR"/>
        </w:rPr>
        <w:t>ncias</w:t>
      </w:r>
    </w:p>
    <w:p w14:paraId="475F23EE" w14:textId="1FD7D4FE" w:rsidR="00A21434" w:rsidRDefault="00A21434" w:rsidP="0068285E">
      <w:pPr>
        <w:pStyle w:val="PargrafodaLista"/>
        <w:numPr>
          <w:ilvl w:val="0"/>
          <w:numId w:val="18"/>
        </w:numPr>
        <w:spacing w:line="276" w:lineRule="auto"/>
        <w:jc w:val="left"/>
        <w:rPr>
          <w:lang w:eastAsia="pt-BR"/>
        </w:rPr>
      </w:pPr>
      <w:r w:rsidRPr="00A21434">
        <w:rPr>
          <w:lang w:eastAsia="pt-BR"/>
        </w:rPr>
        <w:t>Di</w:t>
      </w:r>
      <w:r w:rsidR="001C0975">
        <w:rPr>
          <w:lang w:eastAsia="pt-BR"/>
        </w:rPr>
        <w:t>a</w:t>
      </w:r>
      <w:r w:rsidRPr="00A21434">
        <w:rPr>
          <w:lang w:eastAsia="pt-BR"/>
        </w:rPr>
        <w:t>rio Ge</w:t>
      </w:r>
      <w:r w:rsidR="001C0975">
        <w:rPr>
          <w:lang w:eastAsia="pt-BR"/>
        </w:rPr>
        <w:t>ne</w:t>
      </w:r>
      <w:r w:rsidRPr="00A21434">
        <w:rPr>
          <w:lang w:eastAsia="pt-BR"/>
        </w:rPr>
        <w:t>ral</w:t>
      </w:r>
    </w:p>
    <w:p w14:paraId="481BFC99" w14:textId="30B1BB1C" w:rsidR="00A21434" w:rsidRDefault="0068285E" w:rsidP="0068285E">
      <w:pPr>
        <w:pStyle w:val="PargrafodaLista"/>
        <w:numPr>
          <w:ilvl w:val="0"/>
          <w:numId w:val="18"/>
        </w:numPr>
        <w:spacing w:line="276" w:lineRule="auto"/>
        <w:jc w:val="left"/>
        <w:rPr>
          <w:lang w:eastAsia="pt-BR"/>
        </w:rPr>
      </w:pPr>
      <w:r w:rsidRPr="0068285E">
        <w:rPr>
          <w:lang w:eastAsia="pt-BR"/>
        </w:rPr>
        <w:t>Ranking de Operadores</w:t>
      </w:r>
    </w:p>
    <w:p w14:paraId="2D63E7E8" w14:textId="03F4AFAF" w:rsidR="0068285E" w:rsidRDefault="001C0975" w:rsidP="0068285E">
      <w:pPr>
        <w:pStyle w:val="PargrafodaLista"/>
        <w:numPr>
          <w:ilvl w:val="0"/>
          <w:numId w:val="18"/>
        </w:numPr>
        <w:spacing w:line="276" w:lineRule="auto"/>
        <w:jc w:val="left"/>
        <w:rPr>
          <w:lang w:eastAsia="pt-BR"/>
        </w:rPr>
      </w:pPr>
      <w:r>
        <w:rPr>
          <w:lang w:eastAsia="pt-BR"/>
        </w:rPr>
        <w:t>Gam</w:t>
      </w:r>
      <w:r w:rsidR="0068285E" w:rsidRPr="0068285E">
        <w:rPr>
          <w:lang w:eastAsia="pt-BR"/>
        </w:rPr>
        <w:t>as Climáticas</w:t>
      </w:r>
    </w:p>
    <w:p w14:paraId="6CFBB96B" w14:textId="0F2A55FC" w:rsidR="0068285E" w:rsidRDefault="0068285E" w:rsidP="0068285E">
      <w:pPr>
        <w:pStyle w:val="PargrafodaLista"/>
        <w:numPr>
          <w:ilvl w:val="0"/>
          <w:numId w:val="18"/>
        </w:numPr>
        <w:spacing w:line="276" w:lineRule="auto"/>
        <w:jc w:val="left"/>
        <w:rPr>
          <w:lang w:eastAsia="pt-BR"/>
        </w:rPr>
      </w:pPr>
      <w:r w:rsidRPr="0068285E">
        <w:rPr>
          <w:lang w:eastAsia="pt-BR"/>
        </w:rPr>
        <w:t>Pluvi</w:t>
      </w:r>
      <w:r w:rsidR="001C0975">
        <w:rPr>
          <w:lang w:eastAsia="pt-BR"/>
        </w:rPr>
        <w:t>ó</w:t>
      </w:r>
      <w:r w:rsidRPr="0068285E">
        <w:rPr>
          <w:lang w:eastAsia="pt-BR"/>
        </w:rPr>
        <w:t>metro</w:t>
      </w:r>
    </w:p>
    <w:p w14:paraId="2497F0EC" w14:textId="69090482" w:rsidR="0068285E" w:rsidRDefault="001C0975" w:rsidP="0068285E">
      <w:pPr>
        <w:pStyle w:val="PargrafodaLista"/>
        <w:numPr>
          <w:ilvl w:val="0"/>
          <w:numId w:val="18"/>
        </w:numPr>
        <w:spacing w:line="276" w:lineRule="auto"/>
        <w:jc w:val="left"/>
        <w:rPr>
          <w:lang w:eastAsia="pt-BR"/>
        </w:rPr>
      </w:pPr>
      <w:r>
        <w:rPr>
          <w:lang w:eastAsia="pt-BR"/>
        </w:rPr>
        <w:t>A</w:t>
      </w:r>
      <w:r w:rsidR="0068285E" w:rsidRPr="0068285E">
        <w:rPr>
          <w:lang w:eastAsia="pt-BR"/>
        </w:rPr>
        <w:t>rea Traba</w:t>
      </w:r>
      <w:r>
        <w:rPr>
          <w:lang w:eastAsia="pt-BR"/>
        </w:rPr>
        <w:t>j</w:t>
      </w:r>
      <w:r w:rsidR="0068285E" w:rsidRPr="0068285E">
        <w:rPr>
          <w:lang w:eastAsia="pt-BR"/>
        </w:rPr>
        <w:t>ada</w:t>
      </w:r>
    </w:p>
    <w:p w14:paraId="03C82DDA" w14:textId="4878DE55" w:rsidR="0068285E" w:rsidRDefault="0068285E" w:rsidP="0068285E">
      <w:pPr>
        <w:pStyle w:val="PargrafodaLista"/>
        <w:numPr>
          <w:ilvl w:val="0"/>
          <w:numId w:val="18"/>
        </w:numPr>
        <w:spacing w:line="276" w:lineRule="auto"/>
        <w:jc w:val="left"/>
        <w:rPr>
          <w:lang w:eastAsia="pt-BR"/>
        </w:rPr>
      </w:pPr>
      <w:r w:rsidRPr="0068285E">
        <w:rPr>
          <w:lang w:eastAsia="pt-BR"/>
        </w:rPr>
        <w:t>Detal</w:t>
      </w:r>
      <w:r w:rsidR="001C0975">
        <w:rPr>
          <w:lang w:eastAsia="pt-BR"/>
        </w:rPr>
        <w:t>l</w:t>
      </w:r>
      <w:r w:rsidRPr="0068285E">
        <w:rPr>
          <w:lang w:eastAsia="pt-BR"/>
        </w:rPr>
        <w:t>es de F</w:t>
      </w:r>
      <w:r w:rsidR="001C0975">
        <w:rPr>
          <w:lang w:eastAsia="pt-BR"/>
        </w:rPr>
        <w:t>l</w:t>
      </w:r>
      <w:r w:rsidRPr="0068285E">
        <w:rPr>
          <w:lang w:eastAsia="pt-BR"/>
        </w:rPr>
        <w:t>ota</w:t>
      </w:r>
    </w:p>
    <w:p w14:paraId="246E6CFD" w14:textId="6179AE78" w:rsidR="0068285E" w:rsidRDefault="0068285E" w:rsidP="0068285E">
      <w:pPr>
        <w:spacing w:line="276" w:lineRule="auto"/>
        <w:jc w:val="left"/>
        <w:rPr>
          <w:lang w:eastAsia="pt-BR"/>
        </w:rPr>
      </w:pPr>
    </w:p>
    <w:p w14:paraId="14271673" w14:textId="0E40F37B" w:rsidR="0068285E" w:rsidRDefault="0068285E" w:rsidP="0068285E">
      <w:pPr>
        <w:spacing w:line="276" w:lineRule="auto"/>
        <w:jc w:val="center"/>
        <w:rPr>
          <w:lang w:eastAsia="pt-BR"/>
        </w:rPr>
      </w:pPr>
      <w:r>
        <w:rPr>
          <w:noProof/>
        </w:rPr>
        <w:drawing>
          <wp:inline distT="0" distB="0" distL="0" distR="0" wp14:anchorId="6CC98089" wp14:editId="49ADD01D">
            <wp:extent cx="1924050" cy="3003395"/>
            <wp:effectExtent l="38100" t="38100" r="95250" b="102235"/>
            <wp:docPr id="20" name="Imagem 20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m 20" descr="Interface gráfica do usuário, Aplicativo&#10;&#10;Descrição gerada automaticament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926373" cy="3007021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DA34A3D" w14:textId="1EFB2EE9" w:rsidR="0068285E" w:rsidRDefault="0068285E" w:rsidP="0068285E">
      <w:pPr>
        <w:spacing w:line="276" w:lineRule="auto"/>
        <w:jc w:val="center"/>
        <w:rPr>
          <w:sz w:val="20"/>
        </w:rPr>
      </w:pPr>
      <w:r w:rsidRPr="00CB2778">
        <w:rPr>
          <w:sz w:val="20"/>
        </w:rPr>
        <w:t>Figura 0</w:t>
      </w:r>
      <w:r>
        <w:rPr>
          <w:sz w:val="20"/>
        </w:rPr>
        <w:t xml:space="preserve">4 – </w:t>
      </w:r>
      <w:r w:rsidRPr="0068285E">
        <w:rPr>
          <w:sz w:val="20"/>
        </w:rPr>
        <w:t>Menu Re</w:t>
      </w:r>
      <w:r w:rsidR="000278CB">
        <w:rPr>
          <w:sz w:val="20"/>
        </w:rPr>
        <w:t>porte</w:t>
      </w:r>
      <w:r w:rsidRPr="0068285E">
        <w:rPr>
          <w:sz w:val="20"/>
        </w:rPr>
        <w:t>s PBI</w:t>
      </w:r>
    </w:p>
    <w:p w14:paraId="6416A295" w14:textId="3CDCD4AB" w:rsidR="0068285E" w:rsidRDefault="0068285E" w:rsidP="00A21434">
      <w:pPr>
        <w:spacing w:line="276" w:lineRule="auto"/>
        <w:jc w:val="left"/>
        <w:rPr>
          <w:lang w:eastAsia="pt-BR"/>
        </w:rPr>
      </w:pPr>
    </w:p>
    <w:p w14:paraId="2449C37A" w14:textId="404CDE84" w:rsidR="009F4444" w:rsidRDefault="00AB1ACF" w:rsidP="00A21434">
      <w:pPr>
        <w:spacing w:line="276" w:lineRule="auto"/>
        <w:jc w:val="left"/>
        <w:rPr>
          <w:lang w:eastAsia="pt-B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6BBFA9A4" wp14:editId="25FE5EF6">
                <wp:simplePos x="0" y="0"/>
                <wp:positionH relativeFrom="column">
                  <wp:posOffset>2872105</wp:posOffset>
                </wp:positionH>
                <wp:positionV relativeFrom="paragraph">
                  <wp:posOffset>2321726</wp:posOffset>
                </wp:positionV>
                <wp:extent cx="239395" cy="47625"/>
                <wp:effectExtent l="0" t="0" r="27305" b="28575"/>
                <wp:wrapNone/>
                <wp:docPr id="32" name="Retângulo: Cantos Arredondados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9395" cy="47625"/>
                        </a:xfrm>
                        <a:prstGeom prst="round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24FC6FF" id="Retângulo: Cantos Arredondados 32" o:spid="_x0000_s1026" style="position:absolute;margin-left:226.15pt;margin-top:182.8pt;width:18.85pt;height:3.75pt;z-index:2516874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" fillcolor="#e7e6e6 [3214]" strokecolor="#e7e6e6 [3214]" strokeweight="1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039B41BA" wp14:editId="63FEFF86">
                <wp:simplePos x="0" y="0"/>
                <wp:positionH relativeFrom="column">
                  <wp:posOffset>1619719</wp:posOffset>
                </wp:positionH>
                <wp:positionV relativeFrom="paragraph">
                  <wp:posOffset>2322195</wp:posOffset>
                </wp:positionV>
                <wp:extent cx="239395" cy="47625"/>
                <wp:effectExtent l="0" t="0" r="27305" b="28575"/>
                <wp:wrapNone/>
                <wp:docPr id="26" name="Retângulo: Cantos Arredondados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9395" cy="47625"/>
                        </a:xfrm>
                        <a:prstGeom prst="round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2FAE15CB" id="Retângulo: Cantos Arredondados 26" o:spid="_x0000_s1026" style="position:absolute;margin-left:127.55pt;margin-top:182.85pt;width:18.85pt;height:3.75pt;z-index:251681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" fillcolor="#e7e6e6 [3214]" strokecolor="#e7e6e6 [3214]" strokeweight="1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9472" behindDoc="0" locked="0" layoutInCell="1" allowOverlap="1" wp14:anchorId="3C5B82BA" wp14:editId="440B6678">
                <wp:simplePos x="0" y="0"/>
                <wp:positionH relativeFrom="column">
                  <wp:posOffset>2563495</wp:posOffset>
                </wp:positionH>
                <wp:positionV relativeFrom="paragraph">
                  <wp:posOffset>2322361</wp:posOffset>
                </wp:positionV>
                <wp:extent cx="239395" cy="47625"/>
                <wp:effectExtent l="0" t="0" r="27305" b="28575"/>
                <wp:wrapNone/>
                <wp:docPr id="33" name="Retângulo: Cantos Arredondado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9395" cy="47625"/>
                        </a:xfrm>
                        <a:prstGeom prst="round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B74560F" id="Retângulo: Cantos Arredondados 33" o:spid="_x0000_s1026" style="position:absolute;margin-left:201.85pt;margin-top:182.85pt;width:18.85pt;height:3.75pt;z-index:2516894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" fillcolor="#e7e6e6 [3214]" strokecolor="#e7e6e6 [3214]" strokeweight="1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539E0EE9" wp14:editId="1FCE96CE">
                <wp:simplePos x="0" y="0"/>
                <wp:positionH relativeFrom="column">
                  <wp:posOffset>2234399</wp:posOffset>
                </wp:positionH>
                <wp:positionV relativeFrom="paragraph">
                  <wp:posOffset>2324100</wp:posOffset>
                </wp:positionV>
                <wp:extent cx="267224" cy="45719"/>
                <wp:effectExtent l="0" t="0" r="19050" b="12065"/>
                <wp:wrapNone/>
                <wp:docPr id="30" name="Retângulo: Cantos Arredondados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7224" cy="45719"/>
                        </a:xfrm>
                        <a:prstGeom prst="round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F883025" id="Retângulo: Cantos Arredondados 30" o:spid="_x0000_s1026" style="position:absolute;margin-left:175.95pt;margin-top:183pt;width:21.05pt;height:3.6pt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" fillcolor="#e7e6e6 [3214]" strokecolor="#e7e6e6 [3214]" strokeweight="1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1C86C16B" wp14:editId="20598C55">
                <wp:simplePos x="0" y="0"/>
                <wp:positionH relativeFrom="column">
                  <wp:posOffset>1936916</wp:posOffset>
                </wp:positionH>
                <wp:positionV relativeFrom="paragraph">
                  <wp:posOffset>2321560</wp:posOffset>
                </wp:positionV>
                <wp:extent cx="239395" cy="47625"/>
                <wp:effectExtent l="0" t="0" r="27305" b="28575"/>
                <wp:wrapNone/>
                <wp:docPr id="28" name="Retângulo: Cantos Arredondados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9395" cy="47625"/>
                        </a:xfrm>
                        <a:prstGeom prst="round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731CB6FB" id="Retângulo: Cantos Arredondados 28" o:spid="_x0000_s1026" style="position:absolute;margin-left:152.5pt;margin-top:182.8pt;width:18.85pt;height:3.75pt;z-index:251683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" fillcolor="#e7e6e6 [3214]" strokecolor="#e7e6e6 [3214]" strokeweight="1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730AC8E2" wp14:editId="60013A27">
                <wp:simplePos x="0" y="0"/>
                <wp:positionH relativeFrom="column">
                  <wp:posOffset>1302385</wp:posOffset>
                </wp:positionH>
                <wp:positionV relativeFrom="paragraph">
                  <wp:posOffset>2321560</wp:posOffset>
                </wp:positionV>
                <wp:extent cx="239395" cy="47625"/>
                <wp:effectExtent l="0" t="0" r="27305" b="28575"/>
                <wp:wrapNone/>
                <wp:docPr id="25" name="Retângulo: Cantos Arredondados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9395" cy="47625"/>
                        </a:xfrm>
                        <a:prstGeom prst="round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5921CE26" id="Retângulo: Cantos Arredondados 25" o:spid="_x0000_s1026" style="position:absolute;margin-left:102.55pt;margin-top:182.8pt;width:18.85pt;height:3.75pt;z-index:251679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" fillcolor="#e7e6e6 [3214]" strokecolor="#e7e6e6 [3214]" strokeweight="1pt">
                <v:stroke joinstyle="miter"/>
              </v:roundrect>
            </w:pict>
          </mc:Fallback>
        </mc:AlternateContent>
      </w:r>
      <w:r w:rsidR="009F4444">
        <w:rPr>
          <w:noProof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058E5956" wp14:editId="6D412FE5">
                <wp:simplePos x="0" y="0"/>
                <wp:positionH relativeFrom="column">
                  <wp:posOffset>987648</wp:posOffset>
                </wp:positionH>
                <wp:positionV relativeFrom="paragraph">
                  <wp:posOffset>2321560</wp:posOffset>
                </wp:positionV>
                <wp:extent cx="239395" cy="47625"/>
                <wp:effectExtent l="0" t="0" r="27305" b="28575"/>
                <wp:wrapNone/>
                <wp:docPr id="24" name="Retângulo: Cantos Arredondado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9395" cy="47625"/>
                        </a:xfrm>
                        <a:prstGeom prst="round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2D7E825A" id="Retângulo: Cantos Arredondados 24" o:spid="_x0000_s1026" style="position:absolute;margin-left:77.75pt;margin-top:182.8pt;width:18.85pt;height:3.75pt;z-index:251677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" fillcolor="#e7e6e6 [3214]" strokecolor="#e7e6e6 [3214]" strokeweight="1pt">
                <v:stroke joinstyle="miter"/>
              </v:roundrect>
            </w:pict>
          </mc:Fallback>
        </mc:AlternateContent>
      </w:r>
      <w:r w:rsidR="009F4444">
        <w:rPr>
          <w:noProof/>
        </w:rPr>
        <w:drawing>
          <wp:inline distT="0" distB="0" distL="0" distR="0" wp14:anchorId="5EFB773F" wp14:editId="1A240F0D">
            <wp:extent cx="5076000" cy="2530240"/>
            <wp:effectExtent l="38100" t="38100" r="86995" b="99060"/>
            <wp:docPr id="23" name="Imagem 23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m 23" descr="Interface gráfica do usuário, Aplicativo&#10;&#10;Descrição gerada automaticament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76000" cy="2530240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789F3B0" w14:textId="09AB9246" w:rsidR="009F4444" w:rsidRPr="009F4444" w:rsidRDefault="009F4444" w:rsidP="009F4444">
      <w:pPr>
        <w:spacing w:line="276" w:lineRule="auto"/>
        <w:jc w:val="center"/>
        <w:rPr>
          <w:i/>
          <w:iCs/>
          <w:sz w:val="20"/>
        </w:rPr>
      </w:pPr>
      <w:r w:rsidRPr="00CB2778">
        <w:rPr>
          <w:sz w:val="20"/>
        </w:rPr>
        <w:t>Figura 0</w:t>
      </w:r>
      <w:r>
        <w:rPr>
          <w:sz w:val="20"/>
        </w:rPr>
        <w:t>5 – N</w:t>
      </w:r>
      <w:r w:rsidR="000278CB">
        <w:rPr>
          <w:sz w:val="20"/>
        </w:rPr>
        <w:t>ue</w:t>
      </w:r>
      <w:r>
        <w:rPr>
          <w:sz w:val="20"/>
        </w:rPr>
        <w:t xml:space="preserve">vo </w:t>
      </w:r>
      <w:r w:rsidR="000278CB" w:rsidRPr="000278CB">
        <w:rPr>
          <w:i/>
          <w:iCs/>
          <w:sz w:val="20"/>
        </w:rPr>
        <w:t>diseño</w:t>
      </w:r>
    </w:p>
    <w:p w14:paraId="55339C17" w14:textId="77777777" w:rsidR="009F4444" w:rsidRDefault="009F4444" w:rsidP="00A21434">
      <w:pPr>
        <w:spacing w:line="276" w:lineRule="auto"/>
        <w:jc w:val="left"/>
        <w:rPr>
          <w:lang w:eastAsia="pt-BR"/>
        </w:rPr>
      </w:pPr>
    </w:p>
    <w:p w14:paraId="79F2789B" w14:textId="4E176599" w:rsidR="00A21434" w:rsidRPr="001E56C9" w:rsidRDefault="00A21434" w:rsidP="00A21434">
      <w:pPr>
        <w:spacing w:line="276" w:lineRule="auto"/>
        <w:rPr>
          <w:noProof/>
          <w:sz w:val="20"/>
        </w:rPr>
      </w:pPr>
      <w:r w:rsidRPr="001E56C9">
        <w:rPr>
          <w:noProof/>
          <w:sz w:val="20"/>
        </w:rPr>
        <w:lastRenderedPageBreak/>
        <w:drawing>
          <wp:inline distT="0" distB="0" distL="0" distR="0" wp14:anchorId="6609BCC8" wp14:editId="1E9C22D8">
            <wp:extent cx="256032" cy="256032"/>
            <wp:effectExtent l="0" t="0" r="0" b="0"/>
            <wp:docPr id="12" name="Gráfico 12" descr="Balão de ch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chatbubble_ltr.sv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699" cy="2706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E56C9">
        <w:rPr>
          <w:noProof/>
          <w:sz w:val="20"/>
        </w:rPr>
        <w:t xml:space="preserve"> </w:t>
      </w:r>
      <w:r>
        <w:rPr>
          <w:noProof/>
          <w:sz w:val="20"/>
        </w:rPr>
        <w:t>Disponí</w:t>
      </w:r>
      <w:r w:rsidR="00373149">
        <w:rPr>
          <w:noProof/>
          <w:sz w:val="20"/>
        </w:rPr>
        <w:t>ble</w:t>
      </w:r>
      <w:r w:rsidRPr="001E56C9">
        <w:rPr>
          <w:noProof/>
          <w:sz w:val="20"/>
        </w:rPr>
        <w:t xml:space="preserve"> </w:t>
      </w:r>
      <w:r w:rsidR="00373149">
        <w:rPr>
          <w:noProof/>
          <w:sz w:val="20"/>
        </w:rPr>
        <w:t>para</w:t>
      </w:r>
      <w:r w:rsidRPr="001E56C9">
        <w:rPr>
          <w:noProof/>
          <w:sz w:val="20"/>
        </w:rPr>
        <w:t xml:space="preserve"> Clientes/Ambientes d</w:t>
      </w:r>
      <w:r w:rsidR="00373149">
        <w:rPr>
          <w:noProof/>
          <w:sz w:val="20"/>
        </w:rPr>
        <w:t>e</w:t>
      </w:r>
      <w:r w:rsidRPr="001E56C9">
        <w:rPr>
          <w:noProof/>
          <w:sz w:val="20"/>
        </w:rPr>
        <w:t xml:space="preserve"> Vertical </w:t>
      </w:r>
      <w:r>
        <w:rPr>
          <w:noProof/>
          <w:sz w:val="20"/>
        </w:rPr>
        <w:t>Perenes</w:t>
      </w:r>
      <w:r w:rsidRPr="001E56C9">
        <w:rPr>
          <w:noProof/>
          <w:sz w:val="20"/>
        </w:rPr>
        <w:t>.</w:t>
      </w:r>
    </w:p>
    <w:p w14:paraId="1D89D043" w14:textId="65AAF207" w:rsidR="00A21434" w:rsidRPr="00C93DDB" w:rsidRDefault="00A21434" w:rsidP="00A21434">
      <w:pPr>
        <w:spacing w:line="276" w:lineRule="auto"/>
        <w:rPr>
          <w:noProof/>
          <w:sz w:val="20"/>
        </w:rPr>
      </w:pPr>
      <w:r w:rsidRPr="00C93DDB">
        <w:rPr>
          <w:noProof/>
          <w:sz w:val="20"/>
        </w:rPr>
        <w:drawing>
          <wp:inline distT="0" distB="0" distL="0" distR="0" wp14:anchorId="4B075130" wp14:editId="72C276C6">
            <wp:extent cx="222885" cy="222885"/>
            <wp:effectExtent l="0" t="0" r="5715" b="5715"/>
            <wp:docPr id="16" name="Imagem 16" descr="Informaçõ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áfico 1" descr="Informações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2885" cy="222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93DDB">
        <w:rPr>
          <w:noProof/>
          <w:sz w:val="20"/>
        </w:rPr>
        <w:t>A</w:t>
      </w:r>
      <w:r w:rsidR="00373149">
        <w:rPr>
          <w:noProof/>
          <w:sz w:val="20"/>
        </w:rPr>
        <w:t>c</w:t>
      </w:r>
      <w:r w:rsidRPr="00C93DDB">
        <w:rPr>
          <w:noProof/>
          <w:sz w:val="20"/>
        </w:rPr>
        <w:t>ces</w:t>
      </w:r>
      <w:r w:rsidR="00373149">
        <w:rPr>
          <w:noProof/>
          <w:sz w:val="20"/>
        </w:rPr>
        <w:t>o</w:t>
      </w:r>
      <w:r w:rsidRPr="00C93DDB">
        <w:rPr>
          <w:noProof/>
          <w:sz w:val="20"/>
        </w:rPr>
        <w:t xml:space="preserve"> e</w:t>
      </w:r>
      <w:r w:rsidR="00373149">
        <w:rPr>
          <w:noProof/>
          <w:sz w:val="20"/>
        </w:rPr>
        <w:t>n</w:t>
      </w:r>
      <w:r w:rsidRPr="00C93DDB">
        <w:rPr>
          <w:noProof/>
          <w:sz w:val="20"/>
        </w:rPr>
        <w:t xml:space="preserve"> Menu </w:t>
      </w:r>
      <w:r>
        <w:rPr>
          <w:noProof/>
          <w:sz w:val="20"/>
        </w:rPr>
        <w:t>Principal</w:t>
      </w:r>
      <w:r w:rsidRPr="00C93DDB">
        <w:rPr>
          <w:noProof/>
          <w:sz w:val="20"/>
        </w:rPr>
        <w:t xml:space="preserve"> &gt; </w:t>
      </w:r>
      <w:r>
        <w:rPr>
          <w:noProof/>
          <w:sz w:val="20"/>
        </w:rPr>
        <w:t>Re</w:t>
      </w:r>
      <w:r w:rsidR="00373149">
        <w:rPr>
          <w:noProof/>
          <w:sz w:val="20"/>
        </w:rPr>
        <w:t>porte</w:t>
      </w:r>
      <w:r>
        <w:rPr>
          <w:noProof/>
          <w:sz w:val="20"/>
        </w:rPr>
        <w:t>s &gt; PBI</w:t>
      </w:r>
    </w:p>
    <w:p w14:paraId="34C1F9CF" w14:textId="77777777" w:rsidR="00BE28E0" w:rsidRPr="00E83ABD" w:rsidRDefault="00BE28E0" w:rsidP="002B30F1">
      <w:pPr>
        <w:spacing w:line="276" w:lineRule="auto"/>
        <w:ind w:firstLine="0"/>
        <w:rPr>
          <w:szCs w:val="24"/>
        </w:rPr>
      </w:pPr>
    </w:p>
    <w:p w14:paraId="4E1A25B8" w14:textId="330922C2" w:rsidR="0046489A" w:rsidRDefault="0046489A" w:rsidP="00E74CEE">
      <w:pPr>
        <w:pStyle w:val="Ttulo2"/>
        <w:numPr>
          <w:ilvl w:val="1"/>
          <w:numId w:val="11"/>
        </w:numPr>
        <w:spacing w:before="0" w:beforeAutospacing="0" w:after="0" w:afterAutospacing="0" w:line="276" w:lineRule="auto"/>
      </w:pPr>
      <w:bookmarkStart w:id="14" w:name="_Toc109025272"/>
      <w:bookmarkEnd w:id="4"/>
      <w:bookmarkEnd w:id="5"/>
      <w:bookmarkEnd w:id="6"/>
      <w:bookmarkEnd w:id="7"/>
      <w:r>
        <w:t>Bugs</w:t>
      </w:r>
      <w:bookmarkEnd w:id="14"/>
    </w:p>
    <w:p w14:paraId="5C25D8E3" w14:textId="77777777" w:rsidR="0046489A" w:rsidRPr="00B34D43" w:rsidRDefault="0046489A" w:rsidP="00E74CEE">
      <w:pPr>
        <w:spacing w:line="276" w:lineRule="auto"/>
        <w:rPr>
          <w:lang w:eastAsia="pt-BR"/>
        </w:rPr>
      </w:pPr>
    </w:p>
    <w:p w14:paraId="4F11174F" w14:textId="73DD48B9" w:rsidR="002B30F1" w:rsidRDefault="00373149" w:rsidP="002B30F1">
      <w:pPr>
        <w:pStyle w:val="Ttulo3"/>
      </w:pPr>
      <w:bookmarkStart w:id="15" w:name="_Toc109025273"/>
      <w:r>
        <w:t>Regi</w:t>
      </w:r>
      <w:r w:rsidR="002B30F1">
        <w:t>stro - Opera</w:t>
      </w:r>
      <w:r>
        <w:t>cion</w:t>
      </w:r>
      <w:r w:rsidR="002B30F1">
        <w:t>es</w:t>
      </w:r>
      <w:bookmarkEnd w:id="15"/>
    </w:p>
    <w:p w14:paraId="5DB81906" w14:textId="77777777" w:rsidR="002B30F1" w:rsidRDefault="002B30F1" w:rsidP="002B30F1">
      <w:pPr>
        <w:spacing w:line="276" w:lineRule="auto"/>
        <w:jc w:val="left"/>
        <w:rPr>
          <w:lang w:eastAsia="pt-BR"/>
        </w:rPr>
      </w:pPr>
    </w:p>
    <w:p w14:paraId="7AA4E786" w14:textId="529099B8" w:rsidR="002B30F1" w:rsidRDefault="00373149" w:rsidP="002B30F1">
      <w:pPr>
        <w:spacing w:line="276" w:lineRule="auto"/>
        <w:jc w:val="left"/>
        <w:rPr>
          <w:lang w:eastAsia="pt-BR"/>
        </w:rPr>
      </w:pPr>
      <w:r w:rsidRPr="00373149">
        <w:rPr>
          <w:lang w:eastAsia="pt-BR"/>
        </w:rPr>
        <w:t>Corrección aplicada para que la exportación disponible en el Registro de Operaciones se genere correctamente.</w:t>
      </w:r>
    </w:p>
    <w:p w14:paraId="2352F28C" w14:textId="77777777" w:rsidR="002B30F1" w:rsidRDefault="002B30F1" w:rsidP="002B30F1">
      <w:pPr>
        <w:spacing w:line="276" w:lineRule="auto"/>
        <w:jc w:val="left"/>
        <w:rPr>
          <w:lang w:eastAsia="pt-BR"/>
        </w:rPr>
      </w:pPr>
    </w:p>
    <w:p w14:paraId="402FA9DE" w14:textId="0DDDBBA7" w:rsidR="002B30F1" w:rsidRPr="00C93DDB" w:rsidRDefault="002B30F1" w:rsidP="002B30F1">
      <w:pPr>
        <w:spacing w:line="276" w:lineRule="auto"/>
        <w:rPr>
          <w:noProof/>
          <w:sz w:val="20"/>
        </w:rPr>
      </w:pPr>
      <w:r w:rsidRPr="00C93DDB">
        <w:rPr>
          <w:noProof/>
          <w:sz w:val="20"/>
        </w:rPr>
        <w:drawing>
          <wp:inline distT="0" distB="0" distL="0" distR="0" wp14:anchorId="7F948EA6" wp14:editId="013170D1">
            <wp:extent cx="222885" cy="222885"/>
            <wp:effectExtent l="0" t="0" r="5715" b="5715"/>
            <wp:docPr id="21" name="Imagem 21" descr="Informaçõ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áfico 1" descr="Informações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2885" cy="222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93DDB">
        <w:rPr>
          <w:noProof/>
          <w:sz w:val="20"/>
        </w:rPr>
        <w:t>Ac</w:t>
      </w:r>
      <w:r w:rsidR="00373149">
        <w:rPr>
          <w:noProof/>
          <w:sz w:val="20"/>
        </w:rPr>
        <w:t>c</w:t>
      </w:r>
      <w:r w:rsidRPr="00C93DDB">
        <w:rPr>
          <w:noProof/>
          <w:sz w:val="20"/>
        </w:rPr>
        <w:t>es</w:t>
      </w:r>
      <w:r w:rsidR="00373149">
        <w:rPr>
          <w:noProof/>
          <w:sz w:val="20"/>
        </w:rPr>
        <w:t>o</w:t>
      </w:r>
      <w:r w:rsidRPr="00C93DDB">
        <w:rPr>
          <w:noProof/>
          <w:sz w:val="20"/>
        </w:rPr>
        <w:t xml:space="preserve"> e</w:t>
      </w:r>
      <w:r w:rsidR="00373149">
        <w:rPr>
          <w:noProof/>
          <w:sz w:val="20"/>
        </w:rPr>
        <w:t>n</w:t>
      </w:r>
      <w:r w:rsidRPr="00C93DDB">
        <w:rPr>
          <w:noProof/>
          <w:sz w:val="20"/>
        </w:rPr>
        <w:t xml:space="preserve"> Menu </w:t>
      </w:r>
      <w:r>
        <w:rPr>
          <w:noProof/>
          <w:sz w:val="20"/>
        </w:rPr>
        <w:t>Principal</w:t>
      </w:r>
      <w:r w:rsidRPr="00C93DDB">
        <w:rPr>
          <w:noProof/>
          <w:sz w:val="20"/>
        </w:rPr>
        <w:t xml:space="preserve"> &gt; </w:t>
      </w:r>
      <w:r w:rsidR="00373149">
        <w:rPr>
          <w:noProof/>
          <w:sz w:val="20"/>
        </w:rPr>
        <w:t>Regi</w:t>
      </w:r>
      <w:r>
        <w:rPr>
          <w:noProof/>
          <w:sz w:val="20"/>
        </w:rPr>
        <w:t>stros &gt; Opera</w:t>
      </w:r>
      <w:r w:rsidR="00373149">
        <w:rPr>
          <w:noProof/>
          <w:sz w:val="20"/>
        </w:rPr>
        <w:t>cion</w:t>
      </w:r>
      <w:r>
        <w:rPr>
          <w:noProof/>
          <w:sz w:val="20"/>
        </w:rPr>
        <w:t xml:space="preserve"> </w:t>
      </w:r>
      <w:r w:rsidRPr="001802A7">
        <w:rPr>
          <w:noProof/>
          <w:sz w:val="20"/>
        </w:rPr>
        <w:t>&gt; Opera</w:t>
      </w:r>
      <w:r w:rsidR="00373149">
        <w:rPr>
          <w:noProof/>
          <w:sz w:val="20"/>
        </w:rPr>
        <w:t>cion</w:t>
      </w:r>
    </w:p>
    <w:p w14:paraId="208A6616" w14:textId="77777777" w:rsidR="00D94D53" w:rsidRPr="00B34D43" w:rsidRDefault="00D94D53" w:rsidP="00D94D53">
      <w:pPr>
        <w:spacing w:line="276" w:lineRule="auto"/>
        <w:rPr>
          <w:lang w:eastAsia="pt-BR"/>
        </w:rPr>
      </w:pPr>
    </w:p>
    <w:p w14:paraId="787B1781" w14:textId="18D2B878" w:rsidR="00D94D53" w:rsidRPr="00B34D43" w:rsidRDefault="00211F22" w:rsidP="00D94D53">
      <w:pPr>
        <w:pStyle w:val="Ttulo3"/>
      </w:pPr>
      <w:bookmarkStart w:id="16" w:name="_Toc109025274"/>
      <w:r>
        <w:t>Ge</w:t>
      </w:r>
      <w:r w:rsidR="00373149">
        <w:t>ne</w:t>
      </w:r>
      <w:r>
        <w:t xml:space="preserve">rador </w:t>
      </w:r>
      <w:bookmarkEnd w:id="16"/>
      <w:r w:rsidR="00373149">
        <w:t>de reportes</w:t>
      </w:r>
      <w:r>
        <w:t xml:space="preserve"> </w:t>
      </w:r>
    </w:p>
    <w:p w14:paraId="2541B4F0" w14:textId="77777777" w:rsidR="00D94D53" w:rsidRDefault="00D94D53" w:rsidP="00D94D53">
      <w:pPr>
        <w:spacing w:line="276" w:lineRule="auto"/>
        <w:rPr>
          <w:lang w:eastAsia="pt-BR"/>
        </w:rPr>
      </w:pPr>
    </w:p>
    <w:p w14:paraId="298318B4" w14:textId="4EF687A6" w:rsidR="00D94D53" w:rsidRPr="002B30F1" w:rsidRDefault="00373149" w:rsidP="00D94D53">
      <w:pPr>
        <w:spacing w:line="276" w:lineRule="auto"/>
        <w:rPr>
          <w:lang w:eastAsia="pt-BR"/>
        </w:rPr>
      </w:pPr>
      <w:r w:rsidRPr="00373149">
        <w:rPr>
          <w:lang w:eastAsia="pt-BR"/>
        </w:rPr>
        <w:t>Se realizó un ajuste para lidiar con la lentitud en la generación de las Horas de funcionamiento: informe del operador en formato PDF cuando se selecciona la opción Mostrar gráfico como "SÍ"</w:t>
      </w:r>
      <w:r w:rsidR="002B30F1">
        <w:rPr>
          <w:lang w:eastAsia="pt-BR"/>
        </w:rPr>
        <w:t>.</w:t>
      </w:r>
    </w:p>
    <w:p w14:paraId="46F43A1D" w14:textId="0334A721" w:rsidR="00D94D53" w:rsidRDefault="00D94D53" w:rsidP="00D94D53">
      <w:pPr>
        <w:spacing w:line="276" w:lineRule="auto"/>
        <w:jc w:val="left"/>
        <w:rPr>
          <w:lang w:eastAsia="pt-BR"/>
        </w:rPr>
      </w:pPr>
    </w:p>
    <w:p w14:paraId="26067E2E" w14:textId="5899EE68" w:rsidR="001E56C9" w:rsidRPr="001E56C9" w:rsidRDefault="001E56C9" w:rsidP="001E56C9">
      <w:pPr>
        <w:spacing w:line="276" w:lineRule="auto"/>
        <w:rPr>
          <w:noProof/>
          <w:sz w:val="20"/>
        </w:rPr>
      </w:pPr>
      <w:r w:rsidRPr="001E56C9">
        <w:rPr>
          <w:noProof/>
          <w:sz w:val="20"/>
        </w:rPr>
        <w:drawing>
          <wp:inline distT="0" distB="0" distL="0" distR="0" wp14:anchorId="6223660D" wp14:editId="030EFB89">
            <wp:extent cx="256032" cy="256032"/>
            <wp:effectExtent l="0" t="0" r="0" b="0"/>
            <wp:docPr id="41" name="Gráfico 41" descr="Balão de ch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chatbubble_ltr.sv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699" cy="2706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E56C9">
        <w:rPr>
          <w:noProof/>
          <w:sz w:val="20"/>
        </w:rPr>
        <w:t xml:space="preserve"> Fun</w:t>
      </w:r>
      <w:r w:rsidR="00373149">
        <w:rPr>
          <w:noProof/>
          <w:sz w:val="20"/>
        </w:rPr>
        <w:t>cion</w:t>
      </w:r>
      <w:r w:rsidRPr="001E56C9">
        <w:rPr>
          <w:noProof/>
          <w:sz w:val="20"/>
        </w:rPr>
        <w:t xml:space="preserve"> habilitada a Clientes/Ambientes Vertical Ca</w:t>
      </w:r>
      <w:r w:rsidR="00373149">
        <w:rPr>
          <w:noProof/>
          <w:sz w:val="20"/>
        </w:rPr>
        <w:t>ñ</w:t>
      </w:r>
      <w:r w:rsidRPr="001E56C9">
        <w:rPr>
          <w:noProof/>
          <w:sz w:val="20"/>
        </w:rPr>
        <w:t>a-de-a</w:t>
      </w:r>
      <w:r w:rsidR="00373149">
        <w:rPr>
          <w:noProof/>
          <w:sz w:val="20"/>
        </w:rPr>
        <w:t>zú</w:t>
      </w:r>
      <w:r w:rsidRPr="001E56C9">
        <w:rPr>
          <w:noProof/>
          <w:sz w:val="20"/>
        </w:rPr>
        <w:t>car.</w:t>
      </w:r>
    </w:p>
    <w:p w14:paraId="2CDF2C47" w14:textId="33F691B5" w:rsidR="00E320BF" w:rsidRPr="00E320BF" w:rsidRDefault="00D94D53" w:rsidP="00E320BF">
      <w:pPr>
        <w:spacing w:line="276" w:lineRule="auto"/>
        <w:rPr>
          <w:sz w:val="20"/>
        </w:rPr>
      </w:pPr>
      <w:r w:rsidRPr="00A27261">
        <w:rPr>
          <w:noProof/>
          <w:sz w:val="20"/>
          <w:szCs w:val="20"/>
        </w:rPr>
        <w:drawing>
          <wp:inline distT="0" distB="0" distL="0" distR="0" wp14:anchorId="76FD6DA9" wp14:editId="7364D3F1">
            <wp:extent cx="222885" cy="222885"/>
            <wp:effectExtent l="0" t="0" r="5715" b="5715"/>
            <wp:docPr id="7" name="Imagem 7" descr="Informaçõ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áfico 1" descr="Informações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2885" cy="222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C6988">
        <w:rPr>
          <w:sz w:val="20"/>
        </w:rPr>
        <w:t>Ac</w:t>
      </w:r>
      <w:r w:rsidR="00373149">
        <w:rPr>
          <w:sz w:val="20"/>
        </w:rPr>
        <w:t>c</w:t>
      </w:r>
      <w:r w:rsidRPr="00BC6988">
        <w:rPr>
          <w:sz w:val="20"/>
        </w:rPr>
        <w:t>es</w:t>
      </w:r>
      <w:r w:rsidR="00373149">
        <w:rPr>
          <w:sz w:val="20"/>
        </w:rPr>
        <w:t>o</w:t>
      </w:r>
      <w:r w:rsidRPr="00BC6988">
        <w:rPr>
          <w:sz w:val="20"/>
        </w:rPr>
        <w:t xml:space="preserve"> e</w:t>
      </w:r>
      <w:r w:rsidR="00373149">
        <w:rPr>
          <w:sz w:val="20"/>
        </w:rPr>
        <w:t>n</w:t>
      </w:r>
      <w:r w:rsidRPr="00BC6988">
        <w:rPr>
          <w:sz w:val="20"/>
        </w:rPr>
        <w:t xml:space="preserve"> Menu </w:t>
      </w:r>
      <w:r>
        <w:rPr>
          <w:sz w:val="20"/>
        </w:rPr>
        <w:t>de ata</w:t>
      </w:r>
      <w:r w:rsidR="00373149">
        <w:rPr>
          <w:sz w:val="20"/>
        </w:rPr>
        <w:t>j</w:t>
      </w:r>
      <w:r>
        <w:rPr>
          <w:sz w:val="20"/>
        </w:rPr>
        <w:t xml:space="preserve">os superior &gt; </w:t>
      </w:r>
      <w:r w:rsidR="00E320BF">
        <w:rPr>
          <w:sz w:val="20"/>
        </w:rPr>
        <w:t>Ge</w:t>
      </w:r>
      <w:r w:rsidR="00373149">
        <w:rPr>
          <w:sz w:val="20"/>
        </w:rPr>
        <w:t>ne</w:t>
      </w:r>
      <w:r w:rsidR="00E320BF">
        <w:rPr>
          <w:sz w:val="20"/>
        </w:rPr>
        <w:t>rador de Re</w:t>
      </w:r>
      <w:r w:rsidR="00373149">
        <w:rPr>
          <w:sz w:val="20"/>
        </w:rPr>
        <w:t>porte</w:t>
      </w:r>
      <w:r w:rsidR="00E320BF">
        <w:rPr>
          <w:sz w:val="20"/>
        </w:rPr>
        <w:t>s &gt; Horas Operaciona</w:t>
      </w:r>
      <w:r w:rsidR="00373149">
        <w:rPr>
          <w:sz w:val="20"/>
        </w:rPr>
        <w:t>le</w:t>
      </w:r>
      <w:r w:rsidR="00E320BF">
        <w:rPr>
          <w:sz w:val="20"/>
        </w:rPr>
        <w:t xml:space="preserve">s - </w:t>
      </w:r>
      <w:r w:rsidR="00E320BF" w:rsidRPr="00E320BF">
        <w:rPr>
          <w:sz w:val="20"/>
        </w:rPr>
        <w:t>Regional/Unidad/Equipo/</w:t>
      </w:r>
      <w:r w:rsidR="00373149">
        <w:rPr>
          <w:sz w:val="20"/>
        </w:rPr>
        <w:t>Fech</w:t>
      </w:r>
      <w:r w:rsidR="00E320BF" w:rsidRPr="00E320BF">
        <w:rPr>
          <w:sz w:val="20"/>
        </w:rPr>
        <w:t>a/Operador</w:t>
      </w:r>
      <w:r w:rsidR="00E320BF">
        <w:rPr>
          <w:sz w:val="20"/>
        </w:rPr>
        <w:t xml:space="preserve"> (</w:t>
      </w:r>
      <w:r w:rsidR="00E320BF" w:rsidRPr="00E320BF">
        <w:rPr>
          <w:sz w:val="20"/>
        </w:rPr>
        <w:t>RLH002</w:t>
      </w:r>
      <w:r w:rsidR="00E320BF">
        <w:rPr>
          <w:sz w:val="20"/>
        </w:rPr>
        <w:t>)</w:t>
      </w:r>
    </w:p>
    <w:p w14:paraId="2266511D" w14:textId="1E930731" w:rsidR="00D94D53" w:rsidRDefault="00D94D53" w:rsidP="00D94D53">
      <w:pPr>
        <w:spacing w:line="276" w:lineRule="auto"/>
        <w:rPr>
          <w:sz w:val="20"/>
        </w:rPr>
      </w:pPr>
    </w:p>
    <w:p w14:paraId="09879934" w14:textId="75146A15" w:rsidR="005A3F07" w:rsidRDefault="005A3F07" w:rsidP="00D94D53">
      <w:pPr>
        <w:spacing w:line="276" w:lineRule="auto"/>
        <w:rPr>
          <w:sz w:val="20"/>
        </w:rPr>
      </w:pPr>
    </w:p>
    <w:p w14:paraId="2B36AB34" w14:textId="2CE0BDDC" w:rsidR="005A3F07" w:rsidRDefault="005A3F07" w:rsidP="00D94D53">
      <w:pPr>
        <w:spacing w:line="276" w:lineRule="auto"/>
        <w:rPr>
          <w:sz w:val="20"/>
        </w:rPr>
      </w:pPr>
    </w:p>
    <w:p w14:paraId="44E071FF" w14:textId="4F227AB7" w:rsidR="005A3F07" w:rsidRDefault="005A3F07" w:rsidP="00D94D53">
      <w:pPr>
        <w:spacing w:line="276" w:lineRule="auto"/>
        <w:rPr>
          <w:sz w:val="20"/>
        </w:rPr>
      </w:pPr>
    </w:p>
    <w:p w14:paraId="78CA9A44" w14:textId="31EB16BD" w:rsidR="005A3F07" w:rsidRDefault="005A3F07" w:rsidP="00D94D53">
      <w:pPr>
        <w:spacing w:line="276" w:lineRule="auto"/>
        <w:rPr>
          <w:sz w:val="20"/>
        </w:rPr>
      </w:pPr>
    </w:p>
    <w:p w14:paraId="22D42914" w14:textId="3F39BA87" w:rsidR="005A3F07" w:rsidRDefault="005A3F07" w:rsidP="00D94D53">
      <w:pPr>
        <w:spacing w:line="276" w:lineRule="auto"/>
        <w:rPr>
          <w:sz w:val="20"/>
        </w:rPr>
      </w:pPr>
    </w:p>
    <w:p w14:paraId="24B5A23D" w14:textId="526B6FD4" w:rsidR="005A3F07" w:rsidRDefault="005A3F07" w:rsidP="00D94D53">
      <w:pPr>
        <w:spacing w:line="276" w:lineRule="auto"/>
        <w:rPr>
          <w:sz w:val="20"/>
        </w:rPr>
      </w:pPr>
    </w:p>
    <w:p w14:paraId="7EAE015C" w14:textId="77777777" w:rsidR="005A3F07" w:rsidRDefault="005A3F07" w:rsidP="00D94D53">
      <w:pPr>
        <w:spacing w:line="276" w:lineRule="auto"/>
        <w:rPr>
          <w:sz w:val="20"/>
        </w:rPr>
      </w:pPr>
    </w:p>
    <w:bookmarkEnd w:id="1"/>
    <w:p w14:paraId="566BCA1A" w14:textId="7EED6A7E" w:rsidR="00CB303C" w:rsidRPr="00B50114" w:rsidRDefault="00203DD0" w:rsidP="009E4815">
      <w:pPr>
        <w:spacing w:line="288" w:lineRule="auto"/>
        <w:rPr>
          <w:szCs w:val="24"/>
        </w:rPr>
      </w:pPr>
      <w:r>
        <w:rPr>
          <w:i/>
          <w:iCs/>
          <w:sz w:val="23"/>
          <w:szCs w:val="23"/>
        </w:rPr>
        <w:t xml:space="preserve">En caso de dudas u otras aclaraciones, contáctenos a través del correo electrónico </w:t>
      </w:r>
      <w:hyperlink r:id="rId24" w:history="1">
        <w:r>
          <w:rPr>
            <w:rStyle w:val="Hyperlink"/>
            <w:szCs w:val="24"/>
          </w:rPr>
          <w:t>suporte@solinftec.com.br</w:t>
        </w:r>
      </w:hyperlink>
      <w:r>
        <w:rPr>
          <w:szCs w:val="24"/>
        </w:rPr>
        <w:t xml:space="preserve"> </w:t>
      </w:r>
      <w:r>
        <w:rPr>
          <w:i/>
          <w:iCs/>
          <w:sz w:val="23"/>
          <w:szCs w:val="23"/>
        </w:rPr>
        <w:t>o llame al +55 18 3622 2270</w:t>
      </w:r>
    </w:p>
    <w:sectPr w:rsidR="00CB303C" w:rsidRPr="00B50114">
      <w:headerReference w:type="default" r:id="rId25"/>
      <w:footerReference w:type="default" r:id="rId2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B829E7" w14:textId="77777777" w:rsidR="00554332" w:rsidRDefault="00554332" w:rsidP="00A94EBF">
      <w:pPr>
        <w:spacing w:line="240" w:lineRule="auto"/>
      </w:pPr>
      <w:r>
        <w:separator/>
      </w:r>
    </w:p>
  </w:endnote>
  <w:endnote w:type="continuationSeparator" w:id="0">
    <w:p w14:paraId="7A26C73D" w14:textId="77777777" w:rsidR="00554332" w:rsidRDefault="00554332" w:rsidP="00A94EB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fia Pro Light">
    <w:altName w:val="Calibri"/>
    <w:charset w:val="00"/>
    <w:family w:val="swiss"/>
    <w:pitch w:val="variable"/>
    <w:sig w:usb0="A00002EF" w:usb1="5000E07B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ofia Pro">
    <w:altName w:val="Sofia Pro Ligh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06419318"/>
      <w:docPartObj>
        <w:docPartGallery w:val="Page Numbers (Bottom of Page)"/>
        <w:docPartUnique/>
      </w:docPartObj>
    </w:sdtPr>
    <w:sdtContent>
      <w:p w14:paraId="6114A67C" w14:textId="7555783B" w:rsidR="004203A5" w:rsidRDefault="004203A5">
        <w:pPr>
          <w:pStyle w:val="Rodap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FAB3CB9" w14:textId="77777777" w:rsidR="004203A5" w:rsidRDefault="004203A5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18888948"/>
      <w:docPartObj>
        <w:docPartGallery w:val="Page Numbers (Bottom of Page)"/>
        <w:docPartUnique/>
      </w:docPartObj>
    </w:sdtPr>
    <w:sdtContent>
      <w:p w14:paraId="7E42EFFB" w14:textId="77777777" w:rsidR="004203A5" w:rsidRDefault="004203A5">
        <w:pPr>
          <w:pStyle w:val="Rodap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8FD64FF" w14:textId="77777777" w:rsidR="004203A5" w:rsidRDefault="004203A5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1A593D" w14:textId="77777777" w:rsidR="00554332" w:rsidRDefault="00554332" w:rsidP="00A94EBF">
      <w:pPr>
        <w:spacing w:line="240" w:lineRule="auto"/>
      </w:pPr>
      <w:r>
        <w:separator/>
      </w:r>
    </w:p>
  </w:footnote>
  <w:footnote w:type="continuationSeparator" w:id="0">
    <w:p w14:paraId="66AAEC24" w14:textId="77777777" w:rsidR="00554332" w:rsidRDefault="00554332" w:rsidP="00A94EB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7D9B" w14:textId="7EA97A36" w:rsidR="004203A5" w:rsidRDefault="00000000">
    <w:pPr>
      <w:pStyle w:val="Cabealho"/>
    </w:pPr>
    <w:r>
      <w:rPr>
        <w:noProof/>
      </w:rPr>
      <w:pict w14:anchorId="46C26C9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6151251" o:spid="_x0000_s1026" type="#_x0000_t75" style="position:absolute;left:0;text-align:left;margin-left:0;margin-top:0;width:424.65pt;height:278.35pt;z-index:-251657216;mso-position-horizontal:center;mso-position-horizontal-relative:margin;mso-position-vertical:center;mso-position-vertical-relative:margin" o:allowincell="f">
          <v:imagedata r:id="rId1" o:title="Logo Solinftec_New SF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1E4D58" w14:textId="2BCCCA2D" w:rsidR="004203A5" w:rsidRDefault="00000000" w:rsidP="00295CB0">
    <w:pPr>
      <w:pStyle w:val="Cabealho"/>
      <w:ind w:firstLine="0"/>
    </w:pPr>
    <w:r>
      <w:rPr>
        <w:noProof/>
      </w:rPr>
      <w:pict w14:anchorId="6A74FAB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6151252" o:spid="_x0000_s1027" type="#_x0000_t75" style="position:absolute;left:0;text-align:left;margin-left:0;margin-top:0;width:424.65pt;height:278.35pt;z-index:-251656192;mso-position-horizontal:center;mso-position-horizontal-relative:margin;mso-position-vertical:center;mso-position-vertical-relative:margin" o:allowincell="f">
          <v:imagedata r:id="rId1" o:title="Logo Solinftec_New SF" gain="19661f" blacklevel="22938f"/>
          <w10:wrap anchorx="margin" anchory="margin"/>
        </v:shape>
      </w:pict>
    </w:r>
    <w:r w:rsidR="004203A5">
      <w:rPr>
        <w:noProof/>
      </w:rPr>
      <w:drawing>
        <wp:anchor distT="0" distB="0" distL="114300" distR="114300" simplePos="0" relativeHeight="251658752" behindDoc="0" locked="0" layoutInCell="1" allowOverlap="1" wp14:anchorId="34159506" wp14:editId="5E7FE231">
          <wp:simplePos x="0" y="0"/>
          <wp:positionH relativeFrom="page">
            <wp:posOffset>6927</wp:posOffset>
          </wp:positionH>
          <wp:positionV relativeFrom="page">
            <wp:align>top</wp:align>
          </wp:positionV>
          <wp:extent cx="7553903" cy="10681524"/>
          <wp:effectExtent l="0" t="0" r="9525" b="5715"/>
          <wp:wrapNone/>
          <wp:docPr id="35" name="Imagem 35" descr="Uma imagem contendo atletism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Uma imagem contendo atletismo&#10;&#10;Descrição gerada automaticament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903" cy="106815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F253E" w14:textId="1DF07ACD" w:rsidR="004203A5" w:rsidRDefault="00000000">
    <w:pPr>
      <w:pStyle w:val="Cabealho"/>
    </w:pPr>
    <w:r>
      <w:rPr>
        <w:noProof/>
      </w:rPr>
      <w:pict w14:anchorId="2DA3C42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6151250" o:spid="_x0000_s1025" type="#_x0000_t75" style="position:absolute;left:0;text-align:left;margin-left:0;margin-top:0;width:424.65pt;height:278.35pt;z-index:-251658240;mso-position-horizontal:center;mso-position-horizontal-relative:margin;mso-position-vertical:center;mso-position-vertical-relative:margin" o:allowincell="f">
          <v:imagedata r:id="rId1" o:title="Logo Solinftec_New SF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431B1" w14:textId="79D3D78D" w:rsidR="004203A5" w:rsidRDefault="00E579E6" w:rsidP="00295CB0">
    <w:pPr>
      <w:pStyle w:val="Cabealho"/>
      <w:ind w:firstLine="0"/>
    </w:pPr>
    <w:r>
      <w:rPr>
        <w:noProof/>
      </w:rPr>
      <w:drawing>
        <wp:anchor distT="0" distB="0" distL="114300" distR="114300" simplePos="0" relativeHeight="251656192" behindDoc="1" locked="0" layoutInCell="0" allowOverlap="1" wp14:anchorId="5160601E" wp14:editId="6B15568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393055" cy="3535045"/>
          <wp:effectExtent l="0" t="0" r="0" b="0"/>
          <wp:wrapNone/>
          <wp:docPr id="2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93055" cy="35350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203A5">
      <w:rPr>
        <w:noProof/>
      </w:rPr>
      <w:drawing>
        <wp:anchor distT="0" distB="0" distL="114300" distR="114300" simplePos="0" relativeHeight="251655168" behindDoc="1" locked="0" layoutInCell="1" allowOverlap="1" wp14:anchorId="2E03487D" wp14:editId="062FD798">
          <wp:simplePos x="0" y="0"/>
          <wp:positionH relativeFrom="page">
            <wp:posOffset>6927</wp:posOffset>
          </wp:positionH>
          <wp:positionV relativeFrom="page">
            <wp:align>top</wp:align>
          </wp:positionV>
          <wp:extent cx="7553903" cy="10681524"/>
          <wp:effectExtent l="0" t="0" r="9525" b="5715"/>
          <wp:wrapNone/>
          <wp:docPr id="46" name="Imagem 46" descr="Uma imagem contendo atletism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Uma imagem contendo atletismo&#10;&#10;Descrição gerada automaticament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903" cy="106815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4D051C"/>
    <w:multiLevelType w:val="hybridMultilevel"/>
    <w:tmpl w:val="6A7A412C"/>
    <w:lvl w:ilvl="0" w:tplc="041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" w15:restartNumberingAfterBreak="0">
    <w:nsid w:val="2B285716"/>
    <w:multiLevelType w:val="hybridMultilevel"/>
    <w:tmpl w:val="45E4B1FE"/>
    <w:lvl w:ilvl="0" w:tplc="C4708674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4D10DD"/>
    <w:multiLevelType w:val="hybridMultilevel"/>
    <w:tmpl w:val="A1A4900E"/>
    <w:lvl w:ilvl="0" w:tplc="E3DAE01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CF1729"/>
    <w:multiLevelType w:val="multilevel"/>
    <w:tmpl w:val="D33AD5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pStyle w:val="Ttulo3"/>
      <w:isLgl/>
      <w:lvlText w:val="%1.%2.%3"/>
      <w:lvlJc w:val="left"/>
      <w:pPr>
        <w:ind w:left="1080" w:hanging="720"/>
      </w:pPr>
      <w:rPr>
        <w:rFonts w:hint="default"/>
        <w:b w:val="0"/>
        <w:bCs w:val="0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47E02F27"/>
    <w:multiLevelType w:val="multilevel"/>
    <w:tmpl w:val="7E4210B8"/>
    <w:lvl w:ilvl="0">
      <w:start w:val="1"/>
      <w:numFmt w:val="decimal"/>
      <w:lvlText w:val="%1."/>
      <w:lvlJc w:val="left"/>
      <w:pPr>
        <w:ind w:left="0" w:firstLine="0"/>
      </w:pPr>
      <w:rPr>
        <w:rFonts w:ascii="Sofia Pro Light" w:eastAsia="Arial" w:hAnsi="Sofia Pro Light" w:cs="Arial" w:hint="default"/>
        <w:b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decimal"/>
      <w:lvlText w:val="%2.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0" w:firstLine="0"/>
      </w:pPr>
      <w:rPr>
        <w:b w:val="0"/>
        <w:i w:val="0"/>
        <w:smallCaps w:val="0"/>
        <w:strike w:val="0"/>
        <w:u w:val="none"/>
        <w:vertAlign w:val="baseline"/>
      </w:rPr>
    </w:lvl>
    <w:lvl w:ilvl="3">
      <w:start w:val="1"/>
      <w:numFmt w:val="decimal"/>
      <w:lvlText w:val="%4"/>
      <w:lvlJc w:val="left"/>
      <w:pPr>
        <w:ind w:left="1723" w:hanging="1723"/>
      </w:pPr>
      <w:rPr>
        <w:rFonts w:ascii="Arial" w:eastAsia="Arial" w:hAnsi="Arial" w:cs="Arial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443" w:hanging="2443"/>
      </w:pPr>
      <w:rPr>
        <w:rFonts w:ascii="Arial" w:eastAsia="Arial" w:hAnsi="Arial" w:cs="Arial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163" w:hanging="3163"/>
      </w:pPr>
      <w:rPr>
        <w:rFonts w:ascii="Arial" w:eastAsia="Arial" w:hAnsi="Arial" w:cs="Arial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883" w:hanging="3883"/>
      </w:pPr>
      <w:rPr>
        <w:rFonts w:ascii="Arial" w:eastAsia="Arial" w:hAnsi="Arial" w:cs="Arial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03" w:hanging="4603"/>
      </w:pPr>
      <w:rPr>
        <w:rFonts w:ascii="Arial" w:eastAsia="Arial" w:hAnsi="Arial" w:cs="Arial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323" w:hanging="5323"/>
      </w:pPr>
      <w:rPr>
        <w:rFonts w:ascii="Arial" w:eastAsia="Arial" w:hAnsi="Arial" w:cs="Arial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5" w15:restartNumberingAfterBreak="0">
    <w:nsid w:val="4B5553D5"/>
    <w:multiLevelType w:val="hybridMultilevel"/>
    <w:tmpl w:val="98789868"/>
    <w:lvl w:ilvl="0" w:tplc="3C226EDC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" w15:restartNumberingAfterBreak="0">
    <w:nsid w:val="520B31AF"/>
    <w:multiLevelType w:val="hybridMultilevel"/>
    <w:tmpl w:val="6DA25FF6"/>
    <w:lvl w:ilvl="0" w:tplc="C4708674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21709B"/>
    <w:multiLevelType w:val="hybridMultilevel"/>
    <w:tmpl w:val="DAFA4FCE"/>
    <w:lvl w:ilvl="0" w:tplc="0E1EF190">
      <w:start w:val="1"/>
      <w:numFmt w:val="decimal"/>
      <w:pStyle w:val="Ttulo2"/>
      <w:lvlText w:val="%1.1."/>
      <w:lvlJc w:val="left"/>
      <w:rPr>
        <w:lang w:bidi="x-none"/>
        <w:specVanish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9D7825"/>
    <w:multiLevelType w:val="multilevel"/>
    <w:tmpl w:val="C85E658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70AD6291"/>
    <w:multiLevelType w:val="multilevel"/>
    <w:tmpl w:val="1BB421D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202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96" w:hanging="2160"/>
      </w:pPr>
      <w:rPr>
        <w:rFonts w:hint="default"/>
      </w:rPr>
    </w:lvl>
  </w:abstractNum>
  <w:abstractNum w:abstractNumId="10" w15:restartNumberingAfterBreak="0">
    <w:nsid w:val="73F00989"/>
    <w:multiLevelType w:val="hybridMultilevel"/>
    <w:tmpl w:val="5602DAC0"/>
    <w:lvl w:ilvl="0" w:tplc="AFBA05CA">
      <w:start w:val="1"/>
      <w:numFmt w:val="decimal"/>
      <w:pStyle w:val="Ttulo4"/>
      <w:lvlText w:val="%1.1.1.1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60019" w:tentative="1">
      <w:start w:val="1"/>
      <w:numFmt w:val="lowerLetter"/>
      <w:lvlText w:val="%2."/>
      <w:lvlJc w:val="left"/>
      <w:pPr>
        <w:ind w:left="2573" w:hanging="360"/>
      </w:pPr>
    </w:lvl>
    <w:lvl w:ilvl="2" w:tplc="0416001B" w:tentative="1">
      <w:start w:val="1"/>
      <w:numFmt w:val="lowerRoman"/>
      <w:lvlText w:val="%3."/>
      <w:lvlJc w:val="right"/>
      <w:pPr>
        <w:ind w:left="3293" w:hanging="180"/>
      </w:pPr>
    </w:lvl>
    <w:lvl w:ilvl="3" w:tplc="0416000F" w:tentative="1">
      <w:start w:val="1"/>
      <w:numFmt w:val="decimal"/>
      <w:lvlText w:val="%4."/>
      <w:lvlJc w:val="left"/>
      <w:pPr>
        <w:ind w:left="4013" w:hanging="360"/>
      </w:pPr>
    </w:lvl>
    <w:lvl w:ilvl="4" w:tplc="04160019" w:tentative="1">
      <w:start w:val="1"/>
      <w:numFmt w:val="lowerLetter"/>
      <w:lvlText w:val="%5."/>
      <w:lvlJc w:val="left"/>
      <w:pPr>
        <w:ind w:left="4733" w:hanging="360"/>
      </w:pPr>
    </w:lvl>
    <w:lvl w:ilvl="5" w:tplc="0416001B" w:tentative="1">
      <w:start w:val="1"/>
      <w:numFmt w:val="lowerRoman"/>
      <w:lvlText w:val="%6."/>
      <w:lvlJc w:val="right"/>
      <w:pPr>
        <w:ind w:left="5453" w:hanging="180"/>
      </w:pPr>
    </w:lvl>
    <w:lvl w:ilvl="6" w:tplc="0416000F" w:tentative="1">
      <w:start w:val="1"/>
      <w:numFmt w:val="decimal"/>
      <w:lvlText w:val="%7."/>
      <w:lvlJc w:val="left"/>
      <w:pPr>
        <w:ind w:left="6173" w:hanging="360"/>
      </w:pPr>
    </w:lvl>
    <w:lvl w:ilvl="7" w:tplc="04160019" w:tentative="1">
      <w:start w:val="1"/>
      <w:numFmt w:val="lowerLetter"/>
      <w:lvlText w:val="%8."/>
      <w:lvlJc w:val="left"/>
      <w:pPr>
        <w:ind w:left="6893" w:hanging="360"/>
      </w:pPr>
    </w:lvl>
    <w:lvl w:ilvl="8" w:tplc="0416001B" w:tentative="1">
      <w:start w:val="1"/>
      <w:numFmt w:val="lowerRoman"/>
      <w:lvlText w:val="%9."/>
      <w:lvlJc w:val="right"/>
      <w:pPr>
        <w:ind w:left="7613" w:hanging="180"/>
      </w:pPr>
    </w:lvl>
  </w:abstractNum>
  <w:abstractNum w:abstractNumId="11" w15:restartNumberingAfterBreak="0">
    <w:nsid w:val="742D32E1"/>
    <w:multiLevelType w:val="hybridMultilevel"/>
    <w:tmpl w:val="57FCF57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0C61EE"/>
    <w:multiLevelType w:val="multilevel"/>
    <w:tmpl w:val="C73850E6"/>
    <w:lvl w:ilvl="0">
      <w:start w:val="1"/>
      <w:numFmt w:val="decimal"/>
      <w:pStyle w:val="Ttulo1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3" w15:restartNumberingAfterBreak="0">
    <w:nsid w:val="78397F7C"/>
    <w:multiLevelType w:val="multilevel"/>
    <w:tmpl w:val="F9141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09755166">
    <w:abstractNumId w:val="12"/>
  </w:num>
  <w:num w:numId="2" w16cid:durableId="904754809">
    <w:abstractNumId w:val="7"/>
  </w:num>
  <w:num w:numId="3" w16cid:durableId="1283922465">
    <w:abstractNumId w:val="10"/>
  </w:num>
  <w:num w:numId="4" w16cid:durableId="273942630">
    <w:abstractNumId w:val="4"/>
  </w:num>
  <w:num w:numId="5" w16cid:durableId="779421400">
    <w:abstractNumId w:val="1"/>
  </w:num>
  <w:num w:numId="6" w16cid:durableId="70389395">
    <w:abstractNumId w:val="4"/>
    <w:lvlOverride w:ilvl="0">
      <w:startOverride w:val="2"/>
    </w:lvlOverride>
    <w:lvlOverride w:ilvl="1">
      <w:startOverride w:val="1"/>
    </w:lvlOverride>
    <w:lvlOverride w:ilvl="2">
      <w:startOverride w:val="1"/>
    </w:lvlOverride>
  </w:num>
  <w:num w:numId="7" w16cid:durableId="1011907824">
    <w:abstractNumId w:val="11"/>
  </w:num>
  <w:num w:numId="8" w16cid:durableId="194512710">
    <w:abstractNumId w:val="8"/>
  </w:num>
  <w:num w:numId="9" w16cid:durableId="958099632">
    <w:abstractNumId w:val="9"/>
  </w:num>
  <w:num w:numId="10" w16cid:durableId="742145406">
    <w:abstractNumId w:val="2"/>
  </w:num>
  <w:num w:numId="11" w16cid:durableId="78718659">
    <w:abstractNumId w:val="3"/>
  </w:num>
  <w:num w:numId="12" w16cid:durableId="1609004559">
    <w:abstractNumId w:val="3"/>
  </w:num>
  <w:num w:numId="13" w16cid:durableId="55133430">
    <w:abstractNumId w:val="6"/>
  </w:num>
  <w:num w:numId="14" w16cid:durableId="1912301448">
    <w:abstractNumId w:val="3"/>
    <w:lvlOverride w:ilvl="0">
      <w:startOverride w:val="2"/>
    </w:lvlOverride>
    <w:lvlOverride w:ilvl="1">
      <w:startOverride w:val="1"/>
    </w:lvlOverride>
  </w:num>
  <w:num w:numId="15" w16cid:durableId="1775897435">
    <w:abstractNumId w:val="3"/>
    <w:lvlOverride w:ilvl="0">
      <w:startOverride w:val="2"/>
    </w:lvlOverride>
    <w:lvlOverride w:ilvl="1">
      <w:startOverride w:val="1"/>
    </w:lvlOverride>
  </w:num>
  <w:num w:numId="16" w16cid:durableId="2131973246">
    <w:abstractNumId w:val="0"/>
  </w:num>
  <w:num w:numId="17" w16cid:durableId="882667799">
    <w:abstractNumId w:val="13"/>
  </w:num>
  <w:num w:numId="18" w16cid:durableId="2122720857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0MTMwMzE2NbMwNjFQ0lEKTi0uzszPAykwqwUAFxNyhywAAAA="/>
  </w:docVars>
  <w:rsids>
    <w:rsidRoot w:val="00103C75"/>
    <w:rsid w:val="00000652"/>
    <w:rsid w:val="0000281B"/>
    <w:rsid w:val="0000396B"/>
    <w:rsid w:val="00004939"/>
    <w:rsid w:val="000052DB"/>
    <w:rsid w:val="00007796"/>
    <w:rsid w:val="00010349"/>
    <w:rsid w:val="00011091"/>
    <w:rsid w:val="000121C3"/>
    <w:rsid w:val="000170D4"/>
    <w:rsid w:val="000179C1"/>
    <w:rsid w:val="00020045"/>
    <w:rsid w:val="00022DE0"/>
    <w:rsid w:val="00023074"/>
    <w:rsid w:val="00023F1C"/>
    <w:rsid w:val="000278AE"/>
    <w:rsid w:val="000278CB"/>
    <w:rsid w:val="00027E89"/>
    <w:rsid w:val="00030469"/>
    <w:rsid w:val="00031EA6"/>
    <w:rsid w:val="0003300C"/>
    <w:rsid w:val="00034B54"/>
    <w:rsid w:val="00035671"/>
    <w:rsid w:val="000376A3"/>
    <w:rsid w:val="0004042F"/>
    <w:rsid w:val="00046B0A"/>
    <w:rsid w:val="000472CB"/>
    <w:rsid w:val="000502B7"/>
    <w:rsid w:val="0005677B"/>
    <w:rsid w:val="0006071C"/>
    <w:rsid w:val="00063425"/>
    <w:rsid w:val="00067D7A"/>
    <w:rsid w:val="0007000B"/>
    <w:rsid w:val="00070F08"/>
    <w:rsid w:val="00072A3D"/>
    <w:rsid w:val="00075259"/>
    <w:rsid w:val="00081F42"/>
    <w:rsid w:val="00082A9C"/>
    <w:rsid w:val="0008422F"/>
    <w:rsid w:val="00085105"/>
    <w:rsid w:val="000865AD"/>
    <w:rsid w:val="000913C6"/>
    <w:rsid w:val="000920C1"/>
    <w:rsid w:val="000929A2"/>
    <w:rsid w:val="00094F6F"/>
    <w:rsid w:val="000963D5"/>
    <w:rsid w:val="00097D86"/>
    <w:rsid w:val="000A0604"/>
    <w:rsid w:val="000A1731"/>
    <w:rsid w:val="000A28F2"/>
    <w:rsid w:val="000A3523"/>
    <w:rsid w:val="000A3FA9"/>
    <w:rsid w:val="000A5A8C"/>
    <w:rsid w:val="000A7BA9"/>
    <w:rsid w:val="000A7FCD"/>
    <w:rsid w:val="000B09DE"/>
    <w:rsid w:val="000B119C"/>
    <w:rsid w:val="000B30B6"/>
    <w:rsid w:val="000B30CF"/>
    <w:rsid w:val="000B3921"/>
    <w:rsid w:val="000B7069"/>
    <w:rsid w:val="000C707E"/>
    <w:rsid w:val="000C76B2"/>
    <w:rsid w:val="000C76FD"/>
    <w:rsid w:val="000D0077"/>
    <w:rsid w:val="000D072D"/>
    <w:rsid w:val="000D0D8E"/>
    <w:rsid w:val="000D2110"/>
    <w:rsid w:val="000D4B65"/>
    <w:rsid w:val="000D6888"/>
    <w:rsid w:val="000E13E8"/>
    <w:rsid w:val="000E1C75"/>
    <w:rsid w:val="000E221C"/>
    <w:rsid w:val="000E2A64"/>
    <w:rsid w:val="000E411B"/>
    <w:rsid w:val="000E7383"/>
    <w:rsid w:val="000F292E"/>
    <w:rsid w:val="000F4607"/>
    <w:rsid w:val="000F52B6"/>
    <w:rsid w:val="000F7A0F"/>
    <w:rsid w:val="0010231D"/>
    <w:rsid w:val="00103C75"/>
    <w:rsid w:val="0010438E"/>
    <w:rsid w:val="00104DAF"/>
    <w:rsid w:val="00105476"/>
    <w:rsid w:val="001120D6"/>
    <w:rsid w:val="00113464"/>
    <w:rsid w:val="00113A02"/>
    <w:rsid w:val="0011699C"/>
    <w:rsid w:val="001248AC"/>
    <w:rsid w:val="00127E4F"/>
    <w:rsid w:val="00130552"/>
    <w:rsid w:val="001329DF"/>
    <w:rsid w:val="001368CC"/>
    <w:rsid w:val="001375FB"/>
    <w:rsid w:val="001379A5"/>
    <w:rsid w:val="00145044"/>
    <w:rsid w:val="001450F6"/>
    <w:rsid w:val="00146080"/>
    <w:rsid w:val="00146D7D"/>
    <w:rsid w:val="0015042C"/>
    <w:rsid w:val="0015247D"/>
    <w:rsid w:val="001572D7"/>
    <w:rsid w:val="00160952"/>
    <w:rsid w:val="00162D43"/>
    <w:rsid w:val="001662A8"/>
    <w:rsid w:val="00167D5A"/>
    <w:rsid w:val="00167F74"/>
    <w:rsid w:val="00170E4E"/>
    <w:rsid w:val="00175F4F"/>
    <w:rsid w:val="001761DF"/>
    <w:rsid w:val="0018011E"/>
    <w:rsid w:val="001802A7"/>
    <w:rsid w:val="0018406A"/>
    <w:rsid w:val="00184B1E"/>
    <w:rsid w:val="0018671F"/>
    <w:rsid w:val="001925C9"/>
    <w:rsid w:val="00192F58"/>
    <w:rsid w:val="00195E00"/>
    <w:rsid w:val="0019714F"/>
    <w:rsid w:val="001A2A80"/>
    <w:rsid w:val="001A4A56"/>
    <w:rsid w:val="001A5302"/>
    <w:rsid w:val="001A67B7"/>
    <w:rsid w:val="001A740E"/>
    <w:rsid w:val="001B0E49"/>
    <w:rsid w:val="001B286F"/>
    <w:rsid w:val="001B4489"/>
    <w:rsid w:val="001B4F31"/>
    <w:rsid w:val="001B705F"/>
    <w:rsid w:val="001C07A0"/>
    <w:rsid w:val="001C0975"/>
    <w:rsid w:val="001C1161"/>
    <w:rsid w:val="001C223B"/>
    <w:rsid w:val="001C28C7"/>
    <w:rsid w:val="001C3B57"/>
    <w:rsid w:val="001C444F"/>
    <w:rsid w:val="001C5AF8"/>
    <w:rsid w:val="001D005B"/>
    <w:rsid w:val="001D38D2"/>
    <w:rsid w:val="001D3EDE"/>
    <w:rsid w:val="001D5AC4"/>
    <w:rsid w:val="001D7A4B"/>
    <w:rsid w:val="001E06D9"/>
    <w:rsid w:val="001E103B"/>
    <w:rsid w:val="001E3DA7"/>
    <w:rsid w:val="001E3DDA"/>
    <w:rsid w:val="001E56C9"/>
    <w:rsid w:val="001F0671"/>
    <w:rsid w:val="001F3C6F"/>
    <w:rsid w:val="001F5475"/>
    <w:rsid w:val="001F6EC3"/>
    <w:rsid w:val="001F704F"/>
    <w:rsid w:val="001F75DB"/>
    <w:rsid w:val="0020017B"/>
    <w:rsid w:val="00203728"/>
    <w:rsid w:val="00203DD0"/>
    <w:rsid w:val="002050D5"/>
    <w:rsid w:val="002107DF"/>
    <w:rsid w:val="002118F3"/>
    <w:rsid w:val="00211F22"/>
    <w:rsid w:val="002142B8"/>
    <w:rsid w:val="00217126"/>
    <w:rsid w:val="00220651"/>
    <w:rsid w:val="00221069"/>
    <w:rsid w:val="00221134"/>
    <w:rsid w:val="002232FD"/>
    <w:rsid w:val="002244D6"/>
    <w:rsid w:val="00225A1B"/>
    <w:rsid w:val="002320AD"/>
    <w:rsid w:val="002347AF"/>
    <w:rsid w:val="00234DFC"/>
    <w:rsid w:val="00235CA1"/>
    <w:rsid w:val="00235D31"/>
    <w:rsid w:val="00235F4F"/>
    <w:rsid w:val="00240296"/>
    <w:rsid w:val="00240A2D"/>
    <w:rsid w:val="00241634"/>
    <w:rsid w:val="00241677"/>
    <w:rsid w:val="00243C7B"/>
    <w:rsid w:val="00250C27"/>
    <w:rsid w:val="0025387F"/>
    <w:rsid w:val="002541AE"/>
    <w:rsid w:val="00254855"/>
    <w:rsid w:val="00255AD9"/>
    <w:rsid w:val="002573F6"/>
    <w:rsid w:val="00257C70"/>
    <w:rsid w:val="00261DF3"/>
    <w:rsid w:val="00264668"/>
    <w:rsid w:val="00275240"/>
    <w:rsid w:val="00277519"/>
    <w:rsid w:val="00277720"/>
    <w:rsid w:val="002841A0"/>
    <w:rsid w:val="00284D04"/>
    <w:rsid w:val="00285BE1"/>
    <w:rsid w:val="00286342"/>
    <w:rsid w:val="00286472"/>
    <w:rsid w:val="002907C1"/>
    <w:rsid w:val="00291CE1"/>
    <w:rsid w:val="00292D24"/>
    <w:rsid w:val="0029362B"/>
    <w:rsid w:val="00293D4F"/>
    <w:rsid w:val="00295CB0"/>
    <w:rsid w:val="002966D9"/>
    <w:rsid w:val="002A1B69"/>
    <w:rsid w:val="002A35F9"/>
    <w:rsid w:val="002A6A42"/>
    <w:rsid w:val="002B0309"/>
    <w:rsid w:val="002B05B5"/>
    <w:rsid w:val="002B0868"/>
    <w:rsid w:val="002B2C92"/>
    <w:rsid w:val="002B302C"/>
    <w:rsid w:val="002B30F1"/>
    <w:rsid w:val="002B4191"/>
    <w:rsid w:val="002B49D3"/>
    <w:rsid w:val="002B60D8"/>
    <w:rsid w:val="002B6AD2"/>
    <w:rsid w:val="002B7D21"/>
    <w:rsid w:val="002C2842"/>
    <w:rsid w:val="002C2C70"/>
    <w:rsid w:val="002C2FBA"/>
    <w:rsid w:val="002C48DA"/>
    <w:rsid w:val="002C4BE4"/>
    <w:rsid w:val="002C7CD4"/>
    <w:rsid w:val="002D0A93"/>
    <w:rsid w:val="002D0FB7"/>
    <w:rsid w:val="002D1576"/>
    <w:rsid w:val="002D21C8"/>
    <w:rsid w:val="002D4272"/>
    <w:rsid w:val="002D46BC"/>
    <w:rsid w:val="002D5D45"/>
    <w:rsid w:val="002E1E3D"/>
    <w:rsid w:val="002E2A03"/>
    <w:rsid w:val="002E37F4"/>
    <w:rsid w:val="002E3801"/>
    <w:rsid w:val="002E511B"/>
    <w:rsid w:val="002E5C7A"/>
    <w:rsid w:val="002E7FF6"/>
    <w:rsid w:val="002F000D"/>
    <w:rsid w:val="002F1050"/>
    <w:rsid w:val="002F2517"/>
    <w:rsid w:val="002F3FB8"/>
    <w:rsid w:val="00304E8E"/>
    <w:rsid w:val="00306BF7"/>
    <w:rsid w:val="00312DDB"/>
    <w:rsid w:val="00313D10"/>
    <w:rsid w:val="003205E6"/>
    <w:rsid w:val="00320DE6"/>
    <w:rsid w:val="00323359"/>
    <w:rsid w:val="00325962"/>
    <w:rsid w:val="003278DA"/>
    <w:rsid w:val="00327CA4"/>
    <w:rsid w:val="00330F03"/>
    <w:rsid w:val="00332299"/>
    <w:rsid w:val="00332354"/>
    <w:rsid w:val="003345A2"/>
    <w:rsid w:val="00335630"/>
    <w:rsid w:val="0033684D"/>
    <w:rsid w:val="00342231"/>
    <w:rsid w:val="003422D0"/>
    <w:rsid w:val="00342AB3"/>
    <w:rsid w:val="00343AE2"/>
    <w:rsid w:val="0034502F"/>
    <w:rsid w:val="003453C6"/>
    <w:rsid w:val="003456FC"/>
    <w:rsid w:val="00345A18"/>
    <w:rsid w:val="00346131"/>
    <w:rsid w:val="00350970"/>
    <w:rsid w:val="00352A35"/>
    <w:rsid w:val="00352EF6"/>
    <w:rsid w:val="0035642B"/>
    <w:rsid w:val="0036068A"/>
    <w:rsid w:val="00360F21"/>
    <w:rsid w:val="00362B98"/>
    <w:rsid w:val="003652A4"/>
    <w:rsid w:val="00366ACB"/>
    <w:rsid w:val="00367FC3"/>
    <w:rsid w:val="00370ECE"/>
    <w:rsid w:val="003714DF"/>
    <w:rsid w:val="00373149"/>
    <w:rsid w:val="0037401D"/>
    <w:rsid w:val="0037531A"/>
    <w:rsid w:val="00377699"/>
    <w:rsid w:val="003809DC"/>
    <w:rsid w:val="00382395"/>
    <w:rsid w:val="003823FB"/>
    <w:rsid w:val="003843CE"/>
    <w:rsid w:val="00385933"/>
    <w:rsid w:val="003876F0"/>
    <w:rsid w:val="00390D4F"/>
    <w:rsid w:val="003918CF"/>
    <w:rsid w:val="00392F3B"/>
    <w:rsid w:val="00394558"/>
    <w:rsid w:val="00396816"/>
    <w:rsid w:val="003970A0"/>
    <w:rsid w:val="003A3E8E"/>
    <w:rsid w:val="003A5799"/>
    <w:rsid w:val="003A62FB"/>
    <w:rsid w:val="003B54C0"/>
    <w:rsid w:val="003B562A"/>
    <w:rsid w:val="003B5C7A"/>
    <w:rsid w:val="003B5CEF"/>
    <w:rsid w:val="003C2BAF"/>
    <w:rsid w:val="003C3CD8"/>
    <w:rsid w:val="003D3FC6"/>
    <w:rsid w:val="003D5197"/>
    <w:rsid w:val="003D5C4D"/>
    <w:rsid w:val="003D66E7"/>
    <w:rsid w:val="003E0769"/>
    <w:rsid w:val="003E07FC"/>
    <w:rsid w:val="003E34C1"/>
    <w:rsid w:val="003E5FDC"/>
    <w:rsid w:val="003F1190"/>
    <w:rsid w:val="003F263D"/>
    <w:rsid w:val="003F36B2"/>
    <w:rsid w:val="003F43F6"/>
    <w:rsid w:val="003F788C"/>
    <w:rsid w:val="003F793C"/>
    <w:rsid w:val="00400ED9"/>
    <w:rsid w:val="00401579"/>
    <w:rsid w:val="004016D6"/>
    <w:rsid w:val="00401FD4"/>
    <w:rsid w:val="00402344"/>
    <w:rsid w:val="004023F0"/>
    <w:rsid w:val="00410424"/>
    <w:rsid w:val="00412E0A"/>
    <w:rsid w:val="004134AD"/>
    <w:rsid w:val="004145FC"/>
    <w:rsid w:val="004203A5"/>
    <w:rsid w:val="004228D3"/>
    <w:rsid w:val="00426652"/>
    <w:rsid w:val="00427B35"/>
    <w:rsid w:val="00430ECF"/>
    <w:rsid w:val="004324E3"/>
    <w:rsid w:val="00434B1A"/>
    <w:rsid w:val="0043707B"/>
    <w:rsid w:val="004372CE"/>
    <w:rsid w:val="004410AF"/>
    <w:rsid w:val="00442814"/>
    <w:rsid w:val="00443731"/>
    <w:rsid w:val="00443C38"/>
    <w:rsid w:val="0044563B"/>
    <w:rsid w:val="004456B5"/>
    <w:rsid w:val="00446432"/>
    <w:rsid w:val="004466B5"/>
    <w:rsid w:val="00456A63"/>
    <w:rsid w:val="00457496"/>
    <w:rsid w:val="0046105B"/>
    <w:rsid w:val="004614EE"/>
    <w:rsid w:val="00462EF8"/>
    <w:rsid w:val="00463186"/>
    <w:rsid w:val="00463628"/>
    <w:rsid w:val="00463D60"/>
    <w:rsid w:val="0046415C"/>
    <w:rsid w:val="004645BC"/>
    <w:rsid w:val="0046489A"/>
    <w:rsid w:val="0046503A"/>
    <w:rsid w:val="00465F93"/>
    <w:rsid w:val="00470E82"/>
    <w:rsid w:val="00471858"/>
    <w:rsid w:val="0047286E"/>
    <w:rsid w:val="00473DE2"/>
    <w:rsid w:val="00473E6E"/>
    <w:rsid w:val="00474B53"/>
    <w:rsid w:val="004816F9"/>
    <w:rsid w:val="00481767"/>
    <w:rsid w:val="00483DDA"/>
    <w:rsid w:val="00484F54"/>
    <w:rsid w:val="00487D39"/>
    <w:rsid w:val="00491FAF"/>
    <w:rsid w:val="0049589C"/>
    <w:rsid w:val="004A1938"/>
    <w:rsid w:val="004A65E0"/>
    <w:rsid w:val="004B157B"/>
    <w:rsid w:val="004B189F"/>
    <w:rsid w:val="004B2E3E"/>
    <w:rsid w:val="004B56A0"/>
    <w:rsid w:val="004C41AB"/>
    <w:rsid w:val="004C4D61"/>
    <w:rsid w:val="004C5C7A"/>
    <w:rsid w:val="004C7EE9"/>
    <w:rsid w:val="004D03FA"/>
    <w:rsid w:val="004D0F5B"/>
    <w:rsid w:val="004D23A2"/>
    <w:rsid w:val="004D3899"/>
    <w:rsid w:val="004D3B27"/>
    <w:rsid w:val="004E0853"/>
    <w:rsid w:val="004E2E36"/>
    <w:rsid w:val="004E30A6"/>
    <w:rsid w:val="004E3A3D"/>
    <w:rsid w:val="004E5AC7"/>
    <w:rsid w:val="004E7335"/>
    <w:rsid w:val="004F27F4"/>
    <w:rsid w:val="004F3E66"/>
    <w:rsid w:val="004F4828"/>
    <w:rsid w:val="004F6102"/>
    <w:rsid w:val="00500857"/>
    <w:rsid w:val="005042FE"/>
    <w:rsid w:val="00504594"/>
    <w:rsid w:val="00505BC0"/>
    <w:rsid w:val="00505CB9"/>
    <w:rsid w:val="005109DE"/>
    <w:rsid w:val="0051355D"/>
    <w:rsid w:val="00513709"/>
    <w:rsid w:val="0051398B"/>
    <w:rsid w:val="00514FF1"/>
    <w:rsid w:val="00515519"/>
    <w:rsid w:val="00516AA1"/>
    <w:rsid w:val="0052304C"/>
    <w:rsid w:val="00524C5C"/>
    <w:rsid w:val="00525996"/>
    <w:rsid w:val="005266FD"/>
    <w:rsid w:val="00526C2C"/>
    <w:rsid w:val="005308B6"/>
    <w:rsid w:val="00534125"/>
    <w:rsid w:val="005344BB"/>
    <w:rsid w:val="00534951"/>
    <w:rsid w:val="005356CB"/>
    <w:rsid w:val="0053605C"/>
    <w:rsid w:val="00536D66"/>
    <w:rsid w:val="00537318"/>
    <w:rsid w:val="00540571"/>
    <w:rsid w:val="005427C5"/>
    <w:rsid w:val="00542839"/>
    <w:rsid w:val="00543878"/>
    <w:rsid w:val="005442E1"/>
    <w:rsid w:val="0054656D"/>
    <w:rsid w:val="005479AC"/>
    <w:rsid w:val="00547BF9"/>
    <w:rsid w:val="0055255C"/>
    <w:rsid w:val="00553081"/>
    <w:rsid w:val="00554178"/>
    <w:rsid w:val="00554332"/>
    <w:rsid w:val="0055658B"/>
    <w:rsid w:val="0055732B"/>
    <w:rsid w:val="00557801"/>
    <w:rsid w:val="00557B30"/>
    <w:rsid w:val="005754DF"/>
    <w:rsid w:val="005756B1"/>
    <w:rsid w:val="005763EB"/>
    <w:rsid w:val="00576873"/>
    <w:rsid w:val="00580B5B"/>
    <w:rsid w:val="005816DF"/>
    <w:rsid w:val="00584FD9"/>
    <w:rsid w:val="005879E4"/>
    <w:rsid w:val="00594ABA"/>
    <w:rsid w:val="0059501A"/>
    <w:rsid w:val="005A3F07"/>
    <w:rsid w:val="005A5B85"/>
    <w:rsid w:val="005A632F"/>
    <w:rsid w:val="005A76E7"/>
    <w:rsid w:val="005A7CD2"/>
    <w:rsid w:val="005B4745"/>
    <w:rsid w:val="005B4BF2"/>
    <w:rsid w:val="005B4D94"/>
    <w:rsid w:val="005B4D95"/>
    <w:rsid w:val="005B747D"/>
    <w:rsid w:val="005C2870"/>
    <w:rsid w:val="005C289C"/>
    <w:rsid w:val="005C4A96"/>
    <w:rsid w:val="005C513C"/>
    <w:rsid w:val="005C5B58"/>
    <w:rsid w:val="005C6C0F"/>
    <w:rsid w:val="005C7CB9"/>
    <w:rsid w:val="005D216E"/>
    <w:rsid w:val="005D35C8"/>
    <w:rsid w:val="005D36B2"/>
    <w:rsid w:val="005D510B"/>
    <w:rsid w:val="005D7398"/>
    <w:rsid w:val="005D7F23"/>
    <w:rsid w:val="005E0158"/>
    <w:rsid w:val="005E16A7"/>
    <w:rsid w:val="005E31E1"/>
    <w:rsid w:val="005E42F3"/>
    <w:rsid w:val="005E4337"/>
    <w:rsid w:val="005E50A5"/>
    <w:rsid w:val="005F1E42"/>
    <w:rsid w:val="005F2472"/>
    <w:rsid w:val="005F5530"/>
    <w:rsid w:val="006033CD"/>
    <w:rsid w:val="006033FF"/>
    <w:rsid w:val="006066D1"/>
    <w:rsid w:val="00611AA2"/>
    <w:rsid w:val="00614C01"/>
    <w:rsid w:val="00615203"/>
    <w:rsid w:val="00615FDA"/>
    <w:rsid w:val="0061695A"/>
    <w:rsid w:val="00616F4F"/>
    <w:rsid w:val="00621739"/>
    <w:rsid w:val="00623AFD"/>
    <w:rsid w:val="006244B1"/>
    <w:rsid w:val="00636697"/>
    <w:rsid w:val="00644C9B"/>
    <w:rsid w:val="00645ED1"/>
    <w:rsid w:val="00646A07"/>
    <w:rsid w:val="00651030"/>
    <w:rsid w:val="0065366B"/>
    <w:rsid w:val="006538AE"/>
    <w:rsid w:val="00657B24"/>
    <w:rsid w:val="00661B95"/>
    <w:rsid w:val="0066466A"/>
    <w:rsid w:val="00666784"/>
    <w:rsid w:val="0066764B"/>
    <w:rsid w:val="006733BB"/>
    <w:rsid w:val="006735AC"/>
    <w:rsid w:val="00680922"/>
    <w:rsid w:val="0068285E"/>
    <w:rsid w:val="006833F2"/>
    <w:rsid w:val="006847C7"/>
    <w:rsid w:val="00685147"/>
    <w:rsid w:val="00690B8B"/>
    <w:rsid w:val="00691EB1"/>
    <w:rsid w:val="006942B7"/>
    <w:rsid w:val="00694853"/>
    <w:rsid w:val="0069778E"/>
    <w:rsid w:val="00697A45"/>
    <w:rsid w:val="006A086C"/>
    <w:rsid w:val="006A0C75"/>
    <w:rsid w:val="006A1275"/>
    <w:rsid w:val="006A519D"/>
    <w:rsid w:val="006A67D2"/>
    <w:rsid w:val="006B053C"/>
    <w:rsid w:val="006B1A12"/>
    <w:rsid w:val="006B2631"/>
    <w:rsid w:val="006B275E"/>
    <w:rsid w:val="006B2B5F"/>
    <w:rsid w:val="006B4E03"/>
    <w:rsid w:val="006B5C39"/>
    <w:rsid w:val="006B5C8D"/>
    <w:rsid w:val="006C34D3"/>
    <w:rsid w:val="006C5252"/>
    <w:rsid w:val="006D1AC6"/>
    <w:rsid w:val="006D511F"/>
    <w:rsid w:val="006D6EC9"/>
    <w:rsid w:val="006D72D0"/>
    <w:rsid w:val="006E041D"/>
    <w:rsid w:val="006E67F2"/>
    <w:rsid w:val="006F01A9"/>
    <w:rsid w:val="006F2950"/>
    <w:rsid w:val="006F313D"/>
    <w:rsid w:val="006F3E95"/>
    <w:rsid w:val="006F4A4F"/>
    <w:rsid w:val="006F4B73"/>
    <w:rsid w:val="006F5012"/>
    <w:rsid w:val="006F5B5A"/>
    <w:rsid w:val="006F62E3"/>
    <w:rsid w:val="006F6E1B"/>
    <w:rsid w:val="006F70AA"/>
    <w:rsid w:val="006F747F"/>
    <w:rsid w:val="006F775D"/>
    <w:rsid w:val="00713680"/>
    <w:rsid w:val="00713D37"/>
    <w:rsid w:val="00715771"/>
    <w:rsid w:val="00717469"/>
    <w:rsid w:val="00726FEC"/>
    <w:rsid w:val="007325CC"/>
    <w:rsid w:val="00734CB4"/>
    <w:rsid w:val="00735775"/>
    <w:rsid w:val="007401C4"/>
    <w:rsid w:val="00744841"/>
    <w:rsid w:val="0074610B"/>
    <w:rsid w:val="00750A65"/>
    <w:rsid w:val="0075266B"/>
    <w:rsid w:val="00754A4A"/>
    <w:rsid w:val="007579DB"/>
    <w:rsid w:val="00760040"/>
    <w:rsid w:val="00765166"/>
    <w:rsid w:val="00766F5C"/>
    <w:rsid w:val="007704F8"/>
    <w:rsid w:val="00770E04"/>
    <w:rsid w:val="007717EF"/>
    <w:rsid w:val="0077219D"/>
    <w:rsid w:val="007746FF"/>
    <w:rsid w:val="0077768B"/>
    <w:rsid w:val="007802A5"/>
    <w:rsid w:val="00781CC5"/>
    <w:rsid w:val="00786073"/>
    <w:rsid w:val="007868B1"/>
    <w:rsid w:val="00787953"/>
    <w:rsid w:val="00790968"/>
    <w:rsid w:val="0079363A"/>
    <w:rsid w:val="00793D3B"/>
    <w:rsid w:val="0079558F"/>
    <w:rsid w:val="00795828"/>
    <w:rsid w:val="00797F9A"/>
    <w:rsid w:val="007A3080"/>
    <w:rsid w:val="007A4E2D"/>
    <w:rsid w:val="007A66C9"/>
    <w:rsid w:val="007B0F94"/>
    <w:rsid w:val="007B2852"/>
    <w:rsid w:val="007B2C51"/>
    <w:rsid w:val="007B577B"/>
    <w:rsid w:val="007B5EE7"/>
    <w:rsid w:val="007B71F7"/>
    <w:rsid w:val="007B7C03"/>
    <w:rsid w:val="007B7E3C"/>
    <w:rsid w:val="007C2376"/>
    <w:rsid w:val="007C34A2"/>
    <w:rsid w:val="007C6658"/>
    <w:rsid w:val="007C7109"/>
    <w:rsid w:val="007C75FA"/>
    <w:rsid w:val="007D0BC9"/>
    <w:rsid w:val="007D0DA6"/>
    <w:rsid w:val="007D1227"/>
    <w:rsid w:val="007D3103"/>
    <w:rsid w:val="007D40B2"/>
    <w:rsid w:val="007D43F7"/>
    <w:rsid w:val="007D484F"/>
    <w:rsid w:val="007D4B1A"/>
    <w:rsid w:val="007D5B73"/>
    <w:rsid w:val="007D60D5"/>
    <w:rsid w:val="007D7487"/>
    <w:rsid w:val="007D76A7"/>
    <w:rsid w:val="007D7AED"/>
    <w:rsid w:val="007E0488"/>
    <w:rsid w:val="007E2171"/>
    <w:rsid w:val="007E74E5"/>
    <w:rsid w:val="007F04A9"/>
    <w:rsid w:val="007F1B78"/>
    <w:rsid w:val="007F52AA"/>
    <w:rsid w:val="007F6258"/>
    <w:rsid w:val="007F6B2E"/>
    <w:rsid w:val="007F7517"/>
    <w:rsid w:val="008005DE"/>
    <w:rsid w:val="008031B8"/>
    <w:rsid w:val="00803557"/>
    <w:rsid w:val="00804C27"/>
    <w:rsid w:val="008072F5"/>
    <w:rsid w:val="00807C98"/>
    <w:rsid w:val="0081063D"/>
    <w:rsid w:val="00811936"/>
    <w:rsid w:val="00813A76"/>
    <w:rsid w:val="00813FD9"/>
    <w:rsid w:val="0081441F"/>
    <w:rsid w:val="00814E74"/>
    <w:rsid w:val="008161EF"/>
    <w:rsid w:val="00817137"/>
    <w:rsid w:val="00822F7A"/>
    <w:rsid w:val="00823A0C"/>
    <w:rsid w:val="008263E7"/>
    <w:rsid w:val="0082660B"/>
    <w:rsid w:val="00830058"/>
    <w:rsid w:val="008303D8"/>
    <w:rsid w:val="00830A20"/>
    <w:rsid w:val="00836608"/>
    <w:rsid w:val="0084047B"/>
    <w:rsid w:val="00840E68"/>
    <w:rsid w:val="00841AC1"/>
    <w:rsid w:val="00841C7E"/>
    <w:rsid w:val="00841F6E"/>
    <w:rsid w:val="00841FDF"/>
    <w:rsid w:val="00844112"/>
    <w:rsid w:val="008443FF"/>
    <w:rsid w:val="00844DFE"/>
    <w:rsid w:val="00847837"/>
    <w:rsid w:val="00847B4A"/>
    <w:rsid w:val="0085098E"/>
    <w:rsid w:val="0085339B"/>
    <w:rsid w:val="008538F2"/>
    <w:rsid w:val="00855903"/>
    <w:rsid w:val="00857410"/>
    <w:rsid w:val="0085773E"/>
    <w:rsid w:val="00860889"/>
    <w:rsid w:val="00860A0E"/>
    <w:rsid w:val="00861635"/>
    <w:rsid w:val="00863A70"/>
    <w:rsid w:val="00863AE8"/>
    <w:rsid w:val="00870351"/>
    <w:rsid w:val="00870A85"/>
    <w:rsid w:val="0087116F"/>
    <w:rsid w:val="0087243B"/>
    <w:rsid w:val="008750B8"/>
    <w:rsid w:val="00881F63"/>
    <w:rsid w:val="00891CE4"/>
    <w:rsid w:val="008953DA"/>
    <w:rsid w:val="00897D7D"/>
    <w:rsid w:val="008A0677"/>
    <w:rsid w:val="008A173B"/>
    <w:rsid w:val="008A52C2"/>
    <w:rsid w:val="008B1785"/>
    <w:rsid w:val="008B2D4A"/>
    <w:rsid w:val="008B35F9"/>
    <w:rsid w:val="008B7C2C"/>
    <w:rsid w:val="008C0381"/>
    <w:rsid w:val="008C13D5"/>
    <w:rsid w:val="008C2B2D"/>
    <w:rsid w:val="008C2EA0"/>
    <w:rsid w:val="008C641F"/>
    <w:rsid w:val="008D0EF3"/>
    <w:rsid w:val="008D2DE9"/>
    <w:rsid w:val="008D493A"/>
    <w:rsid w:val="008D7165"/>
    <w:rsid w:val="008E7A11"/>
    <w:rsid w:val="008F1920"/>
    <w:rsid w:val="008F2875"/>
    <w:rsid w:val="008F3F7E"/>
    <w:rsid w:val="008F5947"/>
    <w:rsid w:val="008F70B6"/>
    <w:rsid w:val="008F78F2"/>
    <w:rsid w:val="00902EAA"/>
    <w:rsid w:val="00903B93"/>
    <w:rsid w:val="0090456B"/>
    <w:rsid w:val="00906516"/>
    <w:rsid w:val="00913479"/>
    <w:rsid w:val="00914B54"/>
    <w:rsid w:val="00915E63"/>
    <w:rsid w:val="009177BC"/>
    <w:rsid w:val="009204F5"/>
    <w:rsid w:val="009214E2"/>
    <w:rsid w:val="009232A8"/>
    <w:rsid w:val="009240A0"/>
    <w:rsid w:val="009277A4"/>
    <w:rsid w:val="00932D66"/>
    <w:rsid w:val="00936379"/>
    <w:rsid w:val="00936B8E"/>
    <w:rsid w:val="00941DB1"/>
    <w:rsid w:val="00943768"/>
    <w:rsid w:val="0094663D"/>
    <w:rsid w:val="00947CB9"/>
    <w:rsid w:val="009503E9"/>
    <w:rsid w:val="0095340C"/>
    <w:rsid w:val="0095469F"/>
    <w:rsid w:val="00955485"/>
    <w:rsid w:val="0096776E"/>
    <w:rsid w:val="00971399"/>
    <w:rsid w:val="00972E64"/>
    <w:rsid w:val="00973D5B"/>
    <w:rsid w:val="0097597E"/>
    <w:rsid w:val="009775C4"/>
    <w:rsid w:val="00980466"/>
    <w:rsid w:val="009813FC"/>
    <w:rsid w:val="009816B2"/>
    <w:rsid w:val="00986017"/>
    <w:rsid w:val="00987811"/>
    <w:rsid w:val="00987BD8"/>
    <w:rsid w:val="00991DEB"/>
    <w:rsid w:val="00992D48"/>
    <w:rsid w:val="00993C39"/>
    <w:rsid w:val="009949B2"/>
    <w:rsid w:val="00997752"/>
    <w:rsid w:val="009A0F15"/>
    <w:rsid w:val="009A4196"/>
    <w:rsid w:val="009B73E6"/>
    <w:rsid w:val="009C4B4C"/>
    <w:rsid w:val="009C58DB"/>
    <w:rsid w:val="009D14FA"/>
    <w:rsid w:val="009D43E2"/>
    <w:rsid w:val="009D4F1D"/>
    <w:rsid w:val="009D7A03"/>
    <w:rsid w:val="009E079D"/>
    <w:rsid w:val="009E1CCE"/>
    <w:rsid w:val="009E4033"/>
    <w:rsid w:val="009E43FB"/>
    <w:rsid w:val="009E4815"/>
    <w:rsid w:val="009E6AFF"/>
    <w:rsid w:val="009E7AF0"/>
    <w:rsid w:val="009F0F10"/>
    <w:rsid w:val="009F4444"/>
    <w:rsid w:val="009F66A1"/>
    <w:rsid w:val="009F6E56"/>
    <w:rsid w:val="009F77F8"/>
    <w:rsid w:val="00A0157B"/>
    <w:rsid w:val="00A07286"/>
    <w:rsid w:val="00A0773D"/>
    <w:rsid w:val="00A127B2"/>
    <w:rsid w:val="00A13306"/>
    <w:rsid w:val="00A15230"/>
    <w:rsid w:val="00A16030"/>
    <w:rsid w:val="00A1647C"/>
    <w:rsid w:val="00A1779B"/>
    <w:rsid w:val="00A20DE9"/>
    <w:rsid w:val="00A2107F"/>
    <w:rsid w:val="00A21434"/>
    <w:rsid w:val="00A21ACF"/>
    <w:rsid w:val="00A24A09"/>
    <w:rsid w:val="00A27261"/>
    <w:rsid w:val="00A33277"/>
    <w:rsid w:val="00A3363C"/>
    <w:rsid w:val="00A36126"/>
    <w:rsid w:val="00A37556"/>
    <w:rsid w:val="00A37F68"/>
    <w:rsid w:val="00A407F7"/>
    <w:rsid w:val="00A4100B"/>
    <w:rsid w:val="00A4110A"/>
    <w:rsid w:val="00A4124A"/>
    <w:rsid w:val="00A428AD"/>
    <w:rsid w:val="00A43051"/>
    <w:rsid w:val="00A43A07"/>
    <w:rsid w:val="00A43FE9"/>
    <w:rsid w:val="00A45395"/>
    <w:rsid w:val="00A454D1"/>
    <w:rsid w:val="00A45E7C"/>
    <w:rsid w:val="00A47441"/>
    <w:rsid w:val="00A51320"/>
    <w:rsid w:val="00A52C98"/>
    <w:rsid w:val="00A54155"/>
    <w:rsid w:val="00A54630"/>
    <w:rsid w:val="00A57036"/>
    <w:rsid w:val="00A6035C"/>
    <w:rsid w:val="00A61949"/>
    <w:rsid w:val="00A62302"/>
    <w:rsid w:val="00A7299F"/>
    <w:rsid w:val="00A72C07"/>
    <w:rsid w:val="00A77B68"/>
    <w:rsid w:val="00A8379F"/>
    <w:rsid w:val="00A8527D"/>
    <w:rsid w:val="00A863CA"/>
    <w:rsid w:val="00A87D9A"/>
    <w:rsid w:val="00A91D31"/>
    <w:rsid w:val="00A9412B"/>
    <w:rsid w:val="00A94EBF"/>
    <w:rsid w:val="00A95709"/>
    <w:rsid w:val="00A9685C"/>
    <w:rsid w:val="00A96A4B"/>
    <w:rsid w:val="00AA05AB"/>
    <w:rsid w:val="00AA0648"/>
    <w:rsid w:val="00AA138C"/>
    <w:rsid w:val="00AA3D04"/>
    <w:rsid w:val="00AA4A91"/>
    <w:rsid w:val="00AA6CF9"/>
    <w:rsid w:val="00AB1ACF"/>
    <w:rsid w:val="00AB49F6"/>
    <w:rsid w:val="00AB526A"/>
    <w:rsid w:val="00AB78A5"/>
    <w:rsid w:val="00AC033B"/>
    <w:rsid w:val="00AC0DDB"/>
    <w:rsid w:val="00AC1033"/>
    <w:rsid w:val="00AC1560"/>
    <w:rsid w:val="00AC1E58"/>
    <w:rsid w:val="00AC53C0"/>
    <w:rsid w:val="00AC6A89"/>
    <w:rsid w:val="00AC7976"/>
    <w:rsid w:val="00AC7CB0"/>
    <w:rsid w:val="00AD1F64"/>
    <w:rsid w:val="00AD4429"/>
    <w:rsid w:val="00AD5AD7"/>
    <w:rsid w:val="00AD5DC4"/>
    <w:rsid w:val="00AD6546"/>
    <w:rsid w:val="00AD66A7"/>
    <w:rsid w:val="00AD7C86"/>
    <w:rsid w:val="00AE01EB"/>
    <w:rsid w:val="00AE29F9"/>
    <w:rsid w:val="00AE38E2"/>
    <w:rsid w:val="00AE48C6"/>
    <w:rsid w:val="00AE4C94"/>
    <w:rsid w:val="00AE4FE9"/>
    <w:rsid w:val="00AE6B55"/>
    <w:rsid w:val="00AF4207"/>
    <w:rsid w:val="00AF42A4"/>
    <w:rsid w:val="00AF50AE"/>
    <w:rsid w:val="00AF5FD5"/>
    <w:rsid w:val="00B00EDD"/>
    <w:rsid w:val="00B01AFE"/>
    <w:rsid w:val="00B030A7"/>
    <w:rsid w:val="00B04DF4"/>
    <w:rsid w:val="00B05575"/>
    <w:rsid w:val="00B149DD"/>
    <w:rsid w:val="00B15911"/>
    <w:rsid w:val="00B20873"/>
    <w:rsid w:val="00B21E7D"/>
    <w:rsid w:val="00B223F0"/>
    <w:rsid w:val="00B25428"/>
    <w:rsid w:val="00B2659F"/>
    <w:rsid w:val="00B267FA"/>
    <w:rsid w:val="00B2740F"/>
    <w:rsid w:val="00B32261"/>
    <w:rsid w:val="00B32898"/>
    <w:rsid w:val="00B32CC0"/>
    <w:rsid w:val="00B32F1F"/>
    <w:rsid w:val="00B33BB0"/>
    <w:rsid w:val="00B343CA"/>
    <w:rsid w:val="00B34D43"/>
    <w:rsid w:val="00B44D20"/>
    <w:rsid w:val="00B44E8E"/>
    <w:rsid w:val="00B4520E"/>
    <w:rsid w:val="00B46477"/>
    <w:rsid w:val="00B50114"/>
    <w:rsid w:val="00B50F95"/>
    <w:rsid w:val="00B51E81"/>
    <w:rsid w:val="00B52663"/>
    <w:rsid w:val="00B54F47"/>
    <w:rsid w:val="00B56BB1"/>
    <w:rsid w:val="00B56F55"/>
    <w:rsid w:val="00B60A6B"/>
    <w:rsid w:val="00B61337"/>
    <w:rsid w:val="00B64FF2"/>
    <w:rsid w:val="00B6585D"/>
    <w:rsid w:val="00B67C7B"/>
    <w:rsid w:val="00B71016"/>
    <w:rsid w:val="00B72357"/>
    <w:rsid w:val="00B746C1"/>
    <w:rsid w:val="00B814FD"/>
    <w:rsid w:val="00B834F0"/>
    <w:rsid w:val="00B838A0"/>
    <w:rsid w:val="00B83971"/>
    <w:rsid w:val="00B839E3"/>
    <w:rsid w:val="00B8614D"/>
    <w:rsid w:val="00B87181"/>
    <w:rsid w:val="00B90463"/>
    <w:rsid w:val="00B916E3"/>
    <w:rsid w:val="00B9237F"/>
    <w:rsid w:val="00B94A16"/>
    <w:rsid w:val="00B9748B"/>
    <w:rsid w:val="00B97500"/>
    <w:rsid w:val="00BA32AA"/>
    <w:rsid w:val="00BA4277"/>
    <w:rsid w:val="00BA62D5"/>
    <w:rsid w:val="00BB060F"/>
    <w:rsid w:val="00BB3E7B"/>
    <w:rsid w:val="00BB46E8"/>
    <w:rsid w:val="00BB5A9B"/>
    <w:rsid w:val="00BB756E"/>
    <w:rsid w:val="00BC3265"/>
    <w:rsid w:val="00BC48ED"/>
    <w:rsid w:val="00BC6250"/>
    <w:rsid w:val="00BC7603"/>
    <w:rsid w:val="00BC7B7E"/>
    <w:rsid w:val="00BD1E8D"/>
    <w:rsid w:val="00BD260A"/>
    <w:rsid w:val="00BD3087"/>
    <w:rsid w:val="00BD3DE7"/>
    <w:rsid w:val="00BD530B"/>
    <w:rsid w:val="00BD6184"/>
    <w:rsid w:val="00BE28E0"/>
    <w:rsid w:val="00BE52A9"/>
    <w:rsid w:val="00BF1296"/>
    <w:rsid w:val="00BF1C2F"/>
    <w:rsid w:val="00BF2629"/>
    <w:rsid w:val="00BF39CE"/>
    <w:rsid w:val="00BF4B5A"/>
    <w:rsid w:val="00C0203C"/>
    <w:rsid w:val="00C02CD1"/>
    <w:rsid w:val="00C03D18"/>
    <w:rsid w:val="00C0407B"/>
    <w:rsid w:val="00C12761"/>
    <w:rsid w:val="00C136A8"/>
    <w:rsid w:val="00C148B9"/>
    <w:rsid w:val="00C1504D"/>
    <w:rsid w:val="00C20DAD"/>
    <w:rsid w:val="00C21602"/>
    <w:rsid w:val="00C233AA"/>
    <w:rsid w:val="00C236E9"/>
    <w:rsid w:val="00C23DE3"/>
    <w:rsid w:val="00C23EC7"/>
    <w:rsid w:val="00C26A51"/>
    <w:rsid w:val="00C27600"/>
    <w:rsid w:val="00C30505"/>
    <w:rsid w:val="00C30A73"/>
    <w:rsid w:val="00C332E4"/>
    <w:rsid w:val="00C34511"/>
    <w:rsid w:val="00C35756"/>
    <w:rsid w:val="00C4079E"/>
    <w:rsid w:val="00C408C3"/>
    <w:rsid w:val="00C41558"/>
    <w:rsid w:val="00C434ED"/>
    <w:rsid w:val="00C519C7"/>
    <w:rsid w:val="00C53021"/>
    <w:rsid w:val="00C531CA"/>
    <w:rsid w:val="00C54311"/>
    <w:rsid w:val="00C5494A"/>
    <w:rsid w:val="00C54A6A"/>
    <w:rsid w:val="00C54BD8"/>
    <w:rsid w:val="00C5579B"/>
    <w:rsid w:val="00C56A00"/>
    <w:rsid w:val="00C57AD3"/>
    <w:rsid w:val="00C609BA"/>
    <w:rsid w:val="00C61041"/>
    <w:rsid w:val="00C61BD7"/>
    <w:rsid w:val="00C67EEA"/>
    <w:rsid w:val="00C716BF"/>
    <w:rsid w:val="00C72AAF"/>
    <w:rsid w:val="00C74FC8"/>
    <w:rsid w:val="00C82BA1"/>
    <w:rsid w:val="00C83E95"/>
    <w:rsid w:val="00C85CAE"/>
    <w:rsid w:val="00C86365"/>
    <w:rsid w:val="00C920F1"/>
    <w:rsid w:val="00C92CF2"/>
    <w:rsid w:val="00C92FD1"/>
    <w:rsid w:val="00C93019"/>
    <w:rsid w:val="00C933DB"/>
    <w:rsid w:val="00C9364E"/>
    <w:rsid w:val="00C93DDB"/>
    <w:rsid w:val="00C943A3"/>
    <w:rsid w:val="00C94F28"/>
    <w:rsid w:val="00C964A1"/>
    <w:rsid w:val="00C96C85"/>
    <w:rsid w:val="00CA2827"/>
    <w:rsid w:val="00CA4C49"/>
    <w:rsid w:val="00CA75E1"/>
    <w:rsid w:val="00CB06CA"/>
    <w:rsid w:val="00CB135F"/>
    <w:rsid w:val="00CB1542"/>
    <w:rsid w:val="00CB2778"/>
    <w:rsid w:val="00CB303C"/>
    <w:rsid w:val="00CB485E"/>
    <w:rsid w:val="00CB67AA"/>
    <w:rsid w:val="00CB765E"/>
    <w:rsid w:val="00CB77E9"/>
    <w:rsid w:val="00CC0BBD"/>
    <w:rsid w:val="00CC5095"/>
    <w:rsid w:val="00CC7CE8"/>
    <w:rsid w:val="00CD0A2D"/>
    <w:rsid w:val="00CD3CD2"/>
    <w:rsid w:val="00CD4671"/>
    <w:rsid w:val="00CD4672"/>
    <w:rsid w:val="00CD63A8"/>
    <w:rsid w:val="00CD7B3A"/>
    <w:rsid w:val="00CE0F1B"/>
    <w:rsid w:val="00CE164F"/>
    <w:rsid w:val="00CE396C"/>
    <w:rsid w:val="00CE556F"/>
    <w:rsid w:val="00CF495E"/>
    <w:rsid w:val="00CF5F04"/>
    <w:rsid w:val="00CF685C"/>
    <w:rsid w:val="00D02C4C"/>
    <w:rsid w:val="00D04324"/>
    <w:rsid w:val="00D04C21"/>
    <w:rsid w:val="00D06968"/>
    <w:rsid w:val="00D11758"/>
    <w:rsid w:val="00D12C33"/>
    <w:rsid w:val="00D20A5F"/>
    <w:rsid w:val="00D232A0"/>
    <w:rsid w:val="00D277E6"/>
    <w:rsid w:val="00D32E87"/>
    <w:rsid w:val="00D34097"/>
    <w:rsid w:val="00D34D48"/>
    <w:rsid w:val="00D34FB6"/>
    <w:rsid w:val="00D35CBC"/>
    <w:rsid w:val="00D366ED"/>
    <w:rsid w:val="00D36720"/>
    <w:rsid w:val="00D4636E"/>
    <w:rsid w:val="00D47353"/>
    <w:rsid w:val="00D474D4"/>
    <w:rsid w:val="00D50763"/>
    <w:rsid w:val="00D50E77"/>
    <w:rsid w:val="00D522A8"/>
    <w:rsid w:val="00D5354C"/>
    <w:rsid w:val="00D538A8"/>
    <w:rsid w:val="00D54813"/>
    <w:rsid w:val="00D55589"/>
    <w:rsid w:val="00D56D5C"/>
    <w:rsid w:val="00D56FA3"/>
    <w:rsid w:val="00D57388"/>
    <w:rsid w:val="00D5770D"/>
    <w:rsid w:val="00D57747"/>
    <w:rsid w:val="00D57E26"/>
    <w:rsid w:val="00D601D5"/>
    <w:rsid w:val="00D60459"/>
    <w:rsid w:val="00D62BF7"/>
    <w:rsid w:val="00D6479B"/>
    <w:rsid w:val="00D678FC"/>
    <w:rsid w:val="00D72ADE"/>
    <w:rsid w:val="00D82427"/>
    <w:rsid w:val="00D8320F"/>
    <w:rsid w:val="00D869E3"/>
    <w:rsid w:val="00D914A8"/>
    <w:rsid w:val="00D94D53"/>
    <w:rsid w:val="00D96720"/>
    <w:rsid w:val="00D97A24"/>
    <w:rsid w:val="00DA052A"/>
    <w:rsid w:val="00DA1375"/>
    <w:rsid w:val="00DA3031"/>
    <w:rsid w:val="00DA35E9"/>
    <w:rsid w:val="00DA5730"/>
    <w:rsid w:val="00DA5BAB"/>
    <w:rsid w:val="00DA5F93"/>
    <w:rsid w:val="00DA68D8"/>
    <w:rsid w:val="00DB02E2"/>
    <w:rsid w:val="00DB10B7"/>
    <w:rsid w:val="00DB5C09"/>
    <w:rsid w:val="00DB6116"/>
    <w:rsid w:val="00DB7F57"/>
    <w:rsid w:val="00DC0837"/>
    <w:rsid w:val="00DC3056"/>
    <w:rsid w:val="00DC4434"/>
    <w:rsid w:val="00DC4D35"/>
    <w:rsid w:val="00DC688D"/>
    <w:rsid w:val="00DC739B"/>
    <w:rsid w:val="00DC7CC9"/>
    <w:rsid w:val="00DD0B2B"/>
    <w:rsid w:val="00DD12CA"/>
    <w:rsid w:val="00DD4CE7"/>
    <w:rsid w:val="00DD5591"/>
    <w:rsid w:val="00DE0BFB"/>
    <w:rsid w:val="00DE3F6C"/>
    <w:rsid w:val="00DE569D"/>
    <w:rsid w:val="00DF152B"/>
    <w:rsid w:val="00DF1D74"/>
    <w:rsid w:val="00DF639E"/>
    <w:rsid w:val="00DF67BE"/>
    <w:rsid w:val="00DF6D8E"/>
    <w:rsid w:val="00E00BA1"/>
    <w:rsid w:val="00E015A3"/>
    <w:rsid w:val="00E05687"/>
    <w:rsid w:val="00E070CA"/>
    <w:rsid w:val="00E13C79"/>
    <w:rsid w:val="00E13CC2"/>
    <w:rsid w:val="00E13F5A"/>
    <w:rsid w:val="00E13F66"/>
    <w:rsid w:val="00E142DD"/>
    <w:rsid w:val="00E21FEC"/>
    <w:rsid w:val="00E25E33"/>
    <w:rsid w:val="00E26F18"/>
    <w:rsid w:val="00E312C4"/>
    <w:rsid w:val="00E320BF"/>
    <w:rsid w:val="00E36A14"/>
    <w:rsid w:val="00E40820"/>
    <w:rsid w:val="00E42AD2"/>
    <w:rsid w:val="00E441FB"/>
    <w:rsid w:val="00E46447"/>
    <w:rsid w:val="00E46D3F"/>
    <w:rsid w:val="00E51FB5"/>
    <w:rsid w:val="00E53939"/>
    <w:rsid w:val="00E54467"/>
    <w:rsid w:val="00E54AAA"/>
    <w:rsid w:val="00E56439"/>
    <w:rsid w:val="00E579E6"/>
    <w:rsid w:val="00E641BC"/>
    <w:rsid w:val="00E64C1D"/>
    <w:rsid w:val="00E64CFB"/>
    <w:rsid w:val="00E65671"/>
    <w:rsid w:val="00E676B5"/>
    <w:rsid w:val="00E67BB6"/>
    <w:rsid w:val="00E714A2"/>
    <w:rsid w:val="00E74CEE"/>
    <w:rsid w:val="00E76751"/>
    <w:rsid w:val="00E767EE"/>
    <w:rsid w:val="00E800D4"/>
    <w:rsid w:val="00E805B6"/>
    <w:rsid w:val="00E81235"/>
    <w:rsid w:val="00E82654"/>
    <w:rsid w:val="00E82716"/>
    <w:rsid w:val="00E82DDA"/>
    <w:rsid w:val="00E83ABD"/>
    <w:rsid w:val="00E903A6"/>
    <w:rsid w:val="00E90872"/>
    <w:rsid w:val="00E90BF5"/>
    <w:rsid w:val="00E92012"/>
    <w:rsid w:val="00E930B7"/>
    <w:rsid w:val="00E96AB8"/>
    <w:rsid w:val="00E97F26"/>
    <w:rsid w:val="00EA1E47"/>
    <w:rsid w:val="00EA25F5"/>
    <w:rsid w:val="00EA2AB6"/>
    <w:rsid w:val="00EC4B5F"/>
    <w:rsid w:val="00EC524B"/>
    <w:rsid w:val="00EC6F6B"/>
    <w:rsid w:val="00ED073C"/>
    <w:rsid w:val="00ED0C9E"/>
    <w:rsid w:val="00ED22CD"/>
    <w:rsid w:val="00ED23F1"/>
    <w:rsid w:val="00ED5ACB"/>
    <w:rsid w:val="00ED61EA"/>
    <w:rsid w:val="00ED68B4"/>
    <w:rsid w:val="00ED6EC8"/>
    <w:rsid w:val="00EE028D"/>
    <w:rsid w:val="00EE0409"/>
    <w:rsid w:val="00EE3D47"/>
    <w:rsid w:val="00EE4873"/>
    <w:rsid w:val="00EE4BC9"/>
    <w:rsid w:val="00EE4F43"/>
    <w:rsid w:val="00EE51E0"/>
    <w:rsid w:val="00EE5FC5"/>
    <w:rsid w:val="00EE6F0A"/>
    <w:rsid w:val="00EF1FC6"/>
    <w:rsid w:val="00EF2A03"/>
    <w:rsid w:val="00EF5A9F"/>
    <w:rsid w:val="00EF79BE"/>
    <w:rsid w:val="00F000D0"/>
    <w:rsid w:val="00F04159"/>
    <w:rsid w:val="00F050B9"/>
    <w:rsid w:val="00F0746D"/>
    <w:rsid w:val="00F079AB"/>
    <w:rsid w:val="00F07F48"/>
    <w:rsid w:val="00F11EB1"/>
    <w:rsid w:val="00F1225E"/>
    <w:rsid w:val="00F13503"/>
    <w:rsid w:val="00F1467A"/>
    <w:rsid w:val="00F164B4"/>
    <w:rsid w:val="00F167CB"/>
    <w:rsid w:val="00F16CA6"/>
    <w:rsid w:val="00F20BEA"/>
    <w:rsid w:val="00F24538"/>
    <w:rsid w:val="00F26F44"/>
    <w:rsid w:val="00F31271"/>
    <w:rsid w:val="00F362F7"/>
    <w:rsid w:val="00F40358"/>
    <w:rsid w:val="00F40D14"/>
    <w:rsid w:val="00F41623"/>
    <w:rsid w:val="00F4403C"/>
    <w:rsid w:val="00F46ED2"/>
    <w:rsid w:val="00F53D49"/>
    <w:rsid w:val="00F55A21"/>
    <w:rsid w:val="00F57C74"/>
    <w:rsid w:val="00F61833"/>
    <w:rsid w:val="00F62288"/>
    <w:rsid w:val="00F66790"/>
    <w:rsid w:val="00F703C1"/>
    <w:rsid w:val="00F703E7"/>
    <w:rsid w:val="00F7341E"/>
    <w:rsid w:val="00F77C96"/>
    <w:rsid w:val="00F8032B"/>
    <w:rsid w:val="00F82279"/>
    <w:rsid w:val="00F832DC"/>
    <w:rsid w:val="00F8363E"/>
    <w:rsid w:val="00F851BB"/>
    <w:rsid w:val="00F86265"/>
    <w:rsid w:val="00F94EFD"/>
    <w:rsid w:val="00F95225"/>
    <w:rsid w:val="00FA0A27"/>
    <w:rsid w:val="00FA36AA"/>
    <w:rsid w:val="00FA6CF2"/>
    <w:rsid w:val="00FB0A80"/>
    <w:rsid w:val="00FB6E1D"/>
    <w:rsid w:val="00FC59C2"/>
    <w:rsid w:val="00FD090F"/>
    <w:rsid w:val="00FD28E0"/>
    <w:rsid w:val="00FD3907"/>
    <w:rsid w:val="00FD5F4A"/>
    <w:rsid w:val="00FE10A0"/>
    <w:rsid w:val="00FE43A6"/>
    <w:rsid w:val="00FE63A4"/>
    <w:rsid w:val="00FE73EE"/>
    <w:rsid w:val="00FF0074"/>
    <w:rsid w:val="00FF6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C0357B5"/>
  <w15:docId w15:val="{30AC01A0-2BA2-4CC4-AA17-C24BF96C45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Sofia Pro Light" w:eastAsiaTheme="minorHAnsi" w:hAnsi="Sofia Pro Light" w:cstheme="minorBidi"/>
        <w:sz w:val="24"/>
        <w:szCs w:val="22"/>
        <w:lang w:val="pt-BR" w:eastAsia="en-US" w:bidi="ar-SA"/>
      </w:rPr>
    </w:rPrDefault>
    <w:pPrDefault>
      <w:pPr>
        <w:spacing w:line="300" w:lineRule="auto"/>
        <w:ind w:firstLine="1134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6EC9"/>
  </w:style>
  <w:style w:type="paragraph" w:styleId="Ttulo1">
    <w:name w:val="heading 1"/>
    <w:basedOn w:val="Normal"/>
    <w:next w:val="Normal"/>
    <w:link w:val="Ttulo1Char"/>
    <w:autoRedefine/>
    <w:uiPriority w:val="9"/>
    <w:qFormat/>
    <w:rsid w:val="00811936"/>
    <w:pPr>
      <w:keepNext/>
      <w:keepLines/>
      <w:numPr>
        <w:numId w:val="1"/>
      </w:numPr>
      <w:spacing w:before="240"/>
      <w:outlineLvl w:val="0"/>
    </w:pPr>
    <w:rPr>
      <w:rFonts w:eastAsiaTheme="majorEastAsia" w:cstheme="majorBidi"/>
      <w:b/>
      <w:szCs w:val="32"/>
    </w:rPr>
  </w:style>
  <w:style w:type="paragraph" w:styleId="Ttulo2">
    <w:name w:val="heading 2"/>
    <w:basedOn w:val="Normal"/>
    <w:link w:val="Ttulo2Char"/>
    <w:uiPriority w:val="9"/>
    <w:qFormat/>
    <w:rsid w:val="005479AC"/>
    <w:pPr>
      <w:numPr>
        <w:numId w:val="2"/>
      </w:numPr>
      <w:spacing w:before="100" w:beforeAutospacing="1" w:after="100" w:afterAutospacing="1" w:line="240" w:lineRule="auto"/>
      <w:outlineLvl w:val="1"/>
    </w:pPr>
    <w:rPr>
      <w:rFonts w:eastAsia="Times New Roman" w:cs="Times New Roman"/>
      <w:b/>
      <w:bCs/>
      <w:szCs w:val="36"/>
      <w:lang w:eastAsia="pt-BR"/>
    </w:rPr>
  </w:style>
  <w:style w:type="paragraph" w:styleId="Ttulo3">
    <w:name w:val="heading 3"/>
    <w:next w:val="Normal"/>
    <w:link w:val="Ttulo3Char"/>
    <w:autoRedefine/>
    <w:uiPriority w:val="9"/>
    <w:unhideWhenUsed/>
    <w:qFormat/>
    <w:rsid w:val="005D216E"/>
    <w:pPr>
      <w:keepNext/>
      <w:keepLines/>
      <w:numPr>
        <w:ilvl w:val="2"/>
        <w:numId w:val="11"/>
      </w:numPr>
      <w:spacing w:line="276" w:lineRule="auto"/>
      <w:outlineLvl w:val="2"/>
    </w:pPr>
    <w:rPr>
      <w:rFonts w:eastAsia="Arial" w:cs="Arial"/>
      <w:color w:val="000000"/>
      <w:lang w:eastAsia="pt-BR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3D5197"/>
    <w:pPr>
      <w:keepNext/>
      <w:keepLines/>
      <w:numPr>
        <w:numId w:val="3"/>
      </w:numPr>
      <w:spacing w:before="40" w:line="265" w:lineRule="auto"/>
      <w:outlineLvl w:val="3"/>
    </w:pPr>
    <w:rPr>
      <w:rFonts w:ascii="Arial" w:eastAsiaTheme="majorEastAsia" w:hAnsi="Arial" w:cstheme="majorBidi"/>
      <w:iCs/>
      <w:lang w:eastAsia="pt-BR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103C75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3205E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3205E6"/>
    <w:rPr>
      <w:rFonts w:ascii="Segoe UI" w:hAnsi="Segoe UI" w:cs="Segoe UI"/>
      <w:sz w:val="18"/>
      <w:szCs w:val="18"/>
    </w:rPr>
  </w:style>
  <w:style w:type="paragraph" w:styleId="Cabealho">
    <w:name w:val="header"/>
    <w:basedOn w:val="Normal"/>
    <w:link w:val="CabealhoChar"/>
    <w:uiPriority w:val="99"/>
    <w:unhideWhenUsed/>
    <w:rsid w:val="00A94EBF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A94EBF"/>
  </w:style>
  <w:style w:type="paragraph" w:styleId="Rodap">
    <w:name w:val="footer"/>
    <w:basedOn w:val="Normal"/>
    <w:link w:val="RodapChar"/>
    <w:uiPriority w:val="99"/>
    <w:unhideWhenUsed/>
    <w:rsid w:val="00A94EBF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A94EBF"/>
  </w:style>
  <w:style w:type="character" w:customStyle="1" w:styleId="Ttulo2Char">
    <w:name w:val="Título 2 Char"/>
    <w:basedOn w:val="Fontepargpadro"/>
    <w:link w:val="Ttulo2"/>
    <w:uiPriority w:val="9"/>
    <w:rsid w:val="005479AC"/>
    <w:rPr>
      <w:rFonts w:eastAsia="Times New Roman" w:cs="Times New Roman"/>
      <w:b/>
      <w:bCs/>
      <w:szCs w:val="36"/>
      <w:lang w:eastAsia="pt-BR"/>
    </w:rPr>
  </w:style>
  <w:style w:type="character" w:customStyle="1" w:styleId="latin24compacttimestamp-2v7xiq">
    <w:name w:val="latin24compacttimestamp-2v7xiq"/>
    <w:basedOn w:val="Fontepargpadro"/>
    <w:rsid w:val="00B72357"/>
  </w:style>
  <w:style w:type="character" w:customStyle="1" w:styleId="username-1a8oiy">
    <w:name w:val="username-1a8oiy"/>
    <w:basedOn w:val="Fontepargpadro"/>
    <w:rsid w:val="00B72357"/>
  </w:style>
  <w:style w:type="table" w:styleId="Tabelacomgrade">
    <w:name w:val="Table Grid"/>
    <w:basedOn w:val="Tabelanormal"/>
    <w:uiPriority w:val="39"/>
    <w:rsid w:val="00F1467A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Simples5">
    <w:name w:val="Plain Table 5"/>
    <w:basedOn w:val="Tabelanormal"/>
    <w:uiPriority w:val="45"/>
    <w:rsid w:val="00F1467A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deLista7Colorida">
    <w:name w:val="List Table 7 Colorful"/>
    <w:basedOn w:val="Tabelanormal"/>
    <w:uiPriority w:val="52"/>
    <w:rsid w:val="002E511B"/>
    <w:pPr>
      <w:spacing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Ttulo1Char">
    <w:name w:val="Título 1 Char"/>
    <w:basedOn w:val="Fontepargpadro"/>
    <w:link w:val="Ttulo1"/>
    <w:uiPriority w:val="9"/>
    <w:rsid w:val="00811936"/>
    <w:rPr>
      <w:rFonts w:eastAsiaTheme="majorEastAsia" w:cstheme="majorBidi"/>
      <w:b/>
      <w:szCs w:val="32"/>
    </w:rPr>
  </w:style>
  <w:style w:type="paragraph" w:styleId="CabealhodoSumrio">
    <w:name w:val="TOC Heading"/>
    <w:basedOn w:val="Ttulo1"/>
    <w:next w:val="Normal"/>
    <w:uiPriority w:val="39"/>
    <w:unhideWhenUsed/>
    <w:qFormat/>
    <w:rsid w:val="00217126"/>
    <w:pPr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9E43FB"/>
    <w:pPr>
      <w:tabs>
        <w:tab w:val="left" w:pos="1276"/>
        <w:tab w:val="right" w:leader="dot" w:pos="8494"/>
      </w:tabs>
      <w:spacing w:after="100"/>
      <w:ind w:firstLine="0"/>
    </w:pPr>
  </w:style>
  <w:style w:type="character" w:styleId="Hyperlink">
    <w:name w:val="Hyperlink"/>
    <w:basedOn w:val="Fontepargpadro"/>
    <w:uiPriority w:val="99"/>
    <w:unhideWhenUsed/>
    <w:rsid w:val="008B1785"/>
    <w:rPr>
      <w:color w:val="0563C1" w:themeColor="hyperlink"/>
      <w:u w:val="single"/>
    </w:rPr>
  </w:style>
  <w:style w:type="paragraph" w:styleId="Sumrio2">
    <w:name w:val="toc 2"/>
    <w:basedOn w:val="Normal"/>
    <w:next w:val="Normal"/>
    <w:autoRedefine/>
    <w:uiPriority w:val="39"/>
    <w:unhideWhenUsed/>
    <w:rsid w:val="009E43FB"/>
    <w:pPr>
      <w:tabs>
        <w:tab w:val="left" w:pos="1276"/>
        <w:tab w:val="right" w:leader="dot" w:pos="8494"/>
      </w:tabs>
      <w:spacing w:after="100"/>
      <w:ind w:left="284" w:firstLine="0"/>
    </w:pPr>
  </w:style>
  <w:style w:type="character" w:customStyle="1" w:styleId="Ttulo3Char">
    <w:name w:val="Título 3 Char"/>
    <w:basedOn w:val="Fontepargpadro"/>
    <w:link w:val="Ttulo3"/>
    <w:uiPriority w:val="9"/>
    <w:rsid w:val="005D216E"/>
    <w:rPr>
      <w:rFonts w:eastAsia="Arial" w:cs="Arial"/>
      <w:color w:val="000000"/>
      <w:lang w:eastAsia="pt-BR"/>
    </w:rPr>
  </w:style>
  <w:style w:type="character" w:customStyle="1" w:styleId="Ttulo4Char">
    <w:name w:val="Título 4 Char"/>
    <w:basedOn w:val="Fontepargpadro"/>
    <w:link w:val="Ttulo4"/>
    <w:uiPriority w:val="9"/>
    <w:rsid w:val="003D5197"/>
    <w:rPr>
      <w:rFonts w:ascii="Arial" w:eastAsiaTheme="majorEastAsia" w:hAnsi="Arial" w:cstheme="majorBidi"/>
      <w:iCs/>
      <w:lang w:eastAsia="pt-BR"/>
    </w:rPr>
  </w:style>
  <w:style w:type="paragraph" w:styleId="Sumrio3">
    <w:name w:val="toc 3"/>
    <w:hidden/>
    <w:uiPriority w:val="39"/>
    <w:rsid w:val="003D5197"/>
    <w:pPr>
      <w:spacing w:after="117" w:line="265" w:lineRule="auto"/>
      <w:ind w:left="464" w:right="240" w:hanging="10"/>
    </w:pPr>
    <w:rPr>
      <w:rFonts w:ascii="Arial" w:eastAsia="Arial" w:hAnsi="Arial" w:cs="Arial"/>
      <w:color w:val="000000"/>
      <w:lang w:eastAsia="pt-BR"/>
    </w:rPr>
  </w:style>
  <w:style w:type="paragraph" w:styleId="Corpodetexto">
    <w:name w:val="Body Text"/>
    <w:basedOn w:val="Normal"/>
    <w:link w:val="CorpodetextoChar"/>
    <w:uiPriority w:val="1"/>
    <w:qFormat/>
    <w:rsid w:val="003D5197"/>
    <w:pPr>
      <w:widowControl w:val="0"/>
      <w:autoSpaceDE w:val="0"/>
      <w:autoSpaceDN w:val="0"/>
      <w:spacing w:line="240" w:lineRule="auto"/>
      <w:ind w:left="833"/>
    </w:pPr>
    <w:rPr>
      <w:rFonts w:ascii="Bookman Old Style" w:eastAsia="Bookman Old Style" w:hAnsi="Bookman Old Style" w:cs="Bookman Old Style"/>
      <w:szCs w:val="24"/>
      <w:lang w:val="en-US"/>
    </w:rPr>
  </w:style>
  <w:style w:type="character" w:customStyle="1" w:styleId="CorpodetextoChar">
    <w:name w:val="Corpo de texto Char"/>
    <w:basedOn w:val="Fontepargpadro"/>
    <w:link w:val="Corpodetexto"/>
    <w:uiPriority w:val="1"/>
    <w:rsid w:val="003D5197"/>
    <w:rPr>
      <w:rFonts w:ascii="Bookman Old Style" w:eastAsia="Bookman Old Style" w:hAnsi="Bookman Old Style" w:cs="Bookman Old Style"/>
      <w:sz w:val="24"/>
      <w:szCs w:val="24"/>
      <w:lang w:val="en-US"/>
    </w:rPr>
  </w:style>
  <w:style w:type="paragraph" w:styleId="Legenda">
    <w:name w:val="caption"/>
    <w:basedOn w:val="Normal"/>
    <w:next w:val="Normal"/>
    <w:uiPriority w:val="35"/>
    <w:unhideWhenUsed/>
    <w:qFormat/>
    <w:rsid w:val="003D5197"/>
    <w:pPr>
      <w:spacing w:after="200" w:line="240" w:lineRule="auto"/>
      <w:ind w:left="1143" w:hanging="10"/>
    </w:pPr>
    <w:rPr>
      <w:rFonts w:ascii="Arial" w:eastAsia="Arial" w:hAnsi="Arial" w:cs="Arial"/>
      <w:i/>
      <w:iCs/>
      <w:color w:val="44546A" w:themeColor="text2"/>
      <w:sz w:val="18"/>
      <w:szCs w:val="18"/>
      <w:lang w:eastAsia="pt-BR"/>
    </w:rPr>
  </w:style>
  <w:style w:type="paragraph" w:styleId="Sumrio4">
    <w:name w:val="toc 4"/>
    <w:basedOn w:val="Normal"/>
    <w:next w:val="Normal"/>
    <w:autoRedefine/>
    <w:uiPriority w:val="39"/>
    <w:unhideWhenUsed/>
    <w:rsid w:val="003D5197"/>
    <w:pPr>
      <w:spacing w:after="100" w:line="265" w:lineRule="auto"/>
      <w:ind w:left="720" w:hanging="10"/>
    </w:pPr>
    <w:rPr>
      <w:rFonts w:ascii="Arial" w:eastAsia="Arial" w:hAnsi="Arial" w:cs="Arial"/>
      <w:color w:val="000000"/>
      <w:lang w:eastAsia="pt-BR"/>
    </w:rPr>
  </w:style>
  <w:style w:type="character" w:styleId="HiperlinkVisitado">
    <w:name w:val="FollowedHyperlink"/>
    <w:basedOn w:val="Fontepargpadro"/>
    <w:uiPriority w:val="99"/>
    <w:semiHidden/>
    <w:unhideWhenUsed/>
    <w:rsid w:val="003D5197"/>
    <w:rPr>
      <w:color w:val="954F72" w:themeColor="followed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3D5197"/>
    <w:rPr>
      <w:color w:val="605E5C"/>
      <w:shd w:val="clear" w:color="auto" w:fill="E1DFDD"/>
    </w:rPr>
  </w:style>
  <w:style w:type="character" w:customStyle="1" w:styleId="latin12compacttimestamp-38a8ou">
    <w:name w:val="latin12compacttimestamp-38a8ou"/>
    <w:basedOn w:val="Fontepargpadro"/>
    <w:rsid w:val="003D5197"/>
  </w:style>
  <w:style w:type="paragraph" w:styleId="NormalWeb">
    <w:name w:val="Normal (Web)"/>
    <w:basedOn w:val="Normal"/>
    <w:uiPriority w:val="99"/>
    <w:unhideWhenUsed/>
    <w:rsid w:val="003D51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pt-BR"/>
    </w:rPr>
  </w:style>
  <w:style w:type="character" w:customStyle="1" w:styleId="Meno1">
    <w:name w:val="Menção1"/>
    <w:basedOn w:val="Fontepargpadro"/>
    <w:rsid w:val="003D5197"/>
  </w:style>
  <w:style w:type="character" w:customStyle="1" w:styleId="Meno2">
    <w:name w:val="Menção2"/>
    <w:basedOn w:val="Fontepargpadro"/>
    <w:rsid w:val="003D5197"/>
  </w:style>
  <w:style w:type="character" w:styleId="Refdecomentrio">
    <w:name w:val="annotation reference"/>
    <w:basedOn w:val="Fontepargpadro"/>
    <w:uiPriority w:val="99"/>
    <w:semiHidden/>
    <w:unhideWhenUsed/>
    <w:rsid w:val="00B32261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B32261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B32261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B32261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B32261"/>
    <w:rPr>
      <w:b/>
      <w:bCs/>
      <w:sz w:val="20"/>
      <w:szCs w:val="20"/>
    </w:rPr>
  </w:style>
  <w:style w:type="table" w:styleId="TabeladeGrade3-nfase1">
    <w:name w:val="Grid Table 3 Accent 1"/>
    <w:basedOn w:val="Tabelanormal"/>
    <w:uiPriority w:val="48"/>
    <w:rsid w:val="005C513C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paragraph" w:customStyle="1" w:styleId="Default">
    <w:name w:val="Default"/>
    <w:rsid w:val="00AD4429"/>
    <w:pPr>
      <w:autoSpaceDE w:val="0"/>
      <w:autoSpaceDN w:val="0"/>
      <w:adjustRightInd w:val="0"/>
      <w:spacing w:line="240" w:lineRule="auto"/>
      <w:ind w:firstLine="0"/>
      <w:jc w:val="left"/>
    </w:pPr>
    <w:rPr>
      <w:rFonts w:ascii="Sofia Pro" w:hAnsi="Sofia Pro" w:cs="Sofia Pro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4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1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7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31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693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09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2544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7944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64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165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725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1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7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03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30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38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35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463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1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69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415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63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4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2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image" Target="media/image9.svg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8.png"/><Relationship Id="rId25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hyperlink" Target="mailto:suporte@solinftec.com.br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svg"/><Relationship Id="rId28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4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ADFE38-8110-4BD4-BF7A-9480C10203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35</TotalTime>
  <Pages>7</Pages>
  <Words>597</Words>
  <Characters>3226</Characters>
  <Application>Microsoft Office Word</Application>
  <DocSecurity>0</DocSecurity>
  <Lines>26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ziella Da Silva Santos</dc:creator>
  <cp:keywords/>
  <dc:description/>
  <cp:lastModifiedBy>Omar Jaodat Hamed Tercero</cp:lastModifiedBy>
  <cp:revision>48</cp:revision>
  <cp:lastPrinted>2022-07-18T11:32:00Z</cp:lastPrinted>
  <dcterms:created xsi:type="dcterms:W3CDTF">2022-05-06T19:08:00Z</dcterms:created>
  <dcterms:modified xsi:type="dcterms:W3CDTF">2022-07-18T13:59:00Z</dcterms:modified>
</cp:coreProperties>
</file>